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977434" w14:textId="3CF0126B" w:rsidR="00865FE7" w:rsidRPr="005C03E8" w:rsidRDefault="00865FE7" w:rsidP="005C03E8">
      <w:pPr>
        <w:spacing w:after="0"/>
        <w:rPr>
          <w:rFonts w:cs="Times New Roman"/>
          <w:lang w:val="en-GB"/>
        </w:rPr>
      </w:pPr>
    </w:p>
    <w:p w14:paraId="270D5854" w14:textId="409A8EF4" w:rsidR="00B967BE" w:rsidRDefault="00A14A3E" w:rsidP="00AC5CAB">
      <w:pPr>
        <w:spacing w:after="0"/>
        <w:jc w:val="center"/>
        <w:rPr>
          <w:rFonts w:cs="Times New Roman"/>
          <w:b/>
          <w:sz w:val="32"/>
          <w:lang w:val="en-GB"/>
        </w:rPr>
      </w:pPr>
      <w:r>
        <w:rPr>
          <w:rFonts w:cs="Times New Roman"/>
          <w:b/>
          <w:sz w:val="32"/>
          <w:lang w:val="en-GB"/>
        </w:rPr>
        <w:t>DECLARATION</w:t>
      </w:r>
    </w:p>
    <w:p w14:paraId="6292FD73" w14:textId="48F8CB45" w:rsidR="00B967BE" w:rsidRDefault="005C0488" w:rsidP="009D43DA">
      <w:pPr>
        <w:spacing w:after="0"/>
        <w:rPr>
          <w:rFonts w:cs="Times New Roman"/>
          <w:b/>
          <w:sz w:val="32"/>
          <w:lang w:val="en-GB"/>
        </w:rPr>
      </w:pPr>
      <w:r>
        <w:rPr>
          <w:b/>
          <w:noProof/>
          <w:sz w:val="56"/>
          <w:szCs w:val="56"/>
          <w:lang w:eastAsia="en-GB"/>
        </w:rPr>
        <mc:AlternateContent>
          <mc:Choice Requires="wpi">
            <w:drawing>
              <wp:anchor distT="0" distB="0" distL="114300" distR="114300" simplePos="0" relativeHeight="251734016" behindDoc="0" locked="0" layoutInCell="1" allowOverlap="1" wp14:anchorId="20FC0440" wp14:editId="69208B95">
                <wp:simplePos x="0" y="0"/>
                <wp:positionH relativeFrom="column">
                  <wp:posOffset>1748155</wp:posOffset>
                </wp:positionH>
                <wp:positionV relativeFrom="paragraph">
                  <wp:posOffset>3764915</wp:posOffset>
                </wp:positionV>
                <wp:extent cx="957200" cy="196240"/>
                <wp:effectExtent l="38100" t="38100" r="46355" b="32385"/>
                <wp:wrapNone/>
                <wp:docPr id="75" name="Ink 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957200" cy="196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657FD5F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75" o:spid="_x0000_s1026" type="#_x0000_t75" style="position:absolute;margin-left:137.05pt;margin-top:295.85pt;width:76.55pt;height:16.65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">
                <v:imagedata r:id="rId9" o:title=""/>
              </v:shape>
            </w:pict>
          </mc:Fallback>
        </mc:AlternateContent>
      </w:r>
      <w:r w:rsidR="001372F4">
        <w:rPr>
          <w:b/>
          <w:noProof/>
          <w:sz w:val="56"/>
          <w:szCs w:val="56"/>
          <w:lang w:eastAsia="en-GB"/>
        </w:rPr>
        <mc:AlternateContent>
          <mc:Choice Requires="wpi">
            <w:drawing>
              <wp:anchor distT="0" distB="0" distL="114300" distR="114300" simplePos="0" relativeHeight="251720704" behindDoc="0" locked="0" layoutInCell="1" allowOverlap="1" wp14:anchorId="4C635729" wp14:editId="16B2FBB0">
                <wp:simplePos x="0" y="0"/>
                <wp:positionH relativeFrom="column">
                  <wp:posOffset>1760220</wp:posOffset>
                </wp:positionH>
                <wp:positionV relativeFrom="paragraph">
                  <wp:posOffset>3482340</wp:posOffset>
                </wp:positionV>
                <wp:extent cx="1122025" cy="266005"/>
                <wp:effectExtent l="38100" t="38100" r="8890" b="39370"/>
                <wp:wrapNone/>
                <wp:docPr id="62" name="Ink 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1122025" cy="2660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477405" id="Ink 62" o:spid="_x0000_s1026" type="#_x0000_t75" style="position:absolute;margin-left:138pt;margin-top:273.6pt;width:89.6pt;height:22.2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">
                <v:imagedata r:id="rId11" o:title=""/>
              </v:shape>
            </w:pict>
          </mc:Fallback>
        </mc:AlternateContent>
      </w:r>
      <w:r w:rsidR="001372F4">
        <w:rPr>
          <w:b/>
          <w:noProof/>
          <w:sz w:val="56"/>
          <w:szCs w:val="56"/>
          <w:lang w:eastAsia="en-GB"/>
        </w:rPr>
        <mc:AlternateContent>
          <mc:Choice Requires="wpi">
            <w:drawing>
              <wp:anchor distT="0" distB="0" distL="114300" distR="114300" simplePos="0" relativeHeight="251711488" behindDoc="0" locked="0" layoutInCell="1" allowOverlap="1" wp14:anchorId="6FCE9DC5" wp14:editId="54CED8F0">
                <wp:simplePos x="0" y="0"/>
                <wp:positionH relativeFrom="column">
                  <wp:posOffset>1739900</wp:posOffset>
                </wp:positionH>
                <wp:positionV relativeFrom="paragraph">
                  <wp:posOffset>3128645</wp:posOffset>
                </wp:positionV>
                <wp:extent cx="872130" cy="159615"/>
                <wp:effectExtent l="38100" t="38100" r="42545" b="43815"/>
                <wp:wrapNone/>
                <wp:docPr id="53" name="Ink 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872130" cy="1596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EFD122" id="Ink 53" o:spid="_x0000_s1026" type="#_x0000_t75" style="position:absolute;margin-left:136.4pt;margin-top:245.75pt;width:69.85pt;height:13.75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">
                <v:imagedata r:id="rId13" o:title=""/>
              </v:shape>
            </w:pict>
          </mc:Fallback>
        </mc:AlternateContent>
      </w:r>
      <w:r w:rsidR="001372F4">
        <w:rPr>
          <w:b/>
          <w:noProof/>
          <w:sz w:val="56"/>
          <w:szCs w:val="56"/>
          <w:lang w:eastAsia="en-GB"/>
        </w:rPr>
        <mc:AlternateContent>
          <mc:Choice Requires="wpi">
            <w:drawing>
              <wp:anchor distT="0" distB="0" distL="114300" distR="114300" simplePos="0" relativeHeight="251699200" behindDoc="0" locked="0" layoutInCell="1" allowOverlap="1" wp14:anchorId="2C4E88C6" wp14:editId="388816FE">
                <wp:simplePos x="0" y="0"/>
                <wp:positionH relativeFrom="column">
                  <wp:posOffset>2430180</wp:posOffset>
                </wp:positionH>
                <wp:positionV relativeFrom="paragraph">
                  <wp:posOffset>2839685</wp:posOffset>
                </wp:positionV>
                <wp:extent cx="108360" cy="102600"/>
                <wp:effectExtent l="38100" t="38100" r="6350" b="37465"/>
                <wp:wrapNone/>
                <wp:docPr id="41" name="Ink 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108360" cy="102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8F841A" id="Ink 41" o:spid="_x0000_s1026" type="#_x0000_t75" style="position:absolute;margin-left:190.75pt;margin-top:223pt;width:9.75pt;height:9.3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">
                <v:imagedata r:id="rId15" o:title=""/>
              </v:shape>
            </w:pict>
          </mc:Fallback>
        </mc:AlternateContent>
      </w:r>
      <w:r w:rsidR="001372F4">
        <w:rPr>
          <w:b/>
          <w:noProof/>
          <w:sz w:val="56"/>
          <w:szCs w:val="56"/>
          <w:lang w:eastAsia="en-GB"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0259B390" wp14:editId="2F488105">
                <wp:simplePos x="0" y="0"/>
                <wp:positionH relativeFrom="column">
                  <wp:posOffset>1734185</wp:posOffset>
                </wp:positionH>
                <wp:positionV relativeFrom="paragraph">
                  <wp:posOffset>2813685</wp:posOffset>
                </wp:positionV>
                <wp:extent cx="459340" cy="134100"/>
                <wp:effectExtent l="38100" t="38100" r="48895" b="31115"/>
                <wp:wrapNone/>
                <wp:docPr id="40" name="Ink 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459340" cy="1341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8621FC" id="Ink 40" o:spid="_x0000_s1026" type="#_x0000_t75" style="position:absolute;margin-left:135.95pt;margin-top:220.95pt;width:37.35pt;height:11.7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">
                <v:imagedata r:id="rId17" o:title=""/>
              </v:shape>
            </w:pict>
          </mc:Fallback>
        </mc:AlternateContent>
      </w:r>
      <w:r w:rsidR="001372F4">
        <w:rPr>
          <w:b/>
          <w:noProof/>
          <w:sz w:val="56"/>
          <w:szCs w:val="56"/>
          <w:lang w:eastAsia="en-GB"/>
        </w:rPr>
        <mc:AlternateContent>
          <mc:Choice Requires="wpi">
            <w:drawing>
              <wp:anchor distT="0" distB="0" distL="114300" distR="114300" simplePos="0" relativeHeight="251693056" behindDoc="0" locked="0" layoutInCell="1" allowOverlap="1" wp14:anchorId="21240547" wp14:editId="784DE510">
                <wp:simplePos x="0" y="0"/>
                <wp:positionH relativeFrom="column">
                  <wp:posOffset>2819400</wp:posOffset>
                </wp:positionH>
                <wp:positionV relativeFrom="paragraph">
                  <wp:posOffset>2782570</wp:posOffset>
                </wp:positionV>
                <wp:extent cx="684260" cy="170410"/>
                <wp:effectExtent l="38100" t="38100" r="1905" b="33020"/>
                <wp:wrapNone/>
                <wp:docPr id="35" name="Ink 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684260" cy="1704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A72EC5" id="Ink 35" o:spid="_x0000_s1026" type="#_x0000_t75" style="position:absolute;margin-left:221.4pt;margin-top:218.5pt;width:55.1pt;height:14.6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">
                <v:imagedata r:id="rId19" o:title=""/>
              </v:shape>
            </w:pict>
          </mc:Fallback>
        </mc:AlternateContent>
      </w:r>
      <w:r w:rsidR="001372F4">
        <w:rPr>
          <w:b/>
          <w:noProof/>
          <w:sz w:val="56"/>
          <w:szCs w:val="56"/>
          <w:lang w:eastAsia="en-GB"/>
        </w:rPr>
        <mc:AlternateContent>
          <mc:Choice Requires="wpi">
            <w:drawing>
              <wp:anchor distT="0" distB="0" distL="114300" distR="114300" simplePos="0" relativeHeight="251678720" behindDoc="0" locked="0" layoutInCell="1" allowOverlap="1" wp14:anchorId="2BB69A09" wp14:editId="4FFCD287">
                <wp:simplePos x="0" y="0"/>
                <wp:positionH relativeFrom="column">
                  <wp:posOffset>2594525</wp:posOffset>
                </wp:positionH>
                <wp:positionV relativeFrom="paragraph">
                  <wp:posOffset>2802255</wp:posOffset>
                </wp:positionV>
                <wp:extent cx="111240" cy="127800"/>
                <wp:effectExtent l="38100" t="38100" r="3175" b="32385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111240" cy="13271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C52C0E" id="Ink 21" o:spid="_x0000_s1026" type="#_x0000_t75" style="position:absolute;margin-left:203.7pt;margin-top:220.05pt;width:9.95pt;height:11.6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">
                <v:imagedata r:id="rId21" o:title=""/>
              </v:shape>
            </w:pict>
          </mc:Fallback>
        </mc:AlternateContent>
      </w:r>
      <w:r w:rsidR="00B967BE">
        <w:rPr>
          <w:b/>
          <w:noProof/>
          <w:sz w:val="56"/>
          <w:szCs w:val="56"/>
          <w:lang w:eastAsia="en-GB"/>
        </w:rPr>
        <w:drawing>
          <wp:inline distT="0" distB="0" distL="0" distR="0" wp14:anchorId="7E617682" wp14:editId="4B68F685">
            <wp:extent cx="5642919" cy="5254805"/>
            <wp:effectExtent l="0" t="0" r="0" b="3175"/>
            <wp:docPr id="17" name="Picture 17" descr="C:\Users\tom\SkyDrive\Documents\HDip in Science in Computing\Electronic Plagiarism Declaration Undergraduat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om\SkyDrive\Documents\HDip in Science in Computing\Electronic Plagiarism Declaration Undergraduates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645"/>
                    <a:stretch/>
                  </pic:blipFill>
                  <pic:spPr bwMode="auto">
                    <a:xfrm>
                      <a:off x="0" y="0"/>
                      <a:ext cx="5647935" cy="52594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9FC7D7" w14:textId="1B4ACCE2" w:rsidR="00B967BE" w:rsidRDefault="00B967BE" w:rsidP="00AC5CAB">
      <w:pPr>
        <w:spacing w:after="0"/>
        <w:jc w:val="center"/>
        <w:rPr>
          <w:rFonts w:cs="Times New Roman"/>
          <w:b/>
          <w:sz w:val="32"/>
          <w:lang w:val="en-GB"/>
        </w:rPr>
      </w:pPr>
    </w:p>
    <w:p w14:paraId="1FA2B1ED" w14:textId="3F909F53" w:rsidR="00B967BE" w:rsidRDefault="00B967BE" w:rsidP="00AC5CAB">
      <w:pPr>
        <w:spacing w:after="0"/>
        <w:jc w:val="center"/>
        <w:rPr>
          <w:rFonts w:cs="Times New Roman"/>
          <w:b/>
          <w:sz w:val="32"/>
          <w:lang w:val="en-GB"/>
        </w:rPr>
      </w:pPr>
    </w:p>
    <w:p w14:paraId="2A3CFEE8" w14:textId="010BD643" w:rsidR="00B967BE" w:rsidRDefault="00B967BE" w:rsidP="00AC5CAB">
      <w:pPr>
        <w:spacing w:after="0"/>
        <w:jc w:val="center"/>
        <w:rPr>
          <w:rFonts w:cs="Times New Roman"/>
          <w:b/>
          <w:sz w:val="32"/>
          <w:lang w:val="en-GB"/>
        </w:rPr>
      </w:pPr>
    </w:p>
    <w:p w14:paraId="4718A069" w14:textId="77777777" w:rsidR="005C03E8" w:rsidRDefault="005C03E8" w:rsidP="00287A1F">
      <w:pPr>
        <w:pStyle w:val="Caption"/>
        <w:jc w:val="center"/>
      </w:pPr>
      <w:bookmarkStart w:id="0" w:name="_Toc15401872"/>
    </w:p>
    <w:p w14:paraId="15DFF6ED" w14:textId="77777777" w:rsidR="005C03E8" w:rsidRDefault="005C03E8" w:rsidP="00287A1F">
      <w:pPr>
        <w:pStyle w:val="Caption"/>
        <w:jc w:val="center"/>
      </w:pPr>
    </w:p>
    <w:p w14:paraId="333B7A98" w14:textId="77777777" w:rsidR="005C03E8" w:rsidRDefault="005C03E8" w:rsidP="00287A1F">
      <w:pPr>
        <w:pStyle w:val="Caption"/>
        <w:jc w:val="center"/>
      </w:pPr>
    </w:p>
    <w:bookmarkEnd w:id="0"/>
    <w:p w14:paraId="7F436B3F" w14:textId="77777777" w:rsidR="005C03E8" w:rsidRPr="00FA2F0F" w:rsidRDefault="005C03E8" w:rsidP="005C03E8">
      <w:pPr>
        <w:rPr>
          <w:lang w:val="en-GB"/>
        </w:rPr>
      </w:pPr>
    </w:p>
    <w:sectPr w:rsidR="005C03E8" w:rsidRPr="00FA2F0F" w:rsidSect="005B74D3">
      <w:headerReference w:type="default" r:id="rId23"/>
      <w:footerReference w:type="default" r:id="rId24"/>
      <w:footerReference w:type="first" r:id="rId25"/>
      <w:type w:val="continuous"/>
      <w:pgSz w:w="12240" w:h="15840"/>
      <w:pgMar w:top="1440" w:right="1134" w:bottom="1440" w:left="2268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3B64C7" w14:textId="77777777" w:rsidR="003D45F5" w:rsidRDefault="003D45F5" w:rsidP="009522BB">
      <w:pPr>
        <w:spacing w:after="0" w:line="240" w:lineRule="auto"/>
      </w:pPr>
      <w:r>
        <w:separator/>
      </w:r>
    </w:p>
  </w:endnote>
  <w:endnote w:type="continuationSeparator" w:id="0">
    <w:p w14:paraId="423CB949" w14:textId="77777777" w:rsidR="003D45F5" w:rsidRDefault="003D45F5" w:rsidP="009522BB">
      <w:pPr>
        <w:spacing w:after="0" w:line="240" w:lineRule="auto"/>
      </w:pPr>
      <w:r>
        <w:continuationSeparator/>
      </w:r>
    </w:p>
  </w:endnote>
  <w:endnote w:type="continuationNotice" w:id="1">
    <w:p w14:paraId="560ED456" w14:textId="77777777" w:rsidR="003D45F5" w:rsidRDefault="003D45F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086581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C48A38" w14:textId="3AA1D7B4" w:rsidR="001528A9" w:rsidRDefault="001528A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BD5CEE" w14:textId="77777777" w:rsidR="00283E93" w:rsidRDefault="00283E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25026" w14:textId="7F6830C7" w:rsidR="001528A9" w:rsidRDefault="001528A9">
    <w:pPr>
      <w:pStyle w:val="Footer"/>
      <w:jc w:val="center"/>
    </w:pPr>
  </w:p>
  <w:p w14:paraId="23F58B69" w14:textId="77777777" w:rsidR="001528A9" w:rsidRDefault="001528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7FC4A5" w14:textId="77777777" w:rsidR="003D45F5" w:rsidRDefault="003D45F5" w:rsidP="009522BB">
      <w:pPr>
        <w:spacing w:after="0" w:line="240" w:lineRule="auto"/>
      </w:pPr>
      <w:r>
        <w:separator/>
      </w:r>
    </w:p>
  </w:footnote>
  <w:footnote w:type="continuationSeparator" w:id="0">
    <w:p w14:paraId="4194FB4B" w14:textId="77777777" w:rsidR="003D45F5" w:rsidRDefault="003D45F5" w:rsidP="009522BB">
      <w:pPr>
        <w:spacing w:after="0" w:line="240" w:lineRule="auto"/>
      </w:pPr>
      <w:r>
        <w:continuationSeparator/>
      </w:r>
    </w:p>
  </w:footnote>
  <w:footnote w:type="continuationNotice" w:id="1">
    <w:p w14:paraId="471AE4CF" w14:textId="77777777" w:rsidR="003D45F5" w:rsidRDefault="003D45F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43F26" w14:textId="167C4160" w:rsidR="00283E93" w:rsidRDefault="00283E93">
    <w:pPr>
      <w:pStyle w:val="Header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069C1"/>
    <w:multiLevelType w:val="hybridMultilevel"/>
    <w:tmpl w:val="012893FA"/>
    <w:lvl w:ilvl="0" w:tplc="7302A3FC">
      <w:start w:val="1"/>
      <w:numFmt w:val="decimal"/>
      <w:lvlText w:val="%1."/>
      <w:lvlJc w:val="left"/>
      <w:pPr>
        <w:ind w:left="79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18" w:hanging="360"/>
      </w:pPr>
    </w:lvl>
    <w:lvl w:ilvl="2" w:tplc="4009001B" w:tentative="1">
      <w:start w:val="1"/>
      <w:numFmt w:val="lowerRoman"/>
      <w:lvlText w:val="%3."/>
      <w:lvlJc w:val="right"/>
      <w:pPr>
        <w:ind w:left="2238" w:hanging="180"/>
      </w:pPr>
    </w:lvl>
    <w:lvl w:ilvl="3" w:tplc="4009000F" w:tentative="1">
      <w:start w:val="1"/>
      <w:numFmt w:val="decimal"/>
      <w:lvlText w:val="%4."/>
      <w:lvlJc w:val="left"/>
      <w:pPr>
        <w:ind w:left="2958" w:hanging="360"/>
      </w:pPr>
    </w:lvl>
    <w:lvl w:ilvl="4" w:tplc="40090019" w:tentative="1">
      <w:start w:val="1"/>
      <w:numFmt w:val="lowerLetter"/>
      <w:lvlText w:val="%5."/>
      <w:lvlJc w:val="left"/>
      <w:pPr>
        <w:ind w:left="3678" w:hanging="360"/>
      </w:pPr>
    </w:lvl>
    <w:lvl w:ilvl="5" w:tplc="4009001B" w:tentative="1">
      <w:start w:val="1"/>
      <w:numFmt w:val="lowerRoman"/>
      <w:lvlText w:val="%6."/>
      <w:lvlJc w:val="right"/>
      <w:pPr>
        <w:ind w:left="4398" w:hanging="180"/>
      </w:pPr>
    </w:lvl>
    <w:lvl w:ilvl="6" w:tplc="4009000F" w:tentative="1">
      <w:start w:val="1"/>
      <w:numFmt w:val="decimal"/>
      <w:lvlText w:val="%7."/>
      <w:lvlJc w:val="left"/>
      <w:pPr>
        <w:ind w:left="5118" w:hanging="360"/>
      </w:pPr>
    </w:lvl>
    <w:lvl w:ilvl="7" w:tplc="40090019" w:tentative="1">
      <w:start w:val="1"/>
      <w:numFmt w:val="lowerLetter"/>
      <w:lvlText w:val="%8."/>
      <w:lvlJc w:val="left"/>
      <w:pPr>
        <w:ind w:left="5838" w:hanging="360"/>
      </w:pPr>
    </w:lvl>
    <w:lvl w:ilvl="8" w:tplc="4009001B" w:tentative="1">
      <w:start w:val="1"/>
      <w:numFmt w:val="lowerRoman"/>
      <w:lvlText w:val="%9."/>
      <w:lvlJc w:val="right"/>
      <w:pPr>
        <w:ind w:left="6558" w:hanging="180"/>
      </w:pPr>
    </w:lvl>
  </w:abstractNum>
  <w:abstractNum w:abstractNumId="1" w15:restartNumberingAfterBreak="0">
    <w:nsid w:val="11DE22F9"/>
    <w:multiLevelType w:val="multilevel"/>
    <w:tmpl w:val="BC048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E36845"/>
    <w:multiLevelType w:val="multilevel"/>
    <w:tmpl w:val="C20AA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EA78AD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8971000"/>
    <w:multiLevelType w:val="hybridMultilevel"/>
    <w:tmpl w:val="EB7ED8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D32107"/>
    <w:multiLevelType w:val="hybridMultilevel"/>
    <w:tmpl w:val="8E549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8B2EB0"/>
    <w:multiLevelType w:val="multilevel"/>
    <w:tmpl w:val="8AD81D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F9066A8"/>
    <w:multiLevelType w:val="hybridMultilevel"/>
    <w:tmpl w:val="1EEE17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B04F05"/>
    <w:multiLevelType w:val="multilevel"/>
    <w:tmpl w:val="86A4D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8EA1B88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E4A5751"/>
    <w:multiLevelType w:val="hybridMultilevel"/>
    <w:tmpl w:val="9932C0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BB55A0"/>
    <w:multiLevelType w:val="hybridMultilevel"/>
    <w:tmpl w:val="53C8B7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571552"/>
    <w:multiLevelType w:val="multilevel"/>
    <w:tmpl w:val="3560FF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B5C4579"/>
    <w:multiLevelType w:val="hybridMultilevel"/>
    <w:tmpl w:val="F92E25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66322D"/>
    <w:multiLevelType w:val="multilevel"/>
    <w:tmpl w:val="5F12D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7B43D0D"/>
    <w:multiLevelType w:val="multilevel"/>
    <w:tmpl w:val="40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699953A5"/>
    <w:multiLevelType w:val="multilevel"/>
    <w:tmpl w:val="54221582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"/>
      <w:lvlJc w:val="left"/>
      <w:pPr>
        <w:ind w:left="360" w:hanging="360"/>
      </w:p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7C66303B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70336536">
    <w:abstractNumId w:val="16"/>
  </w:num>
  <w:num w:numId="2" w16cid:durableId="956715364">
    <w:abstractNumId w:val="16"/>
  </w:num>
  <w:num w:numId="3" w16cid:durableId="631786547">
    <w:abstractNumId w:val="16"/>
  </w:num>
  <w:num w:numId="4" w16cid:durableId="1639144572">
    <w:abstractNumId w:val="16"/>
  </w:num>
  <w:num w:numId="5" w16cid:durableId="1354333477">
    <w:abstractNumId w:val="16"/>
  </w:num>
  <w:num w:numId="6" w16cid:durableId="908075438">
    <w:abstractNumId w:val="16"/>
  </w:num>
  <w:num w:numId="7" w16cid:durableId="455149836">
    <w:abstractNumId w:val="16"/>
  </w:num>
  <w:num w:numId="8" w16cid:durableId="458230760">
    <w:abstractNumId w:val="9"/>
  </w:num>
  <w:num w:numId="9" w16cid:durableId="1000890745">
    <w:abstractNumId w:val="5"/>
  </w:num>
  <w:num w:numId="10" w16cid:durableId="908422656">
    <w:abstractNumId w:val="14"/>
  </w:num>
  <w:num w:numId="11" w16cid:durableId="898250804">
    <w:abstractNumId w:val="2"/>
  </w:num>
  <w:num w:numId="12" w16cid:durableId="954168557">
    <w:abstractNumId w:val="17"/>
  </w:num>
  <w:num w:numId="13" w16cid:durableId="220488108">
    <w:abstractNumId w:val="3"/>
  </w:num>
  <w:num w:numId="14" w16cid:durableId="146945821">
    <w:abstractNumId w:val="15"/>
  </w:num>
  <w:num w:numId="15" w16cid:durableId="1661494708">
    <w:abstractNumId w:val="1"/>
  </w:num>
  <w:num w:numId="16" w16cid:durableId="35088776">
    <w:abstractNumId w:val="10"/>
  </w:num>
  <w:num w:numId="17" w16cid:durableId="855965774">
    <w:abstractNumId w:val="0"/>
  </w:num>
  <w:num w:numId="18" w16cid:durableId="1958901911">
    <w:abstractNumId w:val="0"/>
    <w:lvlOverride w:ilvl="0">
      <w:startOverride w:val="4"/>
    </w:lvlOverride>
  </w:num>
  <w:num w:numId="19" w16cid:durableId="1350715019">
    <w:abstractNumId w:val="6"/>
  </w:num>
  <w:num w:numId="20" w16cid:durableId="1928223440">
    <w:abstractNumId w:val="12"/>
  </w:num>
  <w:num w:numId="21" w16cid:durableId="1879657174">
    <w:abstractNumId w:val="8"/>
  </w:num>
  <w:num w:numId="22" w16cid:durableId="1273320779">
    <w:abstractNumId w:val="7"/>
  </w:num>
  <w:num w:numId="23" w16cid:durableId="1377462788">
    <w:abstractNumId w:val="13"/>
  </w:num>
  <w:num w:numId="24" w16cid:durableId="1661347409">
    <w:abstractNumId w:val="11"/>
  </w:num>
  <w:num w:numId="25" w16cid:durableId="98161858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3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wszQwMjeyNDQyNTVU0lEKTi0uzszPAykwqQUAifXlQCwAAAA="/>
  </w:docVars>
  <w:rsids>
    <w:rsidRoot w:val="00B241E6"/>
    <w:rsid w:val="00000245"/>
    <w:rsid w:val="000002BC"/>
    <w:rsid w:val="0000084D"/>
    <w:rsid w:val="0000200A"/>
    <w:rsid w:val="000038D1"/>
    <w:rsid w:val="000043A5"/>
    <w:rsid w:val="00004D52"/>
    <w:rsid w:val="00006209"/>
    <w:rsid w:val="000069C2"/>
    <w:rsid w:val="0000775A"/>
    <w:rsid w:val="00010E9A"/>
    <w:rsid w:val="000114F5"/>
    <w:rsid w:val="0001186C"/>
    <w:rsid w:val="00011F7B"/>
    <w:rsid w:val="00012CA8"/>
    <w:rsid w:val="00012F7C"/>
    <w:rsid w:val="00012FEA"/>
    <w:rsid w:val="000134AE"/>
    <w:rsid w:val="000139CE"/>
    <w:rsid w:val="00013C16"/>
    <w:rsid w:val="000141F2"/>
    <w:rsid w:val="00014AD6"/>
    <w:rsid w:val="00014F41"/>
    <w:rsid w:val="0001595E"/>
    <w:rsid w:val="00015F6A"/>
    <w:rsid w:val="000161A9"/>
    <w:rsid w:val="00016E4E"/>
    <w:rsid w:val="0001731B"/>
    <w:rsid w:val="0002072A"/>
    <w:rsid w:val="000207A0"/>
    <w:rsid w:val="0002145B"/>
    <w:rsid w:val="00022111"/>
    <w:rsid w:val="00022139"/>
    <w:rsid w:val="0002265B"/>
    <w:rsid w:val="00022D53"/>
    <w:rsid w:val="0002346E"/>
    <w:rsid w:val="000234FF"/>
    <w:rsid w:val="00023914"/>
    <w:rsid w:val="00023E4F"/>
    <w:rsid w:val="00024357"/>
    <w:rsid w:val="00024A62"/>
    <w:rsid w:val="00025093"/>
    <w:rsid w:val="00025444"/>
    <w:rsid w:val="00026007"/>
    <w:rsid w:val="0002644C"/>
    <w:rsid w:val="000269A2"/>
    <w:rsid w:val="00026AAA"/>
    <w:rsid w:val="00026F8C"/>
    <w:rsid w:val="00026FDC"/>
    <w:rsid w:val="000276C7"/>
    <w:rsid w:val="00027EF8"/>
    <w:rsid w:val="000300E3"/>
    <w:rsid w:val="0003078B"/>
    <w:rsid w:val="000310EB"/>
    <w:rsid w:val="0003148D"/>
    <w:rsid w:val="000320E4"/>
    <w:rsid w:val="00032FD6"/>
    <w:rsid w:val="00033AF8"/>
    <w:rsid w:val="00034716"/>
    <w:rsid w:val="000347C8"/>
    <w:rsid w:val="00034E36"/>
    <w:rsid w:val="0003765D"/>
    <w:rsid w:val="00037FD0"/>
    <w:rsid w:val="0004128E"/>
    <w:rsid w:val="00041C2F"/>
    <w:rsid w:val="00041CC0"/>
    <w:rsid w:val="0004233D"/>
    <w:rsid w:val="000426DE"/>
    <w:rsid w:val="000426F8"/>
    <w:rsid w:val="0004283B"/>
    <w:rsid w:val="000434C7"/>
    <w:rsid w:val="00043E8E"/>
    <w:rsid w:val="000440AB"/>
    <w:rsid w:val="000443D7"/>
    <w:rsid w:val="00044CBA"/>
    <w:rsid w:val="00046A88"/>
    <w:rsid w:val="00047061"/>
    <w:rsid w:val="00047D9A"/>
    <w:rsid w:val="000503EC"/>
    <w:rsid w:val="000507F1"/>
    <w:rsid w:val="00051D76"/>
    <w:rsid w:val="00052341"/>
    <w:rsid w:val="00052959"/>
    <w:rsid w:val="00052AEC"/>
    <w:rsid w:val="00053348"/>
    <w:rsid w:val="00053E4B"/>
    <w:rsid w:val="00053E6D"/>
    <w:rsid w:val="00054271"/>
    <w:rsid w:val="00054365"/>
    <w:rsid w:val="00055899"/>
    <w:rsid w:val="00056376"/>
    <w:rsid w:val="0005644E"/>
    <w:rsid w:val="0005727D"/>
    <w:rsid w:val="0005746D"/>
    <w:rsid w:val="00057486"/>
    <w:rsid w:val="0005772E"/>
    <w:rsid w:val="0006010A"/>
    <w:rsid w:val="000602A5"/>
    <w:rsid w:val="00060461"/>
    <w:rsid w:val="0006093F"/>
    <w:rsid w:val="000609B8"/>
    <w:rsid w:val="00060E2F"/>
    <w:rsid w:val="00060F04"/>
    <w:rsid w:val="00061145"/>
    <w:rsid w:val="000612BD"/>
    <w:rsid w:val="0006213D"/>
    <w:rsid w:val="000621C3"/>
    <w:rsid w:val="000623FD"/>
    <w:rsid w:val="0006261F"/>
    <w:rsid w:val="00062FA9"/>
    <w:rsid w:val="0006508B"/>
    <w:rsid w:val="0006551D"/>
    <w:rsid w:val="00065F4B"/>
    <w:rsid w:val="00065FE9"/>
    <w:rsid w:val="00066328"/>
    <w:rsid w:val="0006654D"/>
    <w:rsid w:val="000675AA"/>
    <w:rsid w:val="00067704"/>
    <w:rsid w:val="000678F3"/>
    <w:rsid w:val="0007130B"/>
    <w:rsid w:val="000714A9"/>
    <w:rsid w:val="00074C92"/>
    <w:rsid w:val="00075445"/>
    <w:rsid w:val="000767B1"/>
    <w:rsid w:val="00077395"/>
    <w:rsid w:val="0007783B"/>
    <w:rsid w:val="00080472"/>
    <w:rsid w:val="0008080E"/>
    <w:rsid w:val="00080B62"/>
    <w:rsid w:val="00080EA9"/>
    <w:rsid w:val="00081042"/>
    <w:rsid w:val="000811B4"/>
    <w:rsid w:val="00081A3E"/>
    <w:rsid w:val="00081D6E"/>
    <w:rsid w:val="00082013"/>
    <w:rsid w:val="0008208A"/>
    <w:rsid w:val="00082990"/>
    <w:rsid w:val="00083086"/>
    <w:rsid w:val="000837FA"/>
    <w:rsid w:val="0008435E"/>
    <w:rsid w:val="000844CA"/>
    <w:rsid w:val="000847EB"/>
    <w:rsid w:val="00084F1B"/>
    <w:rsid w:val="0008553B"/>
    <w:rsid w:val="000856D5"/>
    <w:rsid w:val="00085DB5"/>
    <w:rsid w:val="00085DC0"/>
    <w:rsid w:val="00086076"/>
    <w:rsid w:val="000868FC"/>
    <w:rsid w:val="000879B6"/>
    <w:rsid w:val="00087BDB"/>
    <w:rsid w:val="00087CCF"/>
    <w:rsid w:val="000901A9"/>
    <w:rsid w:val="00090272"/>
    <w:rsid w:val="00090703"/>
    <w:rsid w:val="00090BF6"/>
    <w:rsid w:val="00091A32"/>
    <w:rsid w:val="000925C9"/>
    <w:rsid w:val="000927B4"/>
    <w:rsid w:val="00094CF3"/>
    <w:rsid w:val="00094FAF"/>
    <w:rsid w:val="00095047"/>
    <w:rsid w:val="00096907"/>
    <w:rsid w:val="00096D28"/>
    <w:rsid w:val="00097601"/>
    <w:rsid w:val="00097C80"/>
    <w:rsid w:val="00097CF3"/>
    <w:rsid w:val="000A053B"/>
    <w:rsid w:val="000A0705"/>
    <w:rsid w:val="000A17C3"/>
    <w:rsid w:val="000A259B"/>
    <w:rsid w:val="000A2B94"/>
    <w:rsid w:val="000A2D8D"/>
    <w:rsid w:val="000A38F2"/>
    <w:rsid w:val="000A3C35"/>
    <w:rsid w:val="000A411F"/>
    <w:rsid w:val="000A44BF"/>
    <w:rsid w:val="000A476E"/>
    <w:rsid w:val="000A5157"/>
    <w:rsid w:val="000A556E"/>
    <w:rsid w:val="000A5A29"/>
    <w:rsid w:val="000A6D78"/>
    <w:rsid w:val="000A7021"/>
    <w:rsid w:val="000B001A"/>
    <w:rsid w:val="000B0A34"/>
    <w:rsid w:val="000B1112"/>
    <w:rsid w:val="000B16A0"/>
    <w:rsid w:val="000B2035"/>
    <w:rsid w:val="000B2918"/>
    <w:rsid w:val="000B2BFB"/>
    <w:rsid w:val="000B333F"/>
    <w:rsid w:val="000B3CA8"/>
    <w:rsid w:val="000B43F7"/>
    <w:rsid w:val="000B4BB1"/>
    <w:rsid w:val="000B4DCE"/>
    <w:rsid w:val="000B699E"/>
    <w:rsid w:val="000B6B55"/>
    <w:rsid w:val="000C0047"/>
    <w:rsid w:val="000C0B00"/>
    <w:rsid w:val="000C138C"/>
    <w:rsid w:val="000C1769"/>
    <w:rsid w:val="000C17F9"/>
    <w:rsid w:val="000C35B2"/>
    <w:rsid w:val="000C4EF3"/>
    <w:rsid w:val="000C55B0"/>
    <w:rsid w:val="000C58E7"/>
    <w:rsid w:val="000C628B"/>
    <w:rsid w:val="000C6B57"/>
    <w:rsid w:val="000C7294"/>
    <w:rsid w:val="000C7371"/>
    <w:rsid w:val="000C77F4"/>
    <w:rsid w:val="000C7ED6"/>
    <w:rsid w:val="000C7F44"/>
    <w:rsid w:val="000D2032"/>
    <w:rsid w:val="000D2FF5"/>
    <w:rsid w:val="000D355F"/>
    <w:rsid w:val="000D38A1"/>
    <w:rsid w:val="000D45B7"/>
    <w:rsid w:val="000D45BE"/>
    <w:rsid w:val="000D4C94"/>
    <w:rsid w:val="000D5D1B"/>
    <w:rsid w:val="000D631D"/>
    <w:rsid w:val="000D663D"/>
    <w:rsid w:val="000D6C31"/>
    <w:rsid w:val="000D6D8A"/>
    <w:rsid w:val="000D700F"/>
    <w:rsid w:val="000D7B0F"/>
    <w:rsid w:val="000D7B7F"/>
    <w:rsid w:val="000E36A6"/>
    <w:rsid w:val="000E415E"/>
    <w:rsid w:val="000E41A5"/>
    <w:rsid w:val="000E4436"/>
    <w:rsid w:val="000E44A7"/>
    <w:rsid w:val="000E4559"/>
    <w:rsid w:val="000E4884"/>
    <w:rsid w:val="000E4EE7"/>
    <w:rsid w:val="000E5930"/>
    <w:rsid w:val="000E66E2"/>
    <w:rsid w:val="000E6AC4"/>
    <w:rsid w:val="000E6C1B"/>
    <w:rsid w:val="000F0CA9"/>
    <w:rsid w:val="000F0CEE"/>
    <w:rsid w:val="000F0F5A"/>
    <w:rsid w:val="000F102C"/>
    <w:rsid w:val="000F119B"/>
    <w:rsid w:val="000F1670"/>
    <w:rsid w:val="000F1703"/>
    <w:rsid w:val="000F230F"/>
    <w:rsid w:val="000F246F"/>
    <w:rsid w:val="000F2A2D"/>
    <w:rsid w:val="000F2D42"/>
    <w:rsid w:val="000F34D8"/>
    <w:rsid w:val="000F3EAB"/>
    <w:rsid w:val="000F43F7"/>
    <w:rsid w:val="000F4AD2"/>
    <w:rsid w:val="000F51BF"/>
    <w:rsid w:val="000F5550"/>
    <w:rsid w:val="000F5B19"/>
    <w:rsid w:val="000F62B8"/>
    <w:rsid w:val="000F65A2"/>
    <w:rsid w:val="000F7B96"/>
    <w:rsid w:val="000F7D13"/>
    <w:rsid w:val="00100242"/>
    <w:rsid w:val="00100BF7"/>
    <w:rsid w:val="00101A90"/>
    <w:rsid w:val="001023B3"/>
    <w:rsid w:val="00102559"/>
    <w:rsid w:val="001028C0"/>
    <w:rsid w:val="00102D7D"/>
    <w:rsid w:val="00103199"/>
    <w:rsid w:val="001034D1"/>
    <w:rsid w:val="00103658"/>
    <w:rsid w:val="0010374C"/>
    <w:rsid w:val="00103AD4"/>
    <w:rsid w:val="00105060"/>
    <w:rsid w:val="001054FF"/>
    <w:rsid w:val="00105728"/>
    <w:rsid w:val="00106066"/>
    <w:rsid w:val="00106187"/>
    <w:rsid w:val="00106282"/>
    <w:rsid w:val="001062A8"/>
    <w:rsid w:val="001063CE"/>
    <w:rsid w:val="00106842"/>
    <w:rsid w:val="001068E0"/>
    <w:rsid w:val="00106E9B"/>
    <w:rsid w:val="001108C9"/>
    <w:rsid w:val="00110F80"/>
    <w:rsid w:val="00110FDA"/>
    <w:rsid w:val="0011136C"/>
    <w:rsid w:val="001116CD"/>
    <w:rsid w:val="001118BD"/>
    <w:rsid w:val="00111EA1"/>
    <w:rsid w:val="001122B3"/>
    <w:rsid w:val="00112460"/>
    <w:rsid w:val="001124DE"/>
    <w:rsid w:val="001126D6"/>
    <w:rsid w:val="001131B1"/>
    <w:rsid w:val="001135B6"/>
    <w:rsid w:val="00114134"/>
    <w:rsid w:val="001146E8"/>
    <w:rsid w:val="0011510C"/>
    <w:rsid w:val="00115157"/>
    <w:rsid w:val="0011551A"/>
    <w:rsid w:val="00115BED"/>
    <w:rsid w:val="00116674"/>
    <w:rsid w:val="0011691D"/>
    <w:rsid w:val="001169BD"/>
    <w:rsid w:val="00116DEF"/>
    <w:rsid w:val="001171C8"/>
    <w:rsid w:val="0011739F"/>
    <w:rsid w:val="001173F8"/>
    <w:rsid w:val="001208B8"/>
    <w:rsid w:val="00120FFB"/>
    <w:rsid w:val="001217D2"/>
    <w:rsid w:val="001238B7"/>
    <w:rsid w:val="00123A35"/>
    <w:rsid w:val="00123C65"/>
    <w:rsid w:val="001259D2"/>
    <w:rsid w:val="00125BD8"/>
    <w:rsid w:val="0012697B"/>
    <w:rsid w:val="00126BAE"/>
    <w:rsid w:val="00126C0C"/>
    <w:rsid w:val="001277D6"/>
    <w:rsid w:val="001303F7"/>
    <w:rsid w:val="00131233"/>
    <w:rsid w:val="00131B3F"/>
    <w:rsid w:val="00131BEA"/>
    <w:rsid w:val="00131CE4"/>
    <w:rsid w:val="0013228E"/>
    <w:rsid w:val="001332A6"/>
    <w:rsid w:val="001332AD"/>
    <w:rsid w:val="00133A51"/>
    <w:rsid w:val="001342A6"/>
    <w:rsid w:val="0013459E"/>
    <w:rsid w:val="001345F4"/>
    <w:rsid w:val="001356E8"/>
    <w:rsid w:val="00135A74"/>
    <w:rsid w:val="00135C31"/>
    <w:rsid w:val="001363A1"/>
    <w:rsid w:val="00136F91"/>
    <w:rsid w:val="0013703B"/>
    <w:rsid w:val="00137286"/>
    <w:rsid w:val="001372F4"/>
    <w:rsid w:val="00137300"/>
    <w:rsid w:val="00137575"/>
    <w:rsid w:val="00137CEB"/>
    <w:rsid w:val="00140564"/>
    <w:rsid w:val="001408E9"/>
    <w:rsid w:val="00143903"/>
    <w:rsid w:val="00144194"/>
    <w:rsid w:val="0014419F"/>
    <w:rsid w:val="0014523E"/>
    <w:rsid w:val="001456F8"/>
    <w:rsid w:val="00145D30"/>
    <w:rsid w:val="00146649"/>
    <w:rsid w:val="001467A8"/>
    <w:rsid w:val="00150099"/>
    <w:rsid w:val="00150376"/>
    <w:rsid w:val="00150AE6"/>
    <w:rsid w:val="00150B89"/>
    <w:rsid w:val="001518F4"/>
    <w:rsid w:val="00151DBB"/>
    <w:rsid w:val="00152526"/>
    <w:rsid w:val="001525AF"/>
    <w:rsid w:val="001528A9"/>
    <w:rsid w:val="00152A30"/>
    <w:rsid w:val="00154277"/>
    <w:rsid w:val="00154593"/>
    <w:rsid w:val="00155893"/>
    <w:rsid w:val="001558BD"/>
    <w:rsid w:val="00155924"/>
    <w:rsid w:val="001566B8"/>
    <w:rsid w:val="00156938"/>
    <w:rsid w:val="0016073F"/>
    <w:rsid w:val="001611F9"/>
    <w:rsid w:val="00161948"/>
    <w:rsid w:val="00162610"/>
    <w:rsid w:val="00162934"/>
    <w:rsid w:val="00162D61"/>
    <w:rsid w:val="00162F30"/>
    <w:rsid w:val="0016467E"/>
    <w:rsid w:val="00165381"/>
    <w:rsid w:val="001659F0"/>
    <w:rsid w:val="001663FB"/>
    <w:rsid w:val="0016660D"/>
    <w:rsid w:val="0016671A"/>
    <w:rsid w:val="00167670"/>
    <w:rsid w:val="00167BD4"/>
    <w:rsid w:val="00170A41"/>
    <w:rsid w:val="00170FF1"/>
    <w:rsid w:val="0017104C"/>
    <w:rsid w:val="001718C6"/>
    <w:rsid w:val="00171C5E"/>
    <w:rsid w:val="00171F2B"/>
    <w:rsid w:val="001720AF"/>
    <w:rsid w:val="00172425"/>
    <w:rsid w:val="001726B5"/>
    <w:rsid w:val="00172B62"/>
    <w:rsid w:val="0017327C"/>
    <w:rsid w:val="00173AC3"/>
    <w:rsid w:val="00175329"/>
    <w:rsid w:val="00176B3B"/>
    <w:rsid w:val="00176B9F"/>
    <w:rsid w:val="0018033A"/>
    <w:rsid w:val="001806BA"/>
    <w:rsid w:val="00180756"/>
    <w:rsid w:val="0018112A"/>
    <w:rsid w:val="001813D8"/>
    <w:rsid w:val="00181E38"/>
    <w:rsid w:val="00181E4C"/>
    <w:rsid w:val="00181FFD"/>
    <w:rsid w:val="00182099"/>
    <w:rsid w:val="00183022"/>
    <w:rsid w:val="00183567"/>
    <w:rsid w:val="00183665"/>
    <w:rsid w:val="001844F9"/>
    <w:rsid w:val="0018456C"/>
    <w:rsid w:val="001850CA"/>
    <w:rsid w:val="001860F8"/>
    <w:rsid w:val="00186930"/>
    <w:rsid w:val="0018761F"/>
    <w:rsid w:val="001877D0"/>
    <w:rsid w:val="0019006D"/>
    <w:rsid w:val="001916FD"/>
    <w:rsid w:val="00191A5F"/>
    <w:rsid w:val="00191F66"/>
    <w:rsid w:val="0019219F"/>
    <w:rsid w:val="0019227F"/>
    <w:rsid w:val="001937A8"/>
    <w:rsid w:val="001937B0"/>
    <w:rsid w:val="00194521"/>
    <w:rsid w:val="00194EF8"/>
    <w:rsid w:val="001957AF"/>
    <w:rsid w:val="00196241"/>
    <w:rsid w:val="00197194"/>
    <w:rsid w:val="00197996"/>
    <w:rsid w:val="00197D6A"/>
    <w:rsid w:val="001A023B"/>
    <w:rsid w:val="001A089C"/>
    <w:rsid w:val="001A0D34"/>
    <w:rsid w:val="001A0ECC"/>
    <w:rsid w:val="001A2007"/>
    <w:rsid w:val="001A21BA"/>
    <w:rsid w:val="001A2B78"/>
    <w:rsid w:val="001A2FAC"/>
    <w:rsid w:val="001A3E12"/>
    <w:rsid w:val="001A5847"/>
    <w:rsid w:val="001A5B1A"/>
    <w:rsid w:val="001A63D1"/>
    <w:rsid w:val="001A6E8F"/>
    <w:rsid w:val="001A77CE"/>
    <w:rsid w:val="001A7E04"/>
    <w:rsid w:val="001A7FD9"/>
    <w:rsid w:val="001B0865"/>
    <w:rsid w:val="001B16AA"/>
    <w:rsid w:val="001B217E"/>
    <w:rsid w:val="001B30BE"/>
    <w:rsid w:val="001B3966"/>
    <w:rsid w:val="001B3F4B"/>
    <w:rsid w:val="001B46CB"/>
    <w:rsid w:val="001B4FEE"/>
    <w:rsid w:val="001B5007"/>
    <w:rsid w:val="001B52CA"/>
    <w:rsid w:val="001B770C"/>
    <w:rsid w:val="001B7A1B"/>
    <w:rsid w:val="001C031B"/>
    <w:rsid w:val="001C2141"/>
    <w:rsid w:val="001C2458"/>
    <w:rsid w:val="001C302E"/>
    <w:rsid w:val="001C349D"/>
    <w:rsid w:val="001C35D0"/>
    <w:rsid w:val="001C364D"/>
    <w:rsid w:val="001C3864"/>
    <w:rsid w:val="001C3F2A"/>
    <w:rsid w:val="001C4041"/>
    <w:rsid w:val="001C4902"/>
    <w:rsid w:val="001C742F"/>
    <w:rsid w:val="001C74AC"/>
    <w:rsid w:val="001C79FB"/>
    <w:rsid w:val="001D033B"/>
    <w:rsid w:val="001D0CB2"/>
    <w:rsid w:val="001D0E28"/>
    <w:rsid w:val="001D1543"/>
    <w:rsid w:val="001D19BC"/>
    <w:rsid w:val="001D19BD"/>
    <w:rsid w:val="001D26FD"/>
    <w:rsid w:val="001D374E"/>
    <w:rsid w:val="001D3ECF"/>
    <w:rsid w:val="001D4D3E"/>
    <w:rsid w:val="001D6187"/>
    <w:rsid w:val="001D63E9"/>
    <w:rsid w:val="001D6664"/>
    <w:rsid w:val="001D67C5"/>
    <w:rsid w:val="001D7634"/>
    <w:rsid w:val="001D7B90"/>
    <w:rsid w:val="001D7C73"/>
    <w:rsid w:val="001E0B70"/>
    <w:rsid w:val="001E0D08"/>
    <w:rsid w:val="001E0F8C"/>
    <w:rsid w:val="001E1071"/>
    <w:rsid w:val="001E18B3"/>
    <w:rsid w:val="001E19BA"/>
    <w:rsid w:val="001E1E93"/>
    <w:rsid w:val="001E1EC7"/>
    <w:rsid w:val="001E27F9"/>
    <w:rsid w:val="001E325B"/>
    <w:rsid w:val="001E37CE"/>
    <w:rsid w:val="001E3D57"/>
    <w:rsid w:val="001E3E9A"/>
    <w:rsid w:val="001E4203"/>
    <w:rsid w:val="001E4379"/>
    <w:rsid w:val="001E4E79"/>
    <w:rsid w:val="001E4EE1"/>
    <w:rsid w:val="001E528D"/>
    <w:rsid w:val="001E663C"/>
    <w:rsid w:val="001E672C"/>
    <w:rsid w:val="001E72F6"/>
    <w:rsid w:val="001E7A21"/>
    <w:rsid w:val="001F0250"/>
    <w:rsid w:val="001F0C1F"/>
    <w:rsid w:val="001F14EB"/>
    <w:rsid w:val="001F2434"/>
    <w:rsid w:val="001F3558"/>
    <w:rsid w:val="001F4308"/>
    <w:rsid w:val="001F4BAE"/>
    <w:rsid w:val="001F4C4B"/>
    <w:rsid w:val="001F641B"/>
    <w:rsid w:val="001F6A63"/>
    <w:rsid w:val="001F7989"/>
    <w:rsid w:val="001F7B82"/>
    <w:rsid w:val="00200783"/>
    <w:rsid w:val="00200827"/>
    <w:rsid w:val="0020094E"/>
    <w:rsid w:val="002022E7"/>
    <w:rsid w:val="002041BD"/>
    <w:rsid w:val="002049A1"/>
    <w:rsid w:val="002049C8"/>
    <w:rsid w:val="00204A5A"/>
    <w:rsid w:val="00205163"/>
    <w:rsid w:val="0020554F"/>
    <w:rsid w:val="002064DF"/>
    <w:rsid w:val="00206665"/>
    <w:rsid w:val="002078AF"/>
    <w:rsid w:val="00210064"/>
    <w:rsid w:val="002102C5"/>
    <w:rsid w:val="002104AC"/>
    <w:rsid w:val="00211321"/>
    <w:rsid w:val="00211B97"/>
    <w:rsid w:val="00211CCA"/>
    <w:rsid w:val="00212299"/>
    <w:rsid w:val="002136CF"/>
    <w:rsid w:val="002138D5"/>
    <w:rsid w:val="00213BCA"/>
    <w:rsid w:val="0021420C"/>
    <w:rsid w:val="00214618"/>
    <w:rsid w:val="00214AEC"/>
    <w:rsid w:val="00214F1A"/>
    <w:rsid w:val="002151DA"/>
    <w:rsid w:val="0021551E"/>
    <w:rsid w:val="002155BE"/>
    <w:rsid w:val="002155F4"/>
    <w:rsid w:val="00215D5D"/>
    <w:rsid w:val="00215FC7"/>
    <w:rsid w:val="00216022"/>
    <w:rsid w:val="002160C8"/>
    <w:rsid w:val="00216375"/>
    <w:rsid w:val="002168B9"/>
    <w:rsid w:val="00216B0F"/>
    <w:rsid w:val="002177E2"/>
    <w:rsid w:val="00217EDF"/>
    <w:rsid w:val="00220298"/>
    <w:rsid w:val="0022031C"/>
    <w:rsid w:val="00220CA0"/>
    <w:rsid w:val="00221158"/>
    <w:rsid w:val="00221B55"/>
    <w:rsid w:val="00223225"/>
    <w:rsid w:val="00223D90"/>
    <w:rsid w:val="002243D3"/>
    <w:rsid w:val="002244A9"/>
    <w:rsid w:val="002244B9"/>
    <w:rsid w:val="002252EE"/>
    <w:rsid w:val="00225FE2"/>
    <w:rsid w:val="00226487"/>
    <w:rsid w:val="00226698"/>
    <w:rsid w:val="00226CF7"/>
    <w:rsid w:val="00227BF4"/>
    <w:rsid w:val="00230433"/>
    <w:rsid w:val="00230B8D"/>
    <w:rsid w:val="00231157"/>
    <w:rsid w:val="00231412"/>
    <w:rsid w:val="00231C85"/>
    <w:rsid w:val="00231E4B"/>
    <w:rsid w:val="00232BDE"/>
    <w:rsid w:val="0023405E"/>
    <w:rsid w:val="0023462C"/>
    <w:rsid w:val="00234724"/>
    <w:rsid w:val="00234940"/>
    <w:rsid w:val="0023514D"/>
    <w:rsid w:val="00235D06"/>
    <w:rsid w:val="00235EE4"/>
    <w:rsid w:val="00236401"/>
    <w:rsid w:val="00236CBB"/>
    <w:rsid w:val="0023784C"/>
    <w:rsid w:val="00237B81"/>
    <w:rsid w:val="002405F4"/>
    <w:rsid w:val="002405FC"/>
    <w:rsid w:val="0024121C"/>
    <w:rsid w:val="0024131E"/>
    <w:rsid w:val="00241B2B"/>
    <w:rsid w:val="00241B64"/>
    <w:rsid w:val="002434F4"/>
    <w:rsid w:val="00243990"/>
    <w:rsid w:val="00243B6B"/>
    <w:rsid w:val="00244742"/>
    <w:rsid w:val="00245145"/>
    <w:rsid w:val="002458C7"/>
    <w:rsid w:val="00246173"/>
    <w:rsid w:val="002461EC"/>
    <w:rsid w:val="00246CC4"/>
    <w:rsid w:val="002476A9"/>
    <w:rsid w:val="00247F0C"/>
    <w:rsid w:val="00251190"/>
    <w:rsid w:val="00251553"/>
    <w:rsid w:val="0025163F"/>
    <w:rsid w:val="00252867"/>
    <w:rsid w:val="0025303A"/>
    <w:rsid w:val="00254073"/>
    <w:rsid w:val="00254646"/>
    <w:rsid w:val="002547FA"/>
    <w:rsid w:val="00254DAB"/>
    <w:rsid w:val="00255734"/>
    <w:rsid w:val="002562CA"/>
    <w:rsid w:val="0025663A"/>
    <w:rsid w:val="002569A6"/>
    <w:rsid w:val="002571ED"/>
    <w:rsid w:val="002575B7"/>
    <w:rsid w:val="00260242"/>
    <w:rsid w:val="0026091E"/>
    <w:rsid w:val="00260F0D"/>
    <w:rsid w:val="002616DD"/>
    <w:rsid w:val="00262138"/>
    <w:rsid w:val="0026348D"/>
    <w:rsid w:val="002639C2"/>
    <w:rsid w:val="00263C15"/>
    <w:rsid w:val="0026504D"/>
    <w:rsid w:val="002651BE"/>
    <w:rsid w:val="00265A74"/>
    <w:rsid w:val="00265C84"/>
    <w:rsid w:val="0026640B"/>
    <w:rsid w:val="002701F1"/>
    <w:rsid w:val="00270ECA"/>
    <w:rsid w:val="002730A2"/>
    <w:rsid w:val="002733C1"/>
    <w:rsid w:val="002735ED"/>
    <w:rsid w:val="00273AEF"/>
    <w:rsid w:val="00274AC5"/>
    <w:rsid w:val="002750E1"/>
    <w:rsid w:val="00275B24"/>
    <w:rsid w:val="00276345"/>
    <w:rsid w:val="00280318"/>
    <w:rsid w:val="0028194C"/>
    <w:rsid w:val="00281BE8"/>
    <w:rsid w:val="00282478"/>
    <w:rsid w:val="002825C6"/>
    <w:rsid w:val="00282BCD"/>
    <w:rsid w:val="00283E16"/>
    <w:rsid w:val="00283E93"/>
    <w:rsid w:val="00284074"/>
    <w:rsid w:val="00284193"/>
    <w:rsid w:val="00284E95"/>
    <w:rsid w:val="00285546"/>
    <w:rsid w:val="00285A27"/>
    <w:rsid w:val="00285DBC"/>
    <w:rsid w:val="00286AAA"/>
    <w:rsid w:val="00286FC6"/>
    <w:rsid w:val="002873AF"/>
    <w:rsid w:val="00287538"/>
    <w:rsid w:val="00287A1F"/>
    <w:rsid w:val="00292EAE"/>
    <w:rsid w:val="00293C97"/>
    <w:rsid w:val="00293D8E"/>
    <w:rsid w:val="002945D5"/>
    <w:rsid w:val="00294CF3"/>
    <w:rsid w:val="0029618C"/>
    <w:rsid w:val="00296C0C"/>
    <w:rsid w:val="00297B0C"/>
    <w:rsid w:val="002A02A6"/>
    <w:rsid w:val="002A2543"/>
    <w:rsid w:val="002A2A84"/>
    <w:rsid w:val="002A32C2"/>
    <w:rsid w:val="002A3467"/>
    <w:rsid w:val="002A3689"/>
    <w:rsid w:val="002A3A6C"/>
    <w:rsid w:val="002A3D90"/>
    <w:rsid w:val="002A427D"/>
    <w:rsid w:val="002A6774"/>
    <w:rsid w:val="002A6B23"/>
    <w:rsid w:val="002A6F08"/>
    <w:rsid w:val="002A6FCB"/>
    <w:rsid w:val="002A7604"/>
    <w:rsid w:val="002A7687"/>
    <w:rsid w:val="002A7B62"/>
    <w:rsid w:val="002B0818"/>
    <w:rsid w:val="002B0B46"/>
    <w:rsid w:val="002B10A4"/>
    <w:rsid w:val="002B130A"/>
    <w:rsid w:val="002B15BE"/>
    <w:rsid w:val="002B17C1"/>
    <w:rsid w:val="002B2397"/>
    <w:rsid w:val="002B2BF3"/>
    <w:rsid w:val="002B2D00"/>
    <w:rsid w:val="002B2D16"/>
    <w:rsid w:val="002B2E1A"/>
    <w:rsid w:val="002B3237"/>
    <w:rsid w:val="002B3A86"/>
    <w:rsid w:val="002B3ACE"/>
    <w:rsid w:val="002B3B8E"/>
    <w:rsid w:val="002B3E57"/>
    <w:rsid w:val="002B4019"/>
    <w:rsid w:val="002B45FE"/>
    <w:rsid w:val="002B4ACD"/>
    <w:rsid w:val="002B520D"/>
    <w:rsid w:val="002B5E4E"/>
    <w:rsid w:val="002B5E56"/>
    <w:rsid w:val="002B65CD"/>
    <w:rsid w:val="002C14E8"/>
    <w:rsid w:val="002C1E9D"/>
    <w:rsid w:val="002C23B7"/>
    <w:rsid w:val="002C3136"/>
    <w:rsid w:val="002C3271"/>
    <w:rsid w:val="002C3477"/>
    <w:rsid w:val="002C3A21"/>
    <w:rsid w:val="002C3BAA"/>
    <w:rsid w:val="002C4546"/>
    <w:rsid w:val="002C6889"/>
    <w:rsid w:val="002C6F17"/>
    <w:rsid w:val="002C78D0"/>
    <w:rsid w:val="002D082A"/>
    <w:rsid w:val="002D22D2"/>
    <w:rsid w:val="002D332F"/>
    <w:rsid w:val="002D366C"/>
    <w:rsid w:val="002D383D"/>
    <w:rsid w:val="002D4598"/>
    <w:rsid w:val="002D473E"/>
    <w:rsid w:val="002D507E"/>
    <w:rsid w:val="002D54C5"/>
    <w:rsid w:val="002D5CCD"/>
    <w:rsid w:val="002D6B19"/>
    <w:rsid w:val="002D705C"/>
    <w:rsid w:val="002D77DE"/>
    <w:rsid w:val="002E0371"/>
    <w:rsid w:val="002E09B9"/>
    <w:rsid w:val="002E0EF1"/>
    <w:rsid w:val="002E0F75"/>
    <w:rsid w:val="002E1F0F"/>
    <w:rsid w:val="002E1FAD"/>
    <w:rsid w:val="002E242C"/>
    <w:rsid w:val="002E2452"/>
    <w:rsid w:val="002E29B3"/>
    <w:rsid w:val="002E2D04"/>
    <w:rsid w:val="002E3105"/>
    <w:rsid w:val="002E3649"/>
    <w:rsid w:val="002E5084"/>
    <w:rsid w:val="002E52DB"/>
    <w:rsid w:val="002E54C9"/>
    <w:rsid w:val="002E72A0"/>
    <w:rsid w:val="002E7B35"/>
    <w:rsid w:val="002F02F6"/>
    <w:rsid w:val="002F08E4"/>
    <w:rsid w:val="002F21C0"/>
    <w:rsid w:val="002F30DB"/>
    <w:rsid w:val="002F413A"/>
    <w:rsid w:val="002F42C8"/>
    <w:rsid w:val="002F4389"/>
    <w:rsid w:val="002F46B2"/>
    <w:rsid w:val="002F630E"/>
    <w:rsid w:val="002F6D32"/>
    <w:rsid w:val="002F6FF8"/>
    <w:rsid w:val="002F772C"/>
    <w:rsid w:val="00301981"/>
    <w:rsid w:val="0030270C"/>
    <w:rsid w:val="00302A61"/>
    <w:rsid w:val="00302A8C"/>
    <w:rsid w:val="00302F79"/>
    <w:rsid w:val="00303333"/>
    <w:rsid w:val="0030367F"/>
    <w:rsid w:val="003038EE"/>
    <w:rsid w:val="00303D62"/>
    <w:rsid w:val="003050E8"/>
    <w:rsid w:val="003054DC"/>
    <w:rsid w:val="00305BC8"/>
    <w:rsid w:val="00306800"/>
    <w:rsid w:val="00306AD7"/>
    <w:rsid w:val="003070D9"/>
    <w:rsid w:val="003073D5"/>
    <w:rsid w:val="0030765A"/>
    <w:rsid w:val="003111BB"/>
    <w:rsid w:val="00311518"/>
    <w:rsid w:val="0031233D"/>
    <w:rsid w:val="00313A78"/>
    <w:rsid w:val="00314205"/>
    <w:rsid w:val="003144E0"/>
    <w:rsid w:val="00314830"/>
    <w:rsid w:val="003157DB"/>
    <w:rsid w:val="0031606E"/>
    <w:rsid w:val="00316A4C"/>
    <w:rsid w:val="00316C07"/>
    <w:rsid w:val="003206A6"/>
    <w:rsid w:val="003206FE"/>
    <w:rsid w:val="003214D5"/>
    <w:rsid w:val="003220AB"/>
    <w:rsid w:val="003229B4"/>
    <w:rsid w:val="00323059"/>
    <w:rsid w:val="003247BC"/>
    <w:rsid w:val="00324ADE"/>
    <w:rsid w:val="003257BB"/>
    <w:rsid w:val="00325C4E"/>
    <w:rsid w:val="00330AEB"/>
    <w:rsid w:val="003316F0"/>
    <w:rsid w:val="00331BD3"/>
    <w:rsid w:val="00331EFE"/>
    <w:rsid w:val="00332CCF"/>
    <w:rsid w:val="00332F27"/>
    <w:rsid w:val="00333836"/>
    <w:rsid w:val="0033386D"/>
    <w:rsid w:val="00333DE7"/>
    <w:rsid w:val="00334C1E"/>
    <w:rsid w:val="0033583E"/>
    <w:rsid w:val="00336649"/>
    <w:rsid w:val="003369B0"/>
    <w:rsid w:val="00336ADB"/>
    <w:rsid w:val="00337376"/>
    <w:rsid w:val="00337473"/>
    <w:rsid w:val="003378FC"/>
    <w:rsid w:val="0033790E"/>
    <w:rsid w:val="0034019C"/>
    <w:rsid w:val="00340AA0"/>
    <w:rsid w:val="00340ABE"/>
    <w:rsid w:val="00340E48"/>
    <w:rsid w:val="00342A88"/>
    <w:rsid w:val="00342E57"/>
    <w:rsid w:val="0034322E"/>
    <w:rsid w:val="00343930"/>
    <w:rsid w:val="003439DC"/>
    <w:rsid w:val="00344256"/>
    <w:rsid w:val="0034476E"/>
    <w:rsid w:val="00344A9F"/>
    <w:rsid w:val="00344EFB"/>
    <w:rsid w:val="003457CC"/>
    <w:rsid w:val="003457CE"/>
    <w:rsid w:val="003458E6"/>
    <w:rsid w:val="00345E5E"/>
    <w:rsid w:val="003468B9"/>
    <w:rsid w:val="00346DBE"/>
    <w:rsid w:val="00347099"/>
    <w:rsid w:val="0035069A"/>
    <w:rsid w:val="00353459"/>
    <w:rsid w:val="003538F6"/>
    <w:rsid w:val="0035398B"/>
    <w:rsid w:val="00354325"/>
    <w:rsid w:val="00354F68"/>
    <w:rsid w:val="00356559"/>
    <w:rsid w:val="00356799"/>
    <w:rsid w:val="0035686D"/>
    <w:rsid w:val="00356890"/>
    <w:rsid w:val="003569A6"/>
    <w:rsid w:val="00357726"/>
    <w:rsid w:val="00357A6A"/>
    <w:rsid w:val="00357AC8"/>
    <w:rsid w:val="00360202"/>
    <w:rsid w:val="00361F8C"/>
    <w:rsid w:val="003625D1"/>
    <w:rsid w:val="003627DD"/>
    <w:rsid w:val="003627EC"/>
    <w:rsid w:val="00362B0E"/>
    <w:rsid w:val="00362C75"/>
    <w:rsid w:val="00363226"/>
    <w:rsid w:val="00364EFB"/>
    <w:rsid w:val="00365719"/>
    <w:rsid w:val="00365E7A"/>
    <w:rsid w:val="003661E4"/>
    <w:rsid w:val="00367931"/>
    <w:rsid w:val="00367E52"/>
    <w:rsid w:val="00370210"/>
    <w:rsid w:val="00370CA7"/>
    <w:rsid w:val="00370E31"/>
    <w:rsid w:val="00370F14"/>
    <w:rsid w:val="0037104D"/>
    <w:rsid w:val="00371917"/>
    <w:rsid w:val="00371A96"/>
    <w:rsid w:val="00371ED0"/>
    <w:rsid w:val="00372234"/>
    <w:rsid w:val="0037298E"/>
    <w:rsid w:val="003734CC"/>
    <w:rsid w:val="00374512"/>
    <w:rsid w:val="0037508F"/>
    <w:rsid w:val="003768A7"/>
    <w:rsid w:val="003771CF"/>
    <w:rsid w:val="003806A4"/>
    <w:rsid w:val="00381059"/>
    <w:rsid w:val="0038238F"/>
    <w:rsid w:val="003832AF"/>
    <w:rsid w:val="00383915"/>
    <w:rsid w:val="00384E2D"/>
    <w:rsid w:val="0038550E"/>
    <w:rsid w:val="00385831"/>
    <w:rsid w:val="00385B98"/>
    <w:rsid w:val="00385DD6"/>
    <w:rsid w:val="00386471"/>
    <w:rsid w:val="00386661"/>
    <w:rsid w:val="00386BB6"/>
    <w:rsid w:val="00386D56"/>
    <w:rsid w:val="00386F94"/>
    <w:rsid w:val="00387700"/>
    <w:rsid w:val="003902D4"/>
    <w:rsid w:val="003907C9"/>
    <w:rsid w:val="00390E2C"/>
    <w:rsid w:val="00390E9B"/>
    <w:rsid w:val="00392B13"/>
    <w:rsid w:val="00392C86"/>
    <w:rsid w:val="00392E5B"/>
    <w:rsid w:val="003933B7"/>
    <w:rsid w:val="003933E9"/>
    <w:rsid w:val="00394658"/>
    <w:rsid w:val="0039503D"/>
    <w:rsid w:val="003950E5"/>
    <w:rsid w:val="003957D5"/>
    <w:rsid w:val="00395A33"/>
    <w:rsid w:val="00395FDF"/>
    <w:rsid w:val="003960F3"/>
    <w:rsid w:val="003966FD"/>
    <w:rsid w:val="00396B10"/>
    <w:rsid w:val="00396EB9"/>
    <w:rsid w:val="00397119"/>
    <w:rsid w:val="003A0932"/>
    <w:rsid w:val="003A0C5F"/>
    <w:rsid w:val="003A0C8A"/>
    <w:rsid w:val="003A0EF9"/>
    <w:rsid w:val="003A1273"/>
    <w:rsid w:val="003A1934"/>
    <w:rsid w:val="003A1998"/>
    <w:rsid w:val="003A259C"/>
    <w:rsid w:val="003A26BC"/>
    <w:rsid w:val="003A2BE7"/>
    <w:rsid w:val="003A3CEC"/>
    <w:rsid w:val="003A4184"/>
    <w:rsid w:val="003A46E2"/>
    <w:rsid w:val="003A4A22"/>
    <w:rsid w:val="003A4F9A"/>
    <w:rsid w:val="003A5104"/>
    <w:rsid w:val="003A5590"/>
    <w:rsid w:val="003A6270"/>
    <w:rsid w:val="003A730B"/>
    <w:rsid w:val="003A7C7F"/>
    <w:rsid w:val="003B111D"/>
    <w:rsid w:val="003B2324"/>
    <w:rsid w:val="003B2D62"/>
    <w:rsid w:val="003B3A1D"/>
    <w:rsid w:val="003B3A4A"/>
    <w:rsid w:val="003B4165"/>
    <w:rsid w:val="003B52EF"/>
    <w:rsid w:val="003B60E8"/>
    <w:rsid w:val="003B6B43"/>
    <w:rsid w:val="003B6C5E"/>
    <w:rsid w:val="003B70F7"/>
    <w:rsid w:val="003B727E"/>
    <w:rsid w:val="003B7421"/>
    <w:rsid w:val="003C0AD2"/>
    <w:rsid w:val="003C14AF"/>
    <w:rsid w:val="003C14F5"/>
    <w:rsid w:val="003C1B7E"/>
    <w:rsid w:val="003C22A7"/>
    <w:rsid w:val="003C2D89"/>
    <w:rsid w:val="003C3671"/>
    <w:rsid w:val="003C3B09"/>
    <w:rsid w:val="003C415E"/>
    <w:rsid w:val="003C425C"/>
    <w:rsid w:val="003C4597"/>
    <w:rsid w:val="003C4664"/>
    <w:rsid w:val="003C4B41"/>
    <w:rsid w:val="003C4CBB"/>
    <w:rsid w:val="003C7556"/>
    <w:rsid w:val="003C7B47"/>
    <w:rsid w:val="003D0004"/>
    <w:rsid w:val="003D088A"/>
    <w:rsid w:val="003D0AB3"/>
    <w:rsid w:val="003D0E4B"/>
    <w:rsid w:val="003D17E8"/>
    <w:rsid w:val="003D197A"/>
    <w:rsid w:val="003D1B62"/>
    <w:rsid w:val="003D200E"/>
    <w:rsid w:val="003D27AB"/>
    <w:rsid w:val="003D45F5"/>
    <w:rsid w:val="003D74AE"/>
    <w:rsid w:val="003D7C2B"/>
    <w:rsid w:val="003E1D8E"/>
    <w:rsid w:val="003E23E6"/>
    <w:rsid w:val="003E2E09"/>
    <w:rsid w:val="003E39AD"/>
    <w:rsid w:val="003E431D"/>
    <w:rsid w:val="003E46AD"/>
    <w:rsid w:val="003E6E26"/>
    <w:rsid w:val="003E778A"/>
    <w:rsid w:val="003E7C67"/>
    <w:rsid w:val="003E7EE4"/>
    <w:rsid w:val="003F02B5"/>
    <w:rsid w:val="003F0613"/>
    <w:rsid w:val="003F0B85"/>
    <w:rsid w:val="003F1038"/>
    <w:rsid w:val="003F18DD"/>
    <w:rsid w:val="003F1945"/>
    <w:rsid w:val="003F2FCD"/>
    <w:rsid w:val="003F3D9A"/>
    <w:rsid w:val="003F473E"/>
    <w:rsid w:val="003F47D9"/>
    <w:rsid w:val="003F48ED"/>
    <w:rsid w:val="003F49C0"/>
    <w:rsid w:val="003F513A"/>
    <w:rsid w:val="003F5514"/>
    <w:rsid w:val="003F5D1A"/>
    <w:rsid w:val="003F5D8C"/>
    <w:rsid w:val="003F5DEB"/>
    <w:rsid w:val="003F6704"/>
    <w:rsid w:val="003F7B18"/>
    <w:rsid w:val="003F7B6C"/>
    <w:rsid w:val="003F7F52"/>
    <w:rsid w:val="0040166C"/>
    <w:rsid w:val="00402152"/>
    <w:rsid w:val="0040228D"/>
    <w:rsid w:val="004026B1"/>
    <w:rsid w:val="00402C4F"/>
    <w:rsid w:val="00403377"/>
    <w:rsid w:val="004033FD"/>
    <w:rsid w:val="00403E2D"/>
    <w:rsid w:val="00403FA8"/>
    <w:rsid w:val="0040454E"/>
    <w:rsid w:val="00404DB9"/>
    <w:rsid w:val="00406271"/>
    <w:rsid w:val="00406873"/>
    <w:rsid w:val="00406D9F"/>
    <w:rsid w:val="00407EB4"/>
    <w:rsid w:val="00410037"/>
    <w:rsid w:val="00410041"/>
    <w:rsid w:val="00410B04"/>
    <w:rsid w:val="0041156D"/>
    <w:rsid w:val="0041236C"/>
    <w:rsid w:val="00412A06"/>
    <w:rsid w:val="00412F03"/>
    <w:rsid w:val="00412F72"/>
    <w:rsid w:val="00412FA7"/>
    <w:rsid w:val="0041315D"/>
    <w:rsid w:val="004132E9"/>
    <w:rsid w:val="004138EC"/>
    <w:rsid w:val="00413ACA"/>
    <w:rsid w:val="00415102"/>
    <w:rsid w:val="0041582E"/>
    <w:rsid w:val="00415C6D"/>
    <w:rsid w:val="00415E12"/>
    <w:rsid w:val="00416034"/>
    <w:rsid w:val="00416DA6"/>
    <w:rsid w:val="004171E6"/>
    <w:rsid w:val="00420465"/>
    <w:rsid w:val="004205B4"/>
    <w:rsid w:val="0042086E"/>
    <w:rsid w:val="004209A7"/>
    <w:rsid w:val="00422B71"/>
    <w:rsid w:val="00422D4A"/>
    <w:rsid w:val="0042343F"/>
    <w:rsid w:val="00423467"/>
    <w:rsid w:val="00423CF8"/>
    <w:rsid w:val="004243C8"/>
    <w:rsid w:val="00424504"/>
    <w:rsid w:val="004248BE"/>
    <w:rsid w:val="00424FC0"/>
    <w:rsid w:val="004251ED"/>
    <w:rsid w:val="00425F50"/>
    <w:rsid w:val="00427639"/>
    <w:rsid w:val="00427A3A"/>
    <w:rsid w:val="00427B6F"/>
    <w:rsid w:val="004309C7"/>
    <w:rsid w:val="004309DA"/>
    <w:rsid w:val="00430A44"/>
    <w:rsid w:val="00430FA8"/>
    <w:rsid w:val="0043141F"/>
    <w:rsid w:val="00432240"/>
    <w:rsid w:val="004324A2"/>
    <w:rsid w:val="00432F25"/>
    <w:rsid w:val="00433114"/>
    <w:rsid w:val="00434667"/>
    <w:rsid w:val="004352C3"/>
    <w:rsid w:val="00435339"/>
    <w:rsid w:val="004358B1"/>
    <w:rsid w:val="00435BBF"/>
    <w:rsid w:val="00435FBE"/>
    <w:rsid w:val="00435FD0"/>
    <w:rsid w:val="00435FD9"/>
    <w:rsid w:val="00436A25"/>
    <w:rsid w:val="00436BFD"/>
    <w:rsid w:val="00437116"/>
    <w:rsid w:val="00437B4F"/>
    <w:rsid w:val="00437C28"/>
    <w:rsid w:val="00440029"/>
    <w:rsid w:val="00440172"/>
    <w:rsid w:val="0044074C"/>
    <w:rsid w:val="0044085C"/>
    <w:rsid w:val="00440B98"/>
    <w:rsid w:val="00440BEC"/>
    <w:rsid w:val="00441C94"/>
    <w:rsid w:val="00442342"/>
    <w:rsid w:val="00442535"/>
    <w:rsid w:val="0044330D"/>
    <w:rsid w:val="0044340B"/>
    <w:rsid w:val="00443D9B"/>
    <w:rsid w:val="00444190"/>
    <w:rsid w:val="00444648"/>
    <w:rsid w:val="00444FEB"/>
    <w:rsid w:val="00445002"/>
    <w:rsid w:val="0044515B"/>
    <w:rsid w:val="00445347"/>
    <w:rsid w:val="00445360"/>
    <w:rsid w:val="00446BF2"/>
    <w:rsid w:val="0044724B"/>
    <w:rsid w:val="004479B3"/>
    <w:rsid w:val="00450243"/>
    <w:rsid w:val="00450335"/>
    <w:rsid w:val="004505E9"/>
    <w:rsid w:val="00450BE3"/>
    <w:rsid w:val="00450F9D"/>
    <w:rsid w:val="00451B9F"/>
    <w:rsid w:val="0045230E"/>
    <w:rsid w:val="00452765"/>
    <w:rsid w:val="00452902"/>
    <w:rsid w:val="00453115"/>
    <w:rsid w:val="0045323C"/>
    <w:rsid w:val="00453549"/>
    <w:rsid w:val="00453D9C"/>
    <w:rsid w:val="004543CE"/>
    <w:rsid w:val="00454604"/>
    <w:rsid w:val="004547FF"/>
    <w:rsid w:val="00455226"/>
    <w:rsid w:val="00455481"/>
    <w:rsid w:val="00455D60"/>
    <w:rsid w:val="0045678D"/>
    <w:rsid w:val="0045745F"/>
    <w:rsid w:val="004575DC"/>
    <w:rsid w:val="00460144"/>
    <w:rsid w:val="0046033D"/>
    <w:rsid w:val="00460588"/>
    <w:rsid w:val="004609CD"/>
    <w:rsid w:val="00462187"/>
    <w:rsid w:val="00462AC5"/>
    <w:rsid w:val="00462F72"/>
    <w:rsid w:val="004632B1"/>
    <w:rsid w:val="00463347"/>
    <w:rsid w:val="00463393"/>
    <w:rsid w:val="0046347C"/>
    <w:rsid w:val="00463598"/>
    <w:rsid w:val="00464EF1"/>
    <w:rsid w:val="0046606A"/>
    <w:rsid w:val="00466A22"/>
    <w:rsid w:val="00467ECB"/>
    <w:rsid w:val="00470630"/>
    <w:rsid w:val="004707B3"/>
    <w:rsid w:val="00471E41"/>
    <w:rsid w:val="00472ED7"/>
    <w:rsid w:val="004733C6"/>
    <w:rsid w:val="00473E15"/>
    <w:rsid w:val="00474DCD"/>
    <w:rsid w:val="00475011"/>
    <w:rsid w:val="00476CC6"/>
    <w:rsid w:val="004778D1"/>
    <w:rsid w:val="00477A40"/>
    <w:rsid w:val="004805A7"/>
    <w:rsid w:val="00483D05"/>
    <w:rsid w:val="00483D39"/>
    <w:rsid w:val="004841E9"/>
    <w:rsid w:val="00484D0B"/>
    <w:rsid w:val="00484F7D"/>
    <w:rsid w:val="004851AD"/>
    <w:rsid w:val="00485361"/>
    <w:rsid w:val="00485457"/>
    <w:rsid w:val="0048579F"/>
    <w:rsid w:val="004857F6"/>
    <w:rsid w:val="00485893"/>
    <w:rsid w:val="004859FC"/>
    <w:rsid w:val="00485EB1"/>
    <w:rsid w:val="00486DD5"/>
    <w:rsid w:val="00487369"/>
    <w:rsid w:val="00487998"/>
    <w:rsid w:val="00490189"/>
    <w:rsid w:val="0049058F"/>
    <w:rsid w:val="00490B7B"/>
    <w:rsid w:val="004911CD"/>
    <w:rsid w:val="004913BA"/>
    <w:rsid w:val="00491660"/>
    <w:rsid w:val="004918BA"/>
    <w:rsid w:val="004927F6"/>
    <w:rsid w:val="00493995"/>
    <w:rsid w:val="0049403B"/>
    <w:rsid w:val="004944C8"/>
    <w:rsid w:val="00494620"/>
    <w:rsid w:val="00494D6C"/>
    <w:rsid w:val="00495765"/>
    <w:rsid w:val="00495DCD"/>
    <w:rsid w:val="0049602B"/>
    <w:rsid w:val="004968FB"/>
    <w:rsid w:val="00496D93"/>
    <w:rsid w:val="0049718A"/>
    <w:rsid w:val="0049725E"/>
    <w:rsid w:val="00497517"/>
    <w:rsid w:val="004977C3"/>
    <w:rsid w:val="004A06E8"/>
    <w:rsid w:val="004A11F0"/>
    <w:rsid w:val="004A1413"/>
    <w:rsid w:val="004A1BDE"/>
    <w:rsid w:val="004A1E98"/>
    <w:rsid w:val="004A23A4"/>
    <w:rsid w:val="004A263B"/>
    <w:rsid w:val="004A2C22"/>
    <w:rsid w:val="004A3008"/>
    <w:rsid w:val="004A40FA"/>
    <w:rsid w:val="004A4226"/>
    <w:rsid w:val="004A4362"/>
    <w:rsid w:val="004A457E"/>
    <w:rsid w:val="004A49DA"/>
    <w:rsid w:val="004A4AEA"/>
    <w:rsid w:val="004A4EA2"/>
    <w:rsid w:val="004A50F5"/>
    <w:rsid w:val="004A5572"/>
    <w:rsid w:val="004A5A07"/>
    <w:rsid w:val="004A5C3A"/>
    <w:rsid w:val="004A63D1"/>
    <w:rsid w:val="004A7054"/>
    <w:rsid w:val="004A7932"/>
    <w:rsid w:val="004A793F"/>
    <w:rsid w:val="004B0805"/>
    <w:rsid w:val="004B0917"/>
    <w:rsid w:val="004B2B73"/>
    <w:rsid w:val="004B310E"/>
    <w:rsid w:val="004B3D39"/>
    <w:rsid w:val="004B4253"/>
    <w:rsid w:val="004B42FB"/>
    <w:rsid w:val="004B53AB"/>
    <w:rsid w:val="004B55D9"/>
    <w:rsid w:val="004B605D"/>
    <w:rsid w:val="004B6FB3"/>
    <w:rsid w:val="004C1676"/>
    <w:rsid w:val="004C19C9"/>
    <w:rsid w:val="004C2050"/>
    <w:rsid w:val="004C33EF"/>
    <w:rsid w:val="004C3C6C"/>
    <w:rsid w:val="004C3EC3"/>
    <w:rsid w:val="004C406E"/>
    <w:rsid w:val="004C4238"/>
    <w:rsid w:val="004C451D"/>
    <w:rsid w:val="004C48B3"/>
    <w:rsid w:val="004C584B"/>
    <w:rsid w:val="004C5930"/>
    <w:rsid w:val="004C5A4B"/>
    <w:rsid w:val="004C5AC2"/>
    <w:rsid w:val="004C6CF3"/>
    <w:rsid w:val="004C6EDF"/>
    <w:rsid w:val="004C739D"/>
    <w:rsid w:val="004C780F"/>
    <w:rsid w:val="004D076F"/>
    <w:rsid w:val="004D0BB3"/>
    <w:rsid w:val="004D1992"/>
    <w:rsid w:val="004D1B6E"/>
    <w:rsid w:val="004D1F26"/>
    <w:rsid w:val="004D220B"/>
    <w:rsid w:val="004D2748"/>
    <w:rsid w:val="004D2E2A"/>
    <w:rsid w:val="004D38E0"/>
    <w:rsid w:val="004D55CC"/>
    <w:rsid w:val="004D590B"/>
    <w:rsid w:val="004D5DFE"/>
    <w:rsid w:val="004D5EA6"/>
    <w:rsid w:val="004D5F42"/>
    <w:rsid w:val="004D61E4"/>
    <w:rsid w:val="004E0E9C"/>
    <w:rsid w:val="004E0FE8"/>
    <w:rsid w:val="004E1029"/>
    <w:rsid w:val="004E13CF"/>
    <w:rsid w:val="004E23F2"/>
    <w:rsid w:val="004E25CE"/>
    <w:rsid w:val="004E39E9"/>
    <w:rsid w:val="004E41A3"/>
    <w:rsid w:val="004E452D"/>
    <w:rsid w:val="004E454A"/>
    <w:rsid w:val="004E4D77"/>
    <w:rsid w:val="004E5326"/>
    <w:rsid w:val="004E59A4"/>
    <w:rsid w:val="004E6933"/>
    <w:rsid w:val="004E6F91"/>
    <w:rsid w:val="004E6FFF"/>
    <w:rsid w:val="004E7355"/>
    <w:rsid w:val="004E7639"/>
    <w:rsid w:val="004E7709"/>
    <w:rsid w:val="004F0684"/>
    <w:rsid w:val="004F1375"/>
    <w:rsid w:val="004F176A"/>
    <w:rsid w:val="004F2275"/>
    <w:rsid w:val="004F24B5"/>
    <w:rsid w:val="004F2AAF"/>
    <w:rsid w:val="004F360E"/>
    <w:rsid w:val="004F56CA"/>
    <w:rsid w:val="004F56D8"/>
    <w:rsid w:val="004F6A04"/>
    <w:rsid w:val="004F6EE6"/>
    <w:rsid w:val="004F7355"/>
    <w:rsid w:val="004F75C0"/>
    <w:rsid w:val="004F7BF0"/>
    <w:rsid w:val="005001B2"/>
    <w:rsid w:val="005029AC"/>
    <w:rsid w:val="00503296"/>
    <w:rsid w:val="0050451E"/>
    <w:rsid w:val="005047EF"/>
    <w:rsid w:val="00505068"/>
    <w:rsid w:val="005052A0"/>
    <w:rsid w:val="0050588E"/>
    <w:rsid w:val="00505C76"/>
    <w:rsid w:val="00506143"/>
    <w:rsid w:val="00506AFB"/>
    <w:rsid w:val="00506F1B"/>
    <w:rsid w:val="0050703A"/>
    <w:rsid w:val="005070EF"/>
    <w:rsid w:val="005072A3"/>
    <w:rsid w:val="00507406"/>
    <w:rsid w:val="00507A10"/>
    <w:rsid w:val="00507B47"/>
    <w:rsid w:val="00507BDF"/>
    <w:rsid w:val="00507EC1"/>
    <w:rsid w:val="00510722"/>
    <w:rsid w:val="005108CD"/>
    <w:rsid w:val="00510B89"/>
    <w:rsid w:val="005115A1"/>
    <w:rsid w:val="00511938"/>
    <w:rsid w:val="00512825"/>
    <w:rsid w:val="00512A70"/>
    <w:rsid w:val="005132ED"/>
    <w:rsid w:val="00513DC7"/>
    <w:rsid w:val="00513EC4"/>
    <w:rsid w:val="00514261"/>
    <w:rsid w:val="005143D0"/>
    <w:rsid w:val="00514A40"/>
    <w:rsid w:val="00515048"/>
    <w:rsid w:val="005166AE"/>
    <w:rsid w:val="005167B5"/>
    <w:rsid w:val="00516874"/>
    <w:rsid w:val="005169C3"/>
    <w:rsid w:val="00517025"/>
    <w:rsid w:val="005178B8"/>
    <w:rsid w:val="00521185"/>
    <w:rsid w:val="00521D26"/>
    <w:rsid w:val="005240E3"/>
    <w:rsid w:val="00524771"/>
    <w:rsid w:val="00525523"/>
    <w:rsid w:val="00525635"/>
    <w:rsid w:val="005268AA"/>
    <w:rsid w:val="00526F21"/>
    <w:rsid w:val="00527B34"/>
    <w:rsid w:val="00527F00"/>
    <w:rsid w:val="005300E6"/>
    <w:rsid w:val="005301A2"/>
    <w:rsid w:val="00531093"/>
    <w:rsid w:val="00531255"/>
    <w:rsid w:val="00531345"/>
    <w:rsid w:val="00531CA2"/>
    <w:rsid w:val="0053242E"/>
    <w:rsid w:val="0053307A"/>
    <w:rsid w:val="005348F2"/>
    <w:rsid w:val="00534D10"/>
    <w:rsid w:val="00534EAF"/>
    <w:rsid w:val="0053547B"/>
    <w:rsid w:val="00537B44"/>
    <w:rsid w:val="00537DF0"/>
    <w:rsid w:val="005400AF"/>
    <w:rsid w:val="00541123"/>
    <w:rsid w:val="00541458"/>
    <w:rsid w:val="005417A1"/>
    <w:rsid w:val="00541BC0"/>
    <w:rsid w:val="00541DA4"/>
    <w:rsid w:val="0054222C"/>
    <w:rsid w:val="00542A23"/>
    <w:rsid w:val="00542ABD"/>
    <w:rsid w:val="00542D89"/>
    <w:rsid w:val="00543AAC"/>
    <w:rsid w:val="00543B4B"/>
    <w:rsid w:val="005445F6"/>
    <w:rsid w:val="0054541A"/>
    <w:rsid w:val="00546C09"/>
    <w:rsid w:val="0055017C"/>
    <w:rsid w:val="005507B4"/>
    <w:rsid w:val="005511FE"/>
    <w:rsid w:val="00551B1D"/>
    <w:rsid w:val="005535DF"/>
    <w:rsid w:val="00553FFF"/>
    <w:rsid w:val="00554129"/>
    <w:rsid w:val="00554722"/>
    <w:rsid w:val="00555891"/>
    <w:rsid w:val="005558B7"/>
    <w:rsid w:val="00555D8B"/>
    <w:rsid w:val="005564EE"/>
    <w:rsid w:val="005564F9"/>
    <w:rsid w:val="0055658B"/>
    <w:rsid w:val="0055690A"/>
    <w:rsid w:val="00556E08"/>
    <w:rsid w:val="00557160"/>
    <w:rsid w:val="00557388"/>
    <w:rsid w:val="00557443"/>
    <w:rsid w:val="00557CF0"/>
    <w:rsid w:val="00560442"/>
    <w:rsid w:val="00560CFF"/>
    <w:rsid w:val="0056130F"/>
    <w:rsid w:val="00561DEF"/>
    <w:rsid w:val="00561F4E"/>
    <w:rsid w:val="0056202A"/>
    <w:rsid w:val="00562388"/>
    <w:rsid w:val="00562865"/>
    <w:rsid w:val="00563650"/>
    <w:rsid w:val="005639EF"/>
    <w:rsid w:val="00564AFE"/>
    <w:rsid w:val="00565274"/>
    <w:rsid w:val="00565C7A"/>
    <w:rsid w:val="005665AC"/>
    <w:rsid w:val="005668D7"/>
    <w:rsid w:val="00567AB5"/>
    <w:rsid w:val="00567BA3"/>
    <w:rsid w:val="00567EE9"/>
    <w:rsid w:val="00570537"/>
    <w:rsid w:val="00570591"/>
    <w:rsid w:val="00570CAA"/>
    <w:rsid w:val="005710D3"/>
    <w:rsid w:val="00571418"/>
    <w:rsid w:val="00571774"/>
    <w:rsid w:val="0057243B"/>
    <w:rsid w:val="005749EE"/>
    <w:rsid w:val="00575298"/>
    <w:rsid w:val="00575CF3"/>
    <w:rsid w:val="005764B5"/>
    <w:rsid w:val="005767F7"/>
    <w:rsid w:val="00577271"/>
    <w:rsid w:val="005772D4"/>
    <w:rsid w:val="005778A8"/>
    <w:rsid w:val="0058062D"/>
    <w:rsid w:val="0058093A"/>
    <w:rsid w:val="00582A96"/>
    <w:rsid w:val="00583434"/>
    <w:rsid w:val="005834F9"/>
    <w:rsid w:val="005839EC"/>
    <w:rsid w:val="00583A68"/>
    <w:rsid w:val="00583AAF"/>
    <w:rsid w:val="00583E74"/>
    <w:rsid w:val="00584083"/>
    <w:rsid w:val="0058548D"/>
    <w:rsid w:val="00586496"/>
    <w:rsid w:val="00586FAB"/>
    <w:rsid w:val="0058719F"/>
    <w:rsid w:val="00587242"/>
    <w:rsid w:val="005872FE"/>
    <w:rsid w:val="005874CC"/>
    <w:rsid w:val="00587BE7"/>
    <w:rsid w:val="00587FC7"/>
    <w:rsid w:val="005912D3"/>
    <w:rsid w:val="00591E17"/>
    <w:rsid w:val="0059339F"/>
    <w:rsid w:val="00593833"/>
    <w:rsid w:val="00593AB6"/>
    <w:rsid w:val="00593B27"/>
    <w:rsid w:val="005942F6"/>
    <w:rsid w:val="005950AC"/>
    <w:rsid w:val="00595F65"/>
    <w:rsid w:val="00595FD4"/>
    <w:rsid w:val="00597A11"/>
    <w:rsid w:val="005A0349"/>
    <w:rsid w:val="005A0B6F"/>
    <w:rsid w:val="005A1369"/>
    <w:rsid w:val="005A160D"/>
    <w:rsid w:val="005A18CD"/>
    <w:rsid w:val="005A1E4E"/>
    <w:rsid w:val="005A206A"/>
    <w:rsid w:val="005A278F"/>
    <w:rsid w:val="005A3424"/>
    <w:rsid w:val="005A35D4"/>
    <w:rsid w:val="005A4A69"/>
    <w:rsid w:val="005A4D05"/>
    <w:rsid w:val="005A5085"/>
    <w:rsid w:val="005A639E"/>
    <w:rsid w:val="005A6638"/>
    <w:rsid w:val="005A6AD7"/>
    <w:rsid w:val="005A6D76"/>
    <w:rsid w:val="005A70F3"/>
    <w:rsid w:val="005A7A1B"/>
    <w:rsid w:val="005A7B57"/>
    <w:rsid w:val="005A7BD7"/>
    <w:rsid w:val="005A7EAF"/>
    <w:rsid w:val="005B0058"/>
    <w:rsid w:val="005B00E6"/>
    <w:rsid w:val="005B07AB"/>
    <w:rsid w:val="005B2BA3"/>
    <w:rsid w:val="005B59D4"/>
    <w:rsid w:val="005B6C34"/>
    <w:rsid w:val="005B74D3"/>
    <w:rsid w:val="005B7527"/>
    <w:rsid w:val="005B7586"/>
    <w:rsid w:val="005B772F"/>
    <w:rsid w:val="005B788E"/>
    <w:rsid w:val="005C03E8"/>
    <w:rsid w:val="005C0424"/>
    <w:rsid w:val="005C0488"/>
    <w:rsid w:val="005C07F1"/>
    <w:rsid w:val="005C09C8"/>
    <w:rsid w:val="005C0A4A"/>
    <w:rsid w:val="005C1003"/>
    <w:rsid w:val="005C2B4C"/>
    <w:rsid w:val="005C2B8F"/>
    <w:rsid w:val="005C2F33"/>
    <w:rsid w:val="005C33F7"/>
    <w:rsid w:val="005C3AC4"/>
    <w:rsid w:val="005C3AE7"/>
    <w:rsid w:val="005C3C7C"/>
    <w:rsid w:val="005C3D15"/>
    <w:rsid w:val="005C502D"/>
    <w:rsid w:val="005C597E"/>
    <w:rsid w:val="005C6558"/>
    <w:rsid w:val="005C65FE"/>
    <w:rsid w:val="005C66BD"/>
    <w:rsid w:val="005C6D64"/>
    <w:rsid w:val="005C6FDA"/>
    <w:rsid w:val="005C71E5"/>
    <w:rsid w:val="005C7292"/>
    <w:rsid w:val="005D0E26"/>
    <w:rsid w:val="005D1FD0"/>
    <w:rsid w:val="005D2684"/>
    <w:rsid w:val="005D269C"/>
    <w:rsid w:val="005D294C"/>
    <w:rsid w:val="005D2A7A"/>
    <w:rsid w:val="005D3109"/>
    <w:rsid w:val="005D38E4"/>
    <w:rsid w:val="005D5BAF"/>
    <w:rsid w:val="005D61E8"/>
    <w:rsid w:val="005D687F"/>
    <w:rsid w:val="005D6BED"/>
    <w:rsid w:val="005D6C65"/>
    <w:rsid w:val="005D6D3A"/>
    <w:rsid w:val="005D7D90"/>
    <w:rsid w:val="005E0640"/>
    <w:rsid w:val="005E0C2A"/>
    <w:rsid w:val="005E0F12"/>
    <w:rsid w:val="005E0FCF"/>
    <w:rsid w:val="005E10BB"/>
    <w:rsid w:val="005E29C2"/>
    <w:rsid w:val="005E2D7F"/>
    <w:rsid w:val="005E2DF1"/>
    <w:rsid w:val="005E38D1"/>
    <w:rsid w:val="005E3A73"/>
    <w:rsid w:val="005E41AE"/>
    <w:rsid w:val="005E454A"/>
    <w:rsid w:val="005E4C79"/>
    <w:rsid w:val="005E55A7"/>
    <w:rsid w:val="005E57D4"/>
    <w:rsid w:val="005E63AD"/>
    <w:rsid w:val="005E6698"/>
    <w:rsid w:val="005E6A04"/>
    <w:rsid w:val="005E6D56"/>
    <w:rsid w:val="005E737F"/>
    <w:rsid w:val="005E73E4"/>
    <w:rsid w:val="005E769F"/>
    <w:rsid w:val="005E792A"/>
    <w:rsid w:val="005E7BEA"/>
    <w:rsid w:val="005F023E"/>
    <w:rsid w:val="005F1B41"/>
    <w:rsid w:val="005F2085"/>
    <w:rsid w:val="005F28A8"/>
    <w:rsid w:val="005F2CC8"/>
    <w:rsid w:val="005F3E98"/>
    <w:rsid w:val="005F4302"/>
    <w:rsid w:val="005F43D5"/>
    <w:rsid w:val="005F4527"/>
    <w:rsid w:val="005F55DB"/>
    <w:rsid w:val="005F5929"/>
    <w:rsid w:val="005F682B"/>
    <w:rsid w:val="005F6FCF"/>
    <w:rsid w:val="005F7183"/>
    <w:rsid w:val="005F7670"/>
    <w:rsid w:val="005F76EA"/>
    <w:rsid w:val="005F78A8"/>
    <w:rsid w:val="005F7ECD"/>
    <w:rsid w:val="00600A1B"/>
    <w:rsid w:val="00601BDD"/>
    <w:rsid w:val="00601D49"/>
    <w:rsid w:val="00601F4E"/>
    <w:rsid w:val="00602093"/>
    <w:rsid w:val="006020F9"/>
    <w:rsid w:val="00602413"/>
    <w:rsid w:val="00602647"/>
    <w:rsid w:val="006034A0"/>
    <w:rsid w:val="00603528"/>
    <w:rsid w:val="006036C5"/>
    <w:rsid w:val="00605780"/>
    <w:rsid w:val="00606075"/>
    <w:rsid w:val="00606242"/>
    <w:rsid w:val="006068E9"/>
    <w:rsid w:val="00606CB1"/>
    <w:rsid w:val="00606FC0"/>
    <w:rsid w:val="00607739"/>
    <w:rsid w:val="006104F5"/>
    <w:rsid w:val="0061094A"/>
    <w:rsid w:val="00611547"/>
    <w:rsid w:val="006134F6"/>
    <w:rsid w:val="00613658"/>
    <w:rsid w:val="00613F6E"/>
    <w:rsid w:val="00613FF2"/>
    <w:rsid w:val="0061411A"/>
    <w:rsid w:val="006146CB"/>
    <w:rsid w:val="00615213"/>
    <w:rsid w:val="0061549F"/>
    <w:rsid w:val="0061728C"/>
    <w:rsid w:val="00620C6D"/>
    <w:rsid w:val="006215BD"/>
    <w:rsid w:val="00621D83"/>
    <w:rsid w:val="00621F8F"/>
    <w:rsid w:val="0062236F"/>
    <w:rsid w:val="006226DA"/>
    <w:rsid w:val="006227D9"/>
    <w:rsid w:val="006227DD"/>
    <w:rsid w:val="00622B89"/>
    <w:rsid w:val="00622D94"/>
    <w:rsid w:val="00623202"/>
    <w:rsid w:val="006233BF"/>
    <w:rsid w:val="00623450"/>
    <w:rsid w:val="00624696"/>
    <w:rsid w:val="00624DC4"/>
    <w:rsid w:val="00625680"/>
    <w:rsid w:val="0062598C"/>
    <w:rsid w:val="00625F68"/>
    <w:rsid w:val="006261B2"/>
    <w:rsid w:val="006261DA"/>
    <w:rsid w:val="0062642E"/>
    <w:rsid w:val="00626768"/>
    <w:rsid w:val="00627B8F"/>
    <w:rsid w:val="00627CB4"/>
    <w:rsid w:val="00630176"/>
    <w:rsid w:val="00630309"/>
    <w:rsid w:val="0063047D"/>
    <w:rsid w:val="00630565"/>
    <w:rsid w:val="006305A7"/>
    <w:rsid w:val="006313B5"/>
    <w:rsid w:val="006323F3"/>
    <w:rsid w:val="00632700"/>
    <w:rsid w:val="00632D26"/>
    <w:rsid w:val="0063339B"/>
    <w:rsid w:val="00633721"/>
    <w:rsid w:val="00633B57"/>
    <w:rsid w:val="0063564F"/>
    <w:rsid w:val="00635E66"/>
    <w:rsid w:val="0063645F"/>
    <w:rsid w:val="00636AEC"/>
    <w:rsid w:val="00637081"/>
    <w:rsid w:val="00637506"/>
    <w:rsid w:val="00637664"/>
    <w:rsid w:val="00637840"/>
    <w:rsid w:val="006378C1"/>
    <w:rsid w:val="00637EBB"/>
    <w:rsid w:val="00640278"/>
    <w:rsid w:val="006405DA"/>
    <w:rsid w:val="006406BC"/>
    <w:rsid w:val="00640994"/>
    <w:rsid w:val="00641EA9"/>
    <w:rsid w:val="006421F7"/>
    <w:rsid w:val="00643416"/>
    <w:rsid w:val="00643BE5"/>
    <w:rsid w:val="00644222"/>
    <w:rsid w:val="0064523C"/>
    <w:rsid w:val="00645F90"/>
    <w:rsid w:val="00647289"/>
    <w:rsid w:val="0064782B"/>
    <w:rsid w:val="00647D0E"/>
    <w:rsid w:val="00647EAA"/>
    <w:rsid w:val="00651586"/>
    <w:rsid w:val="0065181D"/>
    <w:rsid w:val="0065183A"/>
    <w:rsid w:val="0065192B"/>
    <w:rsid w:val="006519D5"/>
    <w:rsid w:val="00652088"/>
    <w:rsid w:val="0065289E"/>
    <w:rsid w:val="00652AB8"/>
    <w:rsid w:val="00653338"/>
    <w:rsid w:val="006536DE"/>
    <w:rsid w:val="00653929"/>
    <w:rsid w:val="006540D4"/>
    <w:rsid w:val="00656258"/>
    <w:rsid w:val="00656496"/>
    <w:rsid w:val="00656A3C"/>
    <w:rsid w:val="006570C6"/>
    <w:rsid w:val="00657240"/>
    <w:rsid w:val="0065733A"/>
    <w:rsid w:val="00657539"/>
    <w:rsid w:val="00657802"/>
    <w:rsid w:val="0066119D"/>
    <w:rsid w:val="00662586"/>
    <w:rsid w:val="00663597"/>
    <w:rsid w:val="00663943"/>
    <w:rsid w:val="00663AF6"/>
    <w:rsid w:val="00664184"/>
    <w:rsid w:val="0066419E"/>
    <w:rsid w:val="00664414"/>
    <w:rsid w:val="00664925"/>
    <w:rsid w:val="00664BC2"/>
    <w:rsid w:val="00665A3D"/>
    <w:rsid w:val="00665A60"/>
    <w:rsid w:val="006667AE"/>
    <w:rsid w:val="00667CA2"/>
    <w:rsid w:val="00667CF7"/>
    <w:rsid w:val="00670B92"/>
    <w:rsid w:val="00671331"/>
    <w:rsid w:val="0067225E"/>
    <w:rsid w:val="006723E8"/>
    <w:rsid w:val="00672800"/>
    <w:rsid w:val="00674179"/>
    <w:rsid w:val="00674EB2"/>
    <w:rsid w:val="006754E1"/>
    <w:rsid w:val="006760DC"/>
    <w:rsid w:val="00676220"/>
    <w:rsid w:val="006775F9"/>
    <w:rsid w:val="00677654"/>
    <w:rsid w:val="006801BF"/>
    <w:rsid w:val="0068159A"/>
    <w:rsid w:val="00681844"/>
    <w:rsid w:val="00682550"/>
    <w:rsid w:val="006829E9"/>
    <w:rsid w:val="00682C78"/>
    <w:rsid w:val="00682D59"/>
    <w:rsid w:val="00683B87"/>
    <w:rsid w:val="00684393"/>
    <w:rsid w:val="00684AB1"/>
    <w:rsid w:val="00685C6F"/>
    <w:rsid w:val="00686182"/>
    <w:rsid w:val="0068727A"/>
    <w:rsid w:val="00690074"/>
    <w:rsid w:val="00690B7A"/>
    <w:rsid w:val="00690CE6"/>
    <w:rsid w:val="00690D20"/>
    <w:rsid w:val="0069152F"/>
    <w:rsid w:val="00691A59"/>
    <w:rsid w:val="00692065"/>
    <w:rsid w:val="0069212D"/>
    <w:rsid w:val="0069216A"/>
    <w:rsid w:val="00692945"/>
    <w:rsid w:val="0069357D"/>
    <w:rsid w:val="00693D29"/>
    <w:rsid w:val="00694008"/>
    <w:rsid w:val="00694142"/>
    <w:rsid w:val="00694848"/>
    <w:rsid w:val="006957EE"/>
    <w:rsid w:val="00695C42"/>
    <w:rsid w:val="006971C7"/>
    <w:rsid w:val="006973A7"/>
    <w:rsid w:val="00697B0B"/>
    <w:rsid w:val="006A035E"/>
    <w:rsid w:val="006A127E"/>
    <w:rsid w:val="006A1284"/>
    <w:rsid w:val="006A1B2B"/>
    <w:rsid w:val="006A1DB4"/>
    <w:rsid w:val="006A2062"/>
    <w:rsid w:val="006A2B77"/>
    <w:rsid w:val="006A2DC8"/>
    <w:rsid w:val="006A3A1B"/>
    <w:rsid w:val="006A406F"/>
    <w:rsid w:val="006A4235"/>
    <w:rsid w:val="006A4DFF"/>
    <w:rsid w:val="006A50CA"/>
    <w:rsid w:val="006A5217"/>
    <w:rsid w:val="006A65EB"/>
    <w:rsid w:val="006A6641"/>
    <w:rsid w:val="006A6EC7"/>
    <w:rsid w:val="006A7301"/>
    <w:rsid w:val="006A74E8"/>
    <w:rsid w:val="006A7749"/>
    <w:rsid w:val="006A7810"/>
    <w:rsid w:val="006A79ED"/>
    <w:rsid w:val="006A7DF4"/>
    <w:rsid w:val="006B07EA"/>
    <w:rsid w:val="006B0E6D"/>
    <w:rsid w:val="006B1B59"/>
    <w:rsid w:val="006B1E55"/>
    <w:rsid w:val="006B1ECF"/>
    <w:rsid w:val="006B22FF"/>
    <w:rsid w:val="006B291E"/>
    <w:rsid w:val="006B2A53"/>
    <w:rsid w:val="006B30AD"/>
    <w:rsid w:val="006B4356"/>
    <w:rsid w:val="006B4EA5"/>
    <w:rsid w:val="006B500F"/>
    <w:rsid w:val="006B572E"/>
    <w:rsid w:val="006B5895"/>
    <w:rsid w:val="006B61CE"/>
    <w:rsid w:val="006B62A9"/>
    <w:rsid w:val="006B67D9"/>
    <w:rsid w:val="006B7A1C"/>
    <w:rsid w:val="006C0C54"/>
    <w:rsid w:val="006C17BA"/>
    <w:rsid w:val="006C22B3"/>
    <w:rsid w:val="006C2E53"/>
    <w:rsid w:val="006C3580"/>
    <w:rsid w:val="006C3A38"/>
    <w:rsid w:val="006C43CB"/>
    <w:rsid w:val="006C4566"/>
    <w:rsid w:val="006C6275"/>
    <w:rsid w:val="006C630A"/>
    <w:rsid w:val="006C63CE"/>
    <w:rsid w:val="006C663D"/>
    <w:rsid w:val="006D0C2F"/>
    <w:rsid w:val="006D1352"/>
    <w:rsid w:val="006D1964"/>
    <w:rsid w:val="006D2033"/>
    <w:rsid w:val="006D2272"/>
    <w:rsid w:val="006D24FD"/>
    <w:rsid w:val="006D2C4A"/>
    <w:rsid w:val="006D2D38"/>
    <w:rsid w:val="006D2D90"/>
    <w:rsid w:val="006D2E73"/>
    <w:rsid w:val="006D35C1"/>
    <w:rsid w:val="006D3974"/>
    <w:rsid w:val="006D3D07"/>
    <w:rsid w:val="006D41F0"/>
    <w:rsid w:val="006D44DB"/>
    <w:rsid w:val="006D5805"/>
    <w:rsid w:val="006D5F0B"/>
    <w:rsid w:val="006D6228"/>
    <w:rsid w:val="006D643F"/>
    <w:rsid w:val="006D6558"/>
    <w:rsid w:val="006D7087"/>
    <w:rsid w:val="006D76F8"/>
    <w:rsid w:val="006D7C56"/>
    <w:rsid w:val="006D7C5B"/>
    <w:rsid w:val="006E0B1F"/>
    <w:rsid w:val="006E0DF4"/>
    <w:rsid w:val="006E0DFC"/>
    <w:rsid w:val="006E1A2A"/>
    <w:rsid w:val="006E1C75"/>
    <w:rsid w:val="006E20F5"/>
    <w:rsid w:val="006E2F1E"/>
    <w:rsid w:val="006E3F69"/>
    <w:rsid w:val="006E4E1F"/>
    <w:rsid w:val="006E5CB3"/>
    <w:rsid w:val="006E6834"/>
    <w:rsid w:val="006E72D1"/>
    <w:rsid w:val="006E72E5"/>
    <w:rsid w:val="006E775A"/>
    <w:rsid w:val="006E7B8C"/>
    <w:rsid w:val="006F037A"/>
    <w:rsid w:val="006F04D9"/>
    <w:rsid w:val="006F059B"/>
    <w:rsid w:val="006F1455"/>
    <w:rsid w:val="006F1913"/>
    <w:rsid w:val="006F1B4F"/>
    <w:rsid w:val="006F1BD5"/>
    <w:rsid w:val="006F275D"/>
    <w:rsid w:val="006F3800"/>
    <w:rsid w:val="006F3E86"/>
    <w:rsid w:val="006F42FF"/>
    <w:rsid w:val="006F507E"/>
    <w:rsid w:val="006F54AB"/>
    <w:rsid w:val="006F5E20"/>
    <w:rsid w:val="006F5E93"/>
    <w:rsid w:val="006F60FA"/>
    <w:rsid w:val="006F6402"/>
    <w:rsid w:val="006F657B"/>
    <w:rsid w:val="006F6DB9"/>
    <w:rsid w:val="006F7C83"/>
    <w:rsid w:val="0070020A"/>
    <w:rsid w:val="00701426"/>
    <w:rsid w:val="00701BBE"/>
    <w:rsid w:val="00701ECA"/>
    <w:rsid w:val="00702FB2"/>
    <w:rsid w:val="007033C4"/>
    <w:rsid w:val="007045CA"/>
    <w:rsid w:val="00704A74"/>
    <w:rsid w:val="0070520F"/>
    <w:rsid w:val="00705AE4"/>
    <w:rsid w:val="007060DB"/>
    <w:rsid w:val="00706789"/>
    <w:rsid w:val="00706D0C"/>
    <w:rsid w:val="00706E17"/>
    <w:rsid w:val="007072BE"/>
    <w:rsid w:val="00707538"/>
    <w:rsid w:val="00707982"/>
    <w:rsid w:val="00710003"/>
    <w:rsid w:val="007102FF"/>
    <w:rsid w:val="007111DB"/>
    <w:rsid w:val="007115D9"/>
    <w:rsid w:val="0071171D"/>
    <w:rsid w:val="007121C4"/>
    <w:rsid w:val="007139F8"/>
    <w:rsid w:val="00714433"/>
    <w:rsid w:val="007155D3"/>
    <w:rsid w:val="00715802"/>
    <w:rsid w:val="00715806"/>
    <w:rsid w:val="007159EA"/>
    <w:rsid w:val="00715DE2"/>
    <w:rsid w:val="00716BD5"/>
    <w:rsid w:val="00717290"/>
    <w:rsid w:val="0072078C"/>
    <w:rsid w:val="00720E8F"/>
    <w:rsid w:val="00720EFF"/>
    <w:rsid w:val="007227CA"/>
    <w:rsid w:val="007228CE"/>
    <w:rsid w:val="00722B47"/>
    <w:rsid w:val="00723FC3"/>
    <w:rsid w:val="007240CA"/>
    <w:rsid w:val="0072425E"/>
    <w:rsid w:val="00725AD1"/>
    <w:rsid w:val="00725F2C"/>
    <w:rsid w:val="0072609A"/>
    <w:rsid w:val="00726376"/>
    <w:rsid w:val="007266B7"/>
    <w:rsid w:val="00726ACA"/>
    <w:rsid w:val="00727866"/>
    <w:rsid w:val="007279C2"/>
    <w:rsid w:val="00730D15"/>
    <w:rsid w:val="00730E09"/>
    <w:rsid w:val="00731094"/>
    <w:rsid w:val="00732BEC"/>
    <w:rsid w:val="00732E39"/>
    <w:rsid w:val="007330B9"/>
    <w:rsid w:val="00733F74"/>
    <w:rsid w:val="00734286"/>
    <w:rsid w:val="00735232"/>
    <w:rsid w:val="00735BD6"/>
    <w:rsid w:val="00735ED4"/>
    <w:rsid w:val="00736562"/>
    <w:rsid w:val="007376A4"/>
    <w:rsid w:val="0074014A"/>
    <w:rsid w:val="00740E3C"/>
    <w:rsid w:val="007416EA"/>
    <w:rsid w:val="00741969"/>
    <w:rsid w:val="007422CE"/>
    <w:rsid w:val="00742963"/>
    <w:rsid w:val="00743840"/>
    <w:rsid w:val="00744C1A"/>
    <w:rsid w:val="00745494"/>
    <w:rsid w:val="00745A5A"/>
    <w:rsid w:val="007467BB"/>
    <w:rsid w:val="00746F3C"/>
    <w:rsid w:val="00747270"/>
    <w:rsid w:val="007509DF"/>
    <w:rsid w:val="00751589"/>
    <w:rsid w:val="00751921"/>
    <w:rsid w:val="00752A88"/>
    <w:rsid w:val="00752DF6"/>
    <w:rsid w:val="00752EEA"/>
    <w:rsid w:val="00753409"/>
    <w:rsid w:val="00753ACC"/>
    <w:rsid w:val="00753C69"/>
    <w:rsid w:val="00753E0F"/>
    <w:rsid w:val="007541CB"/>
    <w:rsid w:val="0075501F"/>
    <w:rsid w:val="00755791"/>
    <w:rsid w:val="00756DF6"/>
    <w:rsid w:val="007571AB"/>
    <w:rsid w:val="007574C6"/>
    <w:rsid w:val="00757C38"/>
    <w:rsid w:val="00760F27"/>
    <w:rsid w:val="007621C8"/>
    <w:rsid w:val="00762C8D"/>
    <w:rsid w:val="00763AA0"/>
    <w:rsid w:val="007647C9"/>
    <w:rsid w:val="00765685"/>
    <w:rsid w:val="007657B8"/>
    <w:rsid w:val="00765B50"/>
    <w:rsid w:val="00765D98"/>
    <w:rsid w:val="007668C3"/>
    <w:rsid w:val="00766950"/>
    <w:rsid w:val="00766E03"/>
    <w:rsid w:val="007675A3"/>
    <w:rsid w:val="0077138A"/>
    <w:rsid w:val="00771C65"/>
    <w:rsid w:val="007721E7"/>
    <w:rsid w:val="00772395"/>
    <w:rsid w:val="0077294E"/>
    <w:rsid w:val="00772A58"/>
    <w:rsid w:val="00774D0B"/>
    <w:rsid w:val="007754AB"/>
    <w:rsid w:val="007755CD"/>
    <w:rsid w:val="00775DD8"/>
    <w:rsid w:val="00776399"/>
    <w:rsid w:val="00776AB5"/>
    <w:rsid w:val="00776D31"/>
    <w:rsid w:val="0078018E"/>
    <w:rsid w:val="007803DD"/>
    <w:rsid w:val="007809CB"/>
    <w:rsid w:val="00780C68"/>
    <w:rsid w:val="00781A6D"/>
    <w:rsid w:val="00781E7A"/>
    <w:rsid w:val="00782402"/>
    <w:rsid w:val="0078382B"/>
    <w:rsid w:val="00783CFA"/>
    <w:rsid w:val="00784092"/>
    <w:rsid w:val="0078483E"/>
    <w:rsid w:val="00784C5B"/>
    <w:rsid w:val="00786673"/>
    <w:rsid w:val="00786D11"/>
    <w:rsid w:val="00787486"/>
    <w:rsid w:val="0078772C"/>
    <w:rsid w:val="00787A2C"/>
    <w:rsid w:val="00787E79"/>
    <w:rsid w:val="0079041C"/>
    <w:rsid w:val="007904E1"/>
    <w:rsid w:val="00790696"/>
    <w:rsid w:val="00791379"/>
    <w:rsid w:val="00792168"/>
    <w:rsid w:val="00792668"/>
    <w:rsid w:val="00792929"/>
    <w:rsid w:val="007934BB"/>
    <w:rsid w:val="007937F7"/>
    <w:rsid w:val="007937FF"/>
    <w:rsid w:val="00793924"/>
    <w:rsid w:val="007940D2"/>
    <w:rsid w:val="007942E0"/>
    <w:rsid w:val="00794379"/>
    <w:rsid w:val="00794670"/>
    <w:rsid w:val="007948A6"/>
    <w:rsid w:val="007949DC"/>
    <w:rsid w:val="00794FB8"/>
    <w:rsid w:val="00795F6B"/>
    <w:rsid w:val="007960F8"/>
    <w:rsid w:val="0079612A"/>
    <w:rsid w:val="00796DA3"/>
    <w:rsid w:val="007A0512"/>
    <w:rsid w:val="007A18B4"/>
    <w:rsid w:val="007A2600"/>
    <w:rsid w:val="007A4CAD"/>
    <w:rsid w:val="007A51EA"/>
    <w:rsid w:val="007A58CC"/>
    <w:rsid w:val="007A5FB7"/>
    <w:rsid w:val="007A6872"/>
    <w:rsid w:val="007A7889"/>
    <w:rsid w:val="007A7BF6"/>
    <w:rsid w:val="007A7F7F"/>
    <w:rsid w:val="007B1FB5"/>
    <w:rsid w:val="007B286E"/>
    <w:rsid w:val="007B3306"/>
    <w:rsid w:val="007B44AB"/>
    <w:rsid w:val="007B46F6"/>
    <w:rsid w:val="007B523B"/>
    <w:rsid w:val="007B5CA3"/>
    <w:rsid w:val="007B6022"/>
    <w:rsid w:val="007B62F2"/>
    <w:rsid w:val="007B6BAF"/>
    <w:rsid w:val="007B6BF4"/>
    <w:rsid w:val="007B703B"/>
    <w:rsid w:val="007B7E32"/>
    <w:rsid w:val="007C0284"/>
    <w:rsid w:val="007C06D8"/>
    <w:rsid w:val="007C0751"/>
    <w:rsid w:val="007C095E"/>
    <w:rsid w:val="007C0B57"/>
    <w:rsid w:val="007C0CF7"/>
    <w:rsid w:val="007C12E4"/>
    <w:rsid w:val="007C14DA"/>
    <w:rsid w:val="007C1969"/>
    <w:rsid w:val="007C1FC2"/>
    <w:rsid w:val="007C2304"/>
    <w:rsid w:val="007C2D2F"/>
    <w:rsid w:val="007C4142"/>
    <w:rsid w:val="007C57AD"/>
    <w:rsid w:val="007C5A1C"/>
    <w:rsid w:val="007C6114"/>
    <w:rsid w:val="007C61D2"/>
    <w:rsid w:val="007C67E9"/>
    <w:rsid w:val="007C6A78"/>
    <w:rsid w:val="007C6C91"/>
    <w:rsid w:val="007C7012"/>
    <w:rsid w:val="007C7064"/>
    <w:rsid w:val="007C75CC"/>
    <w:rsid w:val="007C7DD1"/>
    <w:rsid w:val="007C7DDF"/>
    <w:rsid w:val="007D076D"/>
    <w:rsid w:val="007D0DC2"/>
    <w:rsid w:val="007D1340"/>
    <w:rsid w:val="007D1BEA"/>
    <w:rsid w:val="007D1C3D"/>
    <w:rsid w:val="007D23CB"/>
    <w:rsid w:val="007D2CC9"/>
    <w:rsid w:val="007D35BC"/>
    <w:rsid w:val="007D3BEF"/>
    <w:rsid w:val="007D3D13"/>
    <w:rsid w:val="007D46B9"/>
    <w:rsid w:val="007D475A"/>
    <w:rsid w:val="007D4E3E"/>
    <w:rsid w:val="007D605F"/>
    <w:rsid w:val="007D6170"/>
    <w:rsid w:val="007D62F5"/>
    <w:rsid w:val="007D6C62"/>
    <w:rsid w:val="007D6E66"/>
    <w:rsid w:val="007D6FD8"/>
    <w:rsid w:val="007D73EA"/>
    <w:rsid w:val="007E04B7"/>
    <w:rsid w:val="007E1C8A"/>
    <w:rsid w:val="007E2141"/>
    <w:rsid w:val="007E2551"/>
    <w:rsid w:val="007E2695"/>
    <w:rsid w:val="007E3654"/>
    <w:rsid w:val="007E3E59"/>
    <w:rsid w:val="007E4474"/>
    <w:rsid w:val="007E489F"/>
    <w:rsid w:val="007E4F0C"/>
    <w:rsid w:val="007E4FCE"/>
    <w:rsid w:val="007E506D"/>
    <w:rsid w:val="007E5553"/>
    <w:rsid w:val="007E6026"/>
    <w:rsid w:val="007F108E"/>
    <w:rsid w:val="007F2CDD"/>
    <w:rsid w:val="007F3D96"/>
    <w:rsid w:val="007F57A1"/>
    <w:rsid w:val="007F61CD"/>
    <w:rsid w:val="007F6F4A"/>
    <w:rsid w:val="007F72EB"/>
    <w:rsid w:val="007F7743"/>
    <w:rsid w:val="00800C31"/>
    <w:rsid w:val="00800F03"/>
    <w:rsid w:val="008010FB"/>
    <w:rsid w:val="008012A4"/>
    <w:rsid w:val="0080178F"/>
    <w:rsid w:val="00801B92"/>
    <w:rsid w:val="00802287"/>
    <w:rsid w:val="008027D0"/>
    <w:rsid w:val="00802BE6"/>
    <w:rsid w:val="0080347E"/>
    <w:rsid w:val="00804845"/>
    <w:rsid w:val="00804C71"/>
    <w:rsid w:val="0080508E"/>
    <w:rsid w:val="0080509F"/>
    <w:rsid w:val="00805798"/>
    <w:rsid w:val="00805B82"/>
    <w:rsid w:val="00806537"/>
    <w:rsid w:val="00806B61"/>
    <w:rsid w:val="00807582"/>
    <w:rsid w:val="00810640"/>
    <w:rsid w:val="00811D6B"/>
    <w:rsid w:val="0081258F"/>
    <w:rsid w:val="00812BA6"/>
    <w:rsid w:val="00813054"/>
    <w:rsid w:val="008136CE"/>
    <w:rsid w:val="00813C44"/>
    <w:rsid w:val="00814DD4"/>
    <w:rsid w:val="008151A2"/>
    <w:rsid w:val="00815670"/>
    <w:rsid w:val="00815C6E"/>
    <w:rsid w:val="00815C9F"/>
    <w:rsid w:val="008166C1"/>
    <w:rsid w:val="008168EE"/>
    <w:rsid w:val="00817754"/>
    <w:rsid w:val="00820183"/>
    <w:rsid w:val="008206B2"/>
    <w:rsid w:val="0082089C"/>
    <w:rsid w:val="00820DC1"/>
    <w:rsid w:val="008217CE"/>
    <w:rsid w:val="00822580"/>
    <w:rsid w:val="00822A6E"/>
    <w:rsid w:val="008231B5"/>
    <w:rsid w:val="008233E6"/>
    <w:rsid w:val="0082444F"/>
    <w:rsid w:val="008247F7"/>
    <w:rsid w:val="00824E79"/>
    <w:rsid w:val="008250ED"/>
    <w:rsid w:val="0082644E"/>
    <w:rsid w:val="00826A33"/>
    <w:rsid w:val="00826CA4"/>
    <w:rsid w:val="00826E32"/>
    <w:rsid w:val="00827591"/>
    <w:rsid w:val="00827F38"/>
    <w:rsid w:val="008302ED"/>
    <w:rsid w:val="0083033A"/>
    <w:rsid w:val="00831103"/>
    <w:rsid w:val="008319EF"/>
    <w:rsid w:val="00831D57"/>
    <w:rsid w:val="00831FB2"/>
    <w:rsid w:val="00832678"/>
    <w:rsid w:val="00832A9C"/>
    <w:rsid w:val="00833203"/>
    <w:rsid w:val="00833339"/>
    <w:rsid w:val="008334D6"/>
    <w:rsid w:val="00833779"/>
    <w:rsid w:val="00833845"/>
    <w:rsid w:val="00833B59"/>
    <w:rsid w:val="008349D8"/>
    <w:rsid w:val="00834A57"/>
    <w:rsid w:val="00834BCF"/>
    <w:rsid w:val="00834DFF"/>
    <w:rsid w:val="00835F82"/>
    <w:rsid w:val="008378CA"/>
    <w:rsid w:val="0084060F"/>
    <w:rsid w:val="00840AA3"/>
    <w:rsid w:val="00841E48"/>
    <w:rsid w:val="00842200"/>
    <w:rsid w:val="00842384"/>
    <w:rsid w:val="008430B0"/>
    <w:rsid w:val="00843A10"/>
    <w:rsid w:val="00843A69"/>
    <w:rsid w:val="008442C8"/>
    <w:rsid w:val="00844C3E"/>
    <w:rsid w:val="0084513D"/>
    <w:rsid w:val="00845600"/>
    <w:rsid w:val="00845B23"/>
    <w:rsid w:val="00845E0F"/>
    <w:rsid w:val="00846B73"/>
    <w:rsid w:val="008474BA"/>
    <w:rsid w:val="008507B9"/>
    <w:rsid w:val="008513A5"/>
    <w:rsid w:val="00851C98"/>
    <w:rsid w:val="00852484"/>
    <w:rsid w:val="00853048"/>
    <w:rsid w:val="0085308E"/>
    <w:rsid w:val="00853297"/>
    <w:rsid w:val="008538FF"/>
    <w:rsid w:val="00853D42"/>
    <w:rsid w:val="00854202"/>
    <w:rsid w:val="008554A8"/>
    <w:rsid w:val="008558BB"/>
    <w:rsid w:val="00855936"/>
    <w:rsid w:val="0085684F"/>
    <w:rsid w:val="008575A9"/>
    <w:rsid w:val="00857619"/>
    <w:rsid w:val="008578BC"/>
    <w:rsid w:val="008602FC"/>
    <w:rsid w:val="00860D2C"/>
    <w:rsid w:val="00861200"/>
    <w:rsid w:val="008612F1"/>
    <w:rsid w:val="00861B04"/>
    <w:rsid w:val="00861C9C"/>
    <w:rsid w:val="008643E5"/>
    <w:rsid w:val="008643E6"/>
    <w:rsid w:val="00864569"/>
    <w:rsid w:val="008649E2"/>
    <w:rsid w:val="00864ACB"/>
    <w:rsid w:val="0086543E"/>
    <w:rsid w:val="00865D4C"/>
    <w:rsid w:val="00865FE7"/>
    <w:rsid w:val="0086653B"/>
    <w:rsid w:val="0086722F"/>
    <w:rsid w:val="00867452"/>
    <w:rsid w:val="008703C1"/>
    <w:rsid w:val="008703C9"/>
    <w:rsid w:val="008711D2"/>
    <w:rsid w:val="008712D4"/>
    <w:rsid w:val="00871473"/>
    <w:rsid w:val="00871CA9"/>
    <w:rsid w:val="00872079"/>
    <w:rsid w:val="0087274E"/>
    <w:rsid w:val="00873083"/>
    <w:rsid w:val="008732B9"/>
    <w:rsid w:val="00873481"/>
    <w:rsid w:val="00873806"/>
    <w:rsid w:val="00873893"/>
    <w:rsid w:val="008739F9"/>
    <w:rsid w:val="00873A77"/>
    <w:rsid w:val="00873F57"/>
    <w:rsid w:val="00874C38"/>
    <w:rsid w:val="00874DE7"/>
    <w:rsid w:val="00875C91"/>
    <w:rsid w:val="008763C5"/>
    <w:rsid w:val="008767E8"/>
    <w:rsid w:val="00876AC5"/>
    <w:rsid w:val="00877C8F"/>
    <w:rsid w:val="00877CC1"/>
    <w:rsid w:val="00880498"/>
    <w:rsid w:val="008804F8"/>
    <w:rsid w:val="00881E39"/>
    <w:rsid w:val="00882526"/>
    <w:rsid w:val="00882C9D"/>
    <w:rsid w:val="00883392"/>
    <w:rsid w:val="0088363B"/>
    <w:rsid w:val="00883DE9"/>
    <w:rsid w:val="008840B4"/>
    <w:rsid w:val="00884521"/>
    <w:rsid w:val="00884873"/>
    <w:rsid w:val="00884B5C"/>
    <w:rsid w:val="00884BC6"/>
    <w:rsid w:val="0088522C"/>
    <w:rsid w:val="00885680"/>
    <w:rsid w:val="00885D5D"/>
    <w:rsid w:val="0089041A"/>
    <w:rsid w:val="00891090"/>
    <w:rsid w:val="008913A4"/>
    <w:rsid w:val="00891506"/>
    <w:rsid w:val="00891AB8"/>
    <w:rsid w:val="008928FF"/>
    <w:rsid w:val="00893EDF"/>
    <w:rsid w:val="00893F34"/>
    <w:rsid w:val="008945F8"/>
    <w:rsid w:val="00894770"/>
    <w:rsid w:val="008948BB"/>
    <w:rsid w:val="00894AA8"/>
    <w:rsid w:val="00894D97"/>
    <w:rsid w:val="008950FA"/>
    <w:rsid w:val="00895BA1"/>
    <w:rsid w:val="0089654E"/>
    <w:rsid w:val="008A013E"/>
    <w:rsid w:val="008A0241"/>
    <w:rsid w:val="008A117B"/>
    <w:rsid w:val="008A1E7A"/>
    <w:rsid w:val="008A2814"/>
    <w:rsid w:val="008A3ADA"/>
    <w:rsid w:val="008A4563"/>
    <w:rsid w:val="008A4907"/>
    <w:rsid w:val="008A4C4B"/>
    <w:rsid w:val="008A5241"/>
    <w:rsid w:val="008A59BB"/>
    <w:rsid w:val="008A5FAC"/>
    <w:rsid w:val="008A62E0"/>
    <w:rsid w:val="008A6FAE"/>
    <w:rsid w:val="008A7CEC"/>
    <w:rsid w:val="008A7EDC"/>
    <w:rsid w:val="008B03C5"/>
    <w:rsid w:val="008B1031"/>
    <w:rsid w:val="008B1591"/>
    <w:rsid w:val="008B1E77"/>
    <w:rsid w:val="008B1F9D"/>
    <w:rsid w:val="008B2709"/>
    <w:rsid w:val="008B289D"/>
    <w:rsid w:val="008B335D"/>
    <w:rsid w:val="008B36AD"/>
    <w:rsid w:val="008B4C43"/>
    <w:rsid w:val="008B4FE5"/>
    <w:rsid w:val="008B66BF"/>
    <w:rsid w:val="008B7222"/>
    <w:rsid w:val="008B77DE"/>
    <w:rsid w:val="008B782F"/>
    <w:rsid w:val="008B78AD"/>
    <w:rsid w:val="008C0AA5"/>
    <w:rsid w:val="008C0F31"/>
    <w:rsid w:val="008C1012"/>
    <w:rsid w:val="008C1459"/>
    <w:rsid w:val="008C25D3"/>
    <w:rsid w:val="008C2B24"/>
    <w:rsid w:val="008C3A4A"/>
    <w:rsid w:val="008C51E9"/>
    <w:rsid w:val="008C5491"/>
    <w:rsid w:val="008C565E"/>
    <w:rsid w:val="008C59D0"/>
    <w:rsid w:val="008C62B5"/>
    <w:rsid w:val="008C6926"/>
    <w:rsid w:val="008C6B9E"/>
    <w:rsid w:val="008C6BA0"/>
    <w:rsid w:val="008C6BA3"/>
    <w:rsid w:val="008C76E5"/>
    <w:rsid w:val="008C7ECD"/>
    <w:rsid w:val="008D06D6"/>
    <w:rsid w:val="008D0D1F"/>
    <w:rsid w:val="008D1059"/>
    <w:rsid w:val="008D2238"/>
    <w:rsid w:val="008D2883"/>
    <w:rsid w:val="008D3123"/>
    <w:rsid w:val="008D35B8"/>
    <w:rsid w:val="008D3D93"/>
    <w:rsid w:val="008D3F1C"/>
    <w:rsid w:val="008D41D5"/>
    <w:rsid w:val="008D4E88"/>
    <w:rsid w:val="008D52C5"/>
    <w:rsid w:val="008D5492"/>
    <w:rsid w:val="008D54CB"/>
    <w:rsid w:val="008D74A4"/>
    <w:rsid w:val="008E0766"/>
    <w:rsid w:val="008E0903"/>
    <w:rsid w:val="008E0988"/>
    <w:rsid w:val="008E0C6D"/>
    <w:rsid w:val="008E3825"/>
    <w:rsid w:val="008E3A95"/>
    <w:rsid w:val="008E47B0"/>
    <w:rsid w:val="008E545F"/>
    <w:rsid w:val="008E5FF5"/>
    <w:rsid w:val="008E62DA"/>
    <w:rsid w:val="008E6506"/>
    <w:rsid w:val="008E6B19"/>
    <w:rsid w:val="008E74B9"/>
    <w:rsid w:val="008F022E"/>
    <w:rsid w:val="008F14AA"/>
    <w:rsid w:val="008F2E2C"/>
    <w:rsid w:val="008F317F"/>
    <w:rsid w:val="008F35C7"/>
    <w:rsid w:val="008F39A9"/>
    <w:rsid w:val="008F3F45"/>
    <w:rsid w:val="008F48F8"/>
    <w:rsid w:val="008F4CE0"/>
    <w:rsid w:val="008F5803"/>
    <w:rsid w:val="008F6644"/>
    <w:rsid w:val="008F6746"/>
    <w:rsid w:val="008F7395"/>
    <w:rsid w:val="008F7E1D"/>
    <w:rsid w:val="008F7EB7"/>
    <w:rsid w:val="008F7F0A"/>
    <w:rsid w:val="0090034B"/>
    <w:rsid w:val="0090116D"/>
    <w:rsid w:val="00901AC1"/>
    <w:rsid w:val="00902AF0"/>
    <w:rsid w:val="009033BC"/>
    <w:rsid w:val="00904022"/>
    <w:rsid w:val="00904092"/>
    <w:rsid w:val="00904259"/>
    <w:rsid w:val="009047B4"/>
    <w:rsid w:val="009057B1"/>
    <w:rsid w:val="00905848"/>
    <w:rsid w:val="00905C0F"/>
    <w:rsid w:val="009061A8"/>
    <w:rsid w:val="00907207"/>
    <w:rsid w:val="00910C49"/>
    <w:rsid w:val="00911A7C"/>
    <w:rsid w:val="00911D32"/>
    <w:rsid w:val="00911E0F"/>
    <w:rsid w:val="00911F38"/>
    <w:rsid w:val="00912717"/>
    <w:rsid w:val="0091279D"/>
    <w:rsid w:val="00914C0E"/>
    <w:rsid w:val="00915158"/>
    <w:rsid w:val="0091674F"/>
    <w:rsid w:val="00917503"/>
    <w:rsid w:val="009176F2"/>
    <w:rsid w:val="009178EF"/>
    <w:rsid w:val="009205F7"/>
    <w:rsid w:val="00921289"/>
    <w:rsid w:val="00921822"/>
    <w:rsid w:val="009218CC"/>
    <w:rsid w:val="009224F0"/>
    <w:rsid w:val="00922917"/>
    <w:rsid w:val="00922A78"/>
    <w:rsid w:val="00922A94"/>
    <w:rsid w:val="00922B9B"/>
    <w:rsid w:val="00923307"/>
    <w:rsid w:val="00923396"/>
    <w:rsid w:val="00925109"/>
    <w:rsid w:val="00925949"/>
    <w:rsid w:val="00925CAA"/>
    <w:rsid w:val="00925CC2"/>
    <w:rsid w:val="00926941"/>
    <w:rsid w:val="00926A8A"/>
    <w:rsid w:val="00926BD4"/>
    <w:rsid w:val="00927112"/>
    <w:rsid w:val="0092741B"/>
    <w:rsid w:val="00927732"/>
    <w:rsid w:val="00930E4E"/>
    <w:rsid w:val="00931303"/>
    <w:rsid w:val="0093134C"/>
    <w:rsid w:val="00932A87"/>
    <w:rsid w:val="00933383"/>
    <w:rsid w:val="00933969"/>
    <w:rsid w:val="00933B8E"/>
    <w:rsid w:val="00933C2F"/>
    <w:rsid w:val="00933CCF"/>
    <w:rsid w:val="00934FEA"/>
    <w:rsid w:val="00935E97"/>
    <w:rsid w:val="00936BC2"/>
    <w:rsid w:val="00940734"/>
    <w:rsid w:val="00940876"/>
    <w:rsid w:val="00940B1A"/>
    <w:rsid w:val="00940FC4"/>
    <w:rsid w:val="0094157F"/>
    <w:rsid w:val="00941603"/>
    <w:rsid w:val="00941819"/>
    <w:rsid w:val="00941EC6"/>
    <w:rsid w:val="00942F56"/>
    <w:rsid w:val="0094303B"/>
    <w:rsid w:val="00944E22"/>
    <w:rsid w:val="0094581A"/>
    <w:rsid w:val="009462B8"/>
    <w:rsid w:val="009463D3"/>
    <w:rsid w:val="00946432"/>
    <w:rsid w:val="009475FF"/>
    <w:rsid w:val="00947668"/>
    <w:rsid w:val="0095009E"/>
    <w:rsid w:val="009501CD"/>
    <w:rsid w:val="009503A0"/>
    <w:rsid w:val="009503D7"/>
    <w:rsid w:val="009506E5"/>
    <w:rsid w:val="0095109B"/>
    <w:rsid w:val="009515CB"/>
    <w:rsid w:val="009522BB"/>
    <w:rsid w:val="00952747"/>
    <w:rsid w:val="00952868"/>
    <w:rsid w:val="0095291D"/>
    <w:rsid w:val="00952E1A"/>
    <w:rsid w:val="00953050"/>
    <w:rsid w:val="00953F8B"/>
    <w:rsid w:val="00954ECA"/>
    <w:rsid w:val="00955634"/>
    <w:rsid w:val="00956342"/>
    <w:rsid w:val="009563D6"/>
    <w:rsid w:val="00956683"/>
    <w:rsid w:val="00956AE0"/>
    <w:rsid w:val="00956F0B"/>
    <w:rsid w:val="00957495"/>
    <w:rsid w:val="009579BB"/>
    <w:rsid w:val="009603B7"/>
    <w:rsid w:val="009612E1"/>
    <w:rsid w:val="009612E8"/>
    <w:rsid w:val="00962AE3"/>
    <w:rsid w:val="00963B86"/>
    <w:rsid w:val="00964896"/>
    <w:rsid w:val="00964A4A"/>
    <w:rsid w:val="00965A91"/>
    <w:rsid w:val="00966624"/>
    <w:rsid w:val="00970434"/>
    <w:rsid w:val="009704FD"/>
    <w:rsid w:val="00970AAA"/>
    <w:rsid w:val="00970E04"/>
    <w:rsid w:val="00971373"/>
    <w:rsid w:val="00971980"/>
    <w:rsid w:val="00971A56"/>
    <w:rsid w:val="00971C14"/>
    <w:rsid w:val="00972062"/>
    <w:rsid w:val="009725C9"/>
    <w:rsid w:val="00972E2E"/>
    <w:rsid w:val="00972F6F"/>
    <w:rsid w:val="00974A46"/>
    <w:rsid w:val="009756AC"/>
    <w:rsid w:val="009764AB"/>
    <w:rsid w:val="009774E3"/>
    <w:rsid w:val="00977774"/>
    <w:rsid w:val="009777A5"/>
    <w:rsid w:val="0098064C"/>
    <w:rsid w:val="00981023"/>
    <w:rsid w:val="00981084"/>
    <w:rsid w:val="00981340"/>
    <w:rsid w:val="0098134F"/>
    <w:rsid w:val="00981540"/>
    <w:rsid w:val="009828D2"/>
    <w:rsid w:val="00982972"/>
    <w:rsid w:val="00983027"/>
    <w:rsid w:val="00983BA5"/>
    <w:rsid w:val="0098449E"/>
    <w:rsid w:val="00985405"/>
    <w:rsid w:val="00985408"/>
    <w:rsid w:val="00985A7C"/>
    <w:rsid w:val="00986800"/>
    <w:rsid w:val="00986DFC"/>
    <w:rsid w:val="009873A7"/>
    <w:rsid w:val="00987626"/>
    <w:rsid w:val="00987C5A"/>
    <w:rsid w:val="0099016D"/>
    <w:rsid w:val="0099090B"/>
    <w:rsid w:val="00990EEC"/>
    <w:rsid w:val="00991046"/>
    <w:rsid w:val="00991492"/>
    <w:rsid w:val="00992346"/>
    <w:rsid w:val="0099285C"/>
    <w:rsid w:val="00992D88"/>
    <w:rsid w:val="00993534"/>
    <w:rsid w:val="009949D3"/>
    <w:rsid w:val="009950BA"/>
    <w:rsid w:val="00995A91"/>
    <w:rsid w:val="00995C6C"/>
    <w:rsid w:val="009963C4"/>
    <w:rsid w:val="0099689B"/>
    <w:rsid w:val="0099733C"/>
    <w:rsid w:val="00997AB1"/>
    <w:rsid w:val="00997DD2"/>
    <w:rsid w:val="009A0D61"/>
    <w:rsid w:val="009A1D7E"/>
    <w:rsid w:val="009A21C6"/>
    <w:rsid w:val="009A2886"/>
    <w:rsid w:val="009A42D6"/>
    <w:rsid w:val="009A46EB"/>
    <w:rsid w:val="009A4A65"/>
    <w:rsid w:val="009A4F7E"/>
    <w:rsid w:val="009A539E"/>
    <w:rsid w:val="009A5417"/>
    <w:rsid w:val="009A54EF"/>
    <w:rsid w:val="009A7967"/>
    <w:rsid w:val="009B0ABD"/>
    <w:rsid w:val="009B24A0"/>
    <w:rsid w:val="009B2A12"/>
    <w:rsid w:val="009B31A5"/>
    <w:rsid w:val="009B3E8B"/>
    <w:rsid w:val="009B468C"/>
    <w:rsid w:val="009B5939"/>
    <w:rsid w:val="009B621C"/>
    <w:rsid w:val="009B6787"/>
    <w:rsid w:val="009B69F2"/>
    <w:rsid w:val="009B6FAA"/>
    <w:rsid w:val="009B7408"/>
    <w:rsid w:val="009C0AD0"/>
    <w:rsid w:val="009C1607"/>
    <w:rsid w:val="009C2421"/>
    <w:rsid w:val="009C2D22"/>
    <w:rsid w:val="009C3321"/>
    <w:rsid w:val="009C33AC"/>
    <w:rsid w:val="009C33F1"/>
    <w:rsid w:val="009C361D"/>
    <w:rsid w:val="009C37E3"/>
    <w:rsid w:val="009C3B89"/>
    <w:rsid w:val="009C40C9"/>
    <w:rsid w:val="009C45C3"/>
    <w:rsid w:val="009C4AFA"/>
    <w:rsid w:val="009C5392"/>
    <w:rsid w:val="009C56C0"/>
    <w:rsid w:val="009C59D5"/>
    <w:rsid w:val="009C60FD"/>
    <w:rsid w:val="009C6470"/>
    <w:rsid w:val="009C6C41"/>
    <w:rsid w:val="009C6EF3"/>
    <w:rsid w:val="009C738B"/>
    <w:rsid w:val="009C7900"/>
    <w:rsid w:val="009D02E0"/>
    <w:rsid w:val="009D052A"/>
    <w:rsid w:val="009D0832"/>
    <w:rsid w:val="009D1F2B"/>
    <w:rsid w:val="009D20E2"/>
    <w:rsid w:val="009D43DA"/>
    <w:rsid w:val="009D5276"/>
    <w:rsid w:val="009D542B"/>
    <w:rsid w:val="009D5DE7"/>
    <w:rsid w:val="009D6DC0"/>
    <w:rsid w:val="009D7373"/>
    <w:rsid w:val="009D7828"/>
    <w:rsid w:val="009D7F20"/>
    <w:rsid w:val="009E2BFA"/>
    <w:rsid w:val="009E3655"/>
    <w:rsid w:val="009E3D29"/>
    <w:rsid w:val="009E5C15"/>
    <w:rsid w:val="009E5DE3"/>
    <w:rsid w:val="009E5E13"/>
    <w:rsid w:val="009E5E3B"/>
    <w:rsid w:val="009E6D13"/>
    <w:rsid w:val="009E7208"/>
    <w:rsid w:val="009E721E"/>
    <w:rsid w:val="009E7821"/>
    <w:rsid w:val="009E7972"/>
    <w:rsid w:val="009F01F1"/>
    <w:rsid w:val="009F0D59"/>
    <w:rsid w:val="009F137A"/>
    <w:rsid w:val="009F2389"/>
    <w:rsid w:val="009F2B76"/>
    <w:rsid w:val="009F368C"/>
    <w:rsid w:val="009F3F37"/>
    <w:rsid w:val="009F4E39"/>
    <w:rsid w:val="009F554C"/>
    <w:rsid w:val="009F6301"/>
    <w:rsid w:val="009F6367"/>
    <w:rsid w:val="009F659E"/>
    <w:rsid w:val="009F680D"/>
    <w:rsid w:val="009F798F"/>
    <w:rsid w:val="00A000E8"/>
    <w:rsid w:val="00A005A3"/>
    <w:rsid w:val="00A00852"/>
    <w:rsid w:val="00A00E92"/>
    <w:rsid w:val="00A01143"/>
    <w:rsid w:val="00A01AFD"/>
    <w:rsid w:val="00A01D69"/>
    <w:rsid w:val="00A03D23"/>
    <w:rsid w:val="00A040AE"/>
    <w:rsid w:val="00A04391"/>
    <w:rsid w:val="00A04A13"/>
    <w:rsid w:val="00A04FA6"/>
    <w:rsid w:val="00A0561A"/>
    <w:rsid w:val="00A072BD"/>
    <w:rsid w:val="00A07366"/>
    <w:rsid w:val="00A073B2"/>
    <w:rsid w:val="00A0743F"/>
    <w:rsid w:val="00A0757E"/>
    <w:rsid w:val="00A07956"/>
    <w:rsid w:val="00A11934"/>
    <w:rsid w:val="00A129E1"/>
    <w:rsid w:val="00A12CB7"/>
    <w:rsid w:val="00A139CC"/>
    <w:rsid w:val="00A13E4A"/>
    <w:rsid w:val="00A1409A"/>
    <w:rsid w:val="00A14A3E"/>
    <w:rsid w:val="00A150BA"/>
    <w:rsid w:val="00A1571C"/>
    <w:rsid w:val="00A15749"/>
    <w:rsid w:val="00A15828"/>
    <w:rsid w:val="00A16521"/>
    <w:rsid w:val="00A1684C"/>
    <w:rsid w:val="00A17D67"/>
    <w:rsid w:val="00A17D97"/>
    <w:rsid w:val="00A201D3"/>
    <w:rsid w:val="00A20B02"/>
    <w:rsid w:val="00A21BCA"/>
    <w:rsid w:val="00A21F9D"/>
    <w:rsid w:val="00A22F39"/>
    <w:rsid w:val="00A23631"/>
    <w:rsid w:val="00A23B6F"/>
    <w:rsid w:val="00A247C9"/>
    <w:rsid w:val="00A248B5"/>
    <w:rsid w:val="00A25412"/>
    <w:rsid w:val="00A25D1D"/>
    <w:rsid w:val="00A263CE"/>
    <w:rsid w:val="00A268FA"/>
    <w:rsid w:val="00A27144"/>
    <w:rsid w:val="00A2734B"/>
    <w:rsid w:val="00A30950"/>
    <w:rsid w:val="00A31451"/>
    <w:rsid w:val="00A3157F"/>
    <w:rsid w:val="00A31D0E"/>
    <w:rsid w:val="00A32289"/>
    <w:rsid w:val="00A3323E"/>
    <w:rsid w:val="00A337E5"/>
    <w:rsid w:val="00A33A4A"/>
    <w:rsid w:val="00A33C00"/>
    <w:rsid w:val="00A33CED"/>
    <w:rsid w:val="00A342EB"/>
    <w:rsid w:val="00A348E3"/>
    <w:rsid w:val="00A34BD5"/>
    <w:rsid w:val="00A34F4E"/>
    <w:rsid w:val="00A35387"/>
    <w:rsid w:val="00A35468"/>
    <w:rsid w:val="00A3660F"/>
    <w:rsid w:val="00A36CAE"/>
    <w:rsid w:val="00A36DF0"/>
    <w:rsid w:val="00A371A9"/>
    <w:rsid w:val="00A372F4"/>
    <w:rsid w:val="00A37638"/>
    <w:rsid w:val="00A40763"/>
    <w:rsid w:val="00A41604"/>
    <w:rsid w:val="00A41882"/>
    <w:rsid w:val="00A42538"/>
    <w:rsid w:val="00A427C7"/>
    <w:rsid w:val="00A42EF0"/>
    <w:rsid w:val="00A42FDC"/>
    <w:rsid w:val="00A43375"/>
    <w:rsid w:val="00A43DD1"/>
    <w:rsid w:val="00A449A1"/>
    <w:rsid w:val="00A460A7"/>
    <w:rsid w:val="00A46366"/>
    <w:rsid w:val="00A46474"/>
    <w:rsid w:val="00A4656C"/>
    <w:rsid w:val="00A465C1"/>
    <w:rsid w:val="00A46700"/>
    <w:rsid w:val="00A475E9"/>
    <w:rsid w:val="00A476C7"/>
    <w:rsid w:val="00A50ED9"/>
    <w:rsid w:val="00A5193D"/>
    <w:rsid w:val="00A52152"/>
    <w:rsid w:val="00A53DA2"/>
    <w:rsid w:val="00A54159"/>
    <w:rsid w:val="00A54C43"/>
    <w:rsid w:val="00A54F6A"/>
    <w:rsid w:val="00A55265"/>
    <w:rsid w:val="00A5528F"/>
    <w:rsid w:val="00A55357"/>
    <w:rsid w:val="00A55704"/>
    <w:rsid w:val="00A557DD"/>
    <w:rsid w:val="00A55D87"/>
    <w:rsid w:val="00A5626D"/>
    <w:rsid w:val="00A56308"/>
    <w:rsid w:val="00A56BE9"/>
    <w:rsid w:val="00A56F7D"/>
    <w:rsid w:val="00A56FD7"/>
    <w:rsid w:val="00A570B6"/>
    <w:rsid w:val="00A603AD"/>
    <w:rsid w:val="00A60B86"/>
    <w:rsid w:val="00A610D0"/>
    <w:rsid w:val="00A61242"/>
    <w:rsid w:val="00A62433"/>
    <w:rsid w:val="00A63403"/>
    <w:rsid w:val="00A639A1"/>
    <w:rsid w:val="00A63AD1"/>
    <w:rsid w:val="00A6413F"/>
    <w:rsid w:val="00A6477E"/>
    <w:rsid w:val="00A67D01"/>
    <w:rsid w:val="00A7053B"/>
    <w:rsid w:val="00A70657"/>
    <w:rsid w:val="00A710C6"/>
    <w:rsid w:val="00A7387D"/>
    <w:rsid w:val="00A73C5C"/>
    <w:rsid w:val="00A7549D"/>
    <w:rsid w:val="00A7583A"/>
    <w:rsid w:val="00A7602D"/>
    <w:rsid w:val="00A76269"/>
    <w:rsid w:val="00A7685C"/>
    <w:rsid w:val="00A775D5"/>
    <w:rsid w:val="00A77A88"/>
    <w:rsid w:val="00A800A5"/>
    <w:rsid w:val="00A81061"/>
    <w:rsid w:val="00A81667"/>
    <w:rsid w:val="00A817D8"/>
    <w:rsid w:val="00A819DC"/>
    <w:rsid w:val="00A8236A"/>
    <w:rsid w:val="00A83422"/>
    <w:rsid w:val="00A83ADD"/>
    <w:rsid w:val="00A83E0E"/>
    <w:rsid w:val="00A8471F"/>
    <w:rsid w:val="00A848AD"/>
    <w:rsid w:val="00A84FE8"/>
    <w:rsid w:val="00A8527E"/>
    <w:rsid w:val="00A86EA3"/>
    <w:rsid w:val="00A8707A"/>
    <w:rsid w:val="00A87487"/>
    <w:rsid w:val="00A87684"/>
    <w:rsid w:val="00A87D2F"/>
    <w:rsid w:val="00A91F7E"/>
    <w:rsid w:val="00A930A8"/>
    <w:rsid w:val="00A93962"/>
    <w:rsid w:val="00A93A1D"/>
    <w:rsid w:val="00A93F89"/>
    <w:rsid w:val="00A94112"/>
    <w:rsid w:val="00A9484D"/>
    <w:rsid w:val="00A9487C"/>
    <w:rsid w:val="00A95498"/>
    <w:rsid w:val="00A95B9A"/>
    <w:rsid w:val="00A95C61"/>
    <w:rsid w:val="00A95C7B"/>
    <w:rsid w:val="00A95F0D"/>
    <w:rsid w:val="00A95FB5"/>
    <w:rsid w:val="00A96016"/>
    <w:rsid w:val="00A9633F"/>
    <w:rsid w:val="00A96834"/>
    <w:rsid w:val="00AA01E8"/>
    <w:rsid w:val="00AA073B"/>
    <w:rsid w:val="00AA13DA"/>
    <w:rsid w:val="00AA188A"/>
    <w:rsid w:val="00AA1C1C"/>
    <w:rsid w:val="00AA2C93"/>
    <w:rsid w:val="00AA3606"/>
    <w:rsid w:val="00AA3978"/>
    <w:rsid w:val="00AA4671"/>
    <w:rsid w:val="00AA4B55"/>
    <w:rsid w:val="00AA4E56"/>
    <w:rsid w:val="00AA55B3"/>
    <w:rsid w:val="00AA576A"/>
    <w:rsid w:val="00AA59D8"/>
    <w:rsid w:val="00AA5BAC"/>
    <w:rsid w:val="00AA5FE2"/>
    <w:rsid w:val="00AA6217"/>
    <w:rsid w:val="00AA62ED"/>
    <w:rsid w:val="00AA6C22"/>
    <w:rsid w:val="00AA7247"/>
    <w:rsid w:val="00AA75CF"/>
    <w:rsid w:val="00AB0A42"/>
    <w:rsid w:val="00AB0EFE"/>
    <w:rsid w:val="00AB16C5"/>
    <w:rsid w:val="00AB1718"/>
    <w:rsid w:val="00AB1B48"/>
    <w:rsid w:val="00AB20D0"/>
    <w:rsid w:val="00AB2974"/>
    <w:rsid w:val="00AB38E3"/>
    <w:rsid w:val="00AB3AD6"/>
    <w:rsid w:val="00AB4481"/>
    <w:rsid w:val="00AB5919"/>
    <w:rsid w:val="00AB5DEF"/>
    <w:rsid w:val="00AB60D9"/>
    <w:rsid w:val="00AB64B0"/>
    <w:rsid w:val="00AC10B9"/>
    <w:rsid w:val="00AC124B"/>
    <w:rsid w:val="00AC1517"/>
    <w:rsid w:val="00AC1BB8"/>
    <w:rsid w:val="00AC1D6E"/>
    <w:rsid w:val="00AC2006"/>
    <w:rsid w:val="00AC2BDC"/>
    <w:rsid w:val="00AC2E22"/>
    <w:rsid w:val="00AC4196"/>
    <w:rsid w:val="00AC420A"/>
    <w:rsid w:val="00AC4CFD"/>
    <w:rsid w:val="00AC5808"/>
    <w:rsid w:val="00AC5CAB"/>
    <w:rsid w:val="00AC62BF"/>
    <w:rsid w:val="00AC6728"/>
    <w:rsid w:val="00AC7A2A"/>
    <w:rsid w:val="00AD0D7D"/>
    <w:rsid w:val="00AD2581"/>
    <w:rsid w:val="00AD33DE"/>
    <w:rsid w:val="00AD3C9B"/>
    <w:rsid w:val="00AD3F57"/>
    <w:rsid w:val="00AD3F80"/>
    <w:rsid w:val="00AD424E"/>
    <w:rsid w:val="00AD439E"/>
    <w:rsid w:val="00AD5193"/>
    <w:rsid w:val="00AD524F"/>
    <w:rsid w:val="00AD580F"/>
    <w:rsid w:val="00AD6231"/>
    <w:rsid w:val="00AD6243"/>
    <w:rsid w:val="00AD64CE"/>
    <w:rsid w:val="00AD697F"/>
    <w:rsid w:val="00AD6A6E"/>
    <w:rsid w:val="00AD7A23"/>
    <w:rsid w:val="00AE07E7"/>
    <w:rsid w:val="00AE0EE7"/>
    <w:rsid w:val="00AE1073"/>
    <w:rsid w:val="00AE1D14"/>
    <w:rsid w:val="00AE2180"/>
    <w:rsid w:val="00AE3692"/>
    <w:rsid w:val="00AE37AD"/>
    <w:rsid w:val="00AE4250"/>
    <w:rsid w:val="00AE4835"/>
    <w:rsid w:val="00AE510D"/>
    <w:rsid w:val="00AE5124"/>
    <w:rsid w:val="00AE55EB"/>
    <w:rsid w:val="00AE5951"/>
    <w:rsid w:val="00AE5B30"/>
    <w:rsid w:val="00AE6C44"/>
    <w:rsid w:val="00AE70D5"/>
    <w:rsid w:val="00AE75D5"/>
    <w:rsid w:val="00AE79BD"/>
    <w:rsid w:val="00AE7D6A"/>
    <w:rsid w:val="00AF01F6"/>
    <w:rsid w:val="00AF0722"/>
    <w:rsid w:val="00AF0914"/>
    <w:rsid w:val="00AF09DE"/>
    <w:rsid w:val="00AF0B01"/>
    <w:rsid w:val="00AF0F47"/>
    <w:rsid w:val="00AF177A"/>
    <w:rsid w:val="00AF234A"/>
    <w:rsid w:val="00AF2AE0"/>
    <w:rsid w:val="00AF2E51"/>
    <w:rsid w:val="00AF30D6"/>
    <w:rsid w:val="00AF313D"/>
    <w:rsid w:val="00AF4894"/>
    <w:rsid w:val="00AF4951"/>
    <w:rsid w:val="00AF4E64"/>
    <w:rsid w:val="00AF73CA"/>
    <w:rsid w:val="00B0033E"/>
    <w:rsid w:val="00B011AA"/>
    <w:rsid w:val="00B01D00"/>
    <w:rsid w:val="00B01D7E"/>
    <w:rsid w:val="00B028C8"/>
    <w:rsid w:val="00B03108"/>
    <w:rsid w:val="00B03ECE"/>
    <w:rsid w:val="00B0416A"/>
    <w:rsid w:val="00B0470E"/>
    <w:rsid w:val="00B052A6"/>
    <w:rsid w:val="00B05900"/>
    <w:rsid w:val="00B05D70"/>
    <w:rsid w:val="00B06011"/>
    <w:rsid w:val="00B079BC"/>
    <w:rsid w:val="00B1066E"/>
    <w:rsid w:val="00B1083A"/>
    <w:rsid w:val="00B11991"/>
    <w:rsid w:val="00B12007"/>
    <w:rsid w:val="00B126F3"/>
    <w:rsid w:val="00B12C58"/>
    <w:rsid w:val="00B13714"/>
    <w:rsid w:val="00B13F0F"/>
    <w:rsid w:val="00B14EE6"/>
    <w:rsid w:val="00B164C0"/>
    <w:rsid w:val="00B16684"/>
    <w:rsid w:val="00B16F57"/>
    <w:rsid w:val="00B172F8"/>
    <w:rsid w:val="00B17DDB"/>
    <w:rsid w:val="00B20851"/>
    <w:rsid w:val="00B21081"/>
    <w:rsid w:val="00B212E8"/>
    <w:rsid w:val="00B2137E"/>
    <w:rsid w:val="00B21631"/>
    <w:rsid w:val="00B21B3E"/>
    <w:rsid w:val="00B21E22"/>
    <w:rsid w:val="00B22299"/>
    <w:rsid w:val="00B22848"/>
    <w:rsid w:val="00B22A04"/>
    <w:rsid w:val="00B23449"/>
    <w:rsid w:val="00B23491"/>
    <w:rsid w:val="00B23FBE"/>
    <w:rsid w:val="00B241E6"/>
    <w:rsid w:val="00B24599"/>
    <w:rsid w:val="00B25087"/>
    <w:rsid w:val="00B25186"/>
    <w:rsid w:val="00B25A55"/>
    <w:rsid w:val="00B26A82"/>
    <w:rsid w:val="00B27356"/>
    <w:rsid w:val="00B27E7A"/>
    <w:rsid w:val="00B300A7"/>
    <w:rsid w:val="00B30247"/>
    <w:rsid w:val="00B306FA"/>
    <w:rsid w:val="00B307A5"/>
    <w:rsid w:val="00B30E59"/>
    <w:rsid w:val="00B3109D"/>
    <w:rsid w:val="00B312B9"/>
    <w:rsid w:val="00B312F9"/>
    <w:rsid w:val="00B325C2"/>
    <w:rsid w:val="00B3295E"/>
    <w:rsid w:val="00B3324A"/>
    <w:rsid w:val="00B3371B"/>
    <w:rsid w:val="00B340B0"/>
    <w:rsid w:val="00B34421"/>
    <w:rsid w:val="00B35BC0"/>
    <w:rsid w:val="00B35CD4"/>
    <w:rsid w:val="00B36469"/>
    <w:rsid w:val="00B368C4"/>
    <w:rsid w:val="00B37BB5"/>
    <w:rsid w:val="00B400B9"/>
    <w:rsid w:val="00B40337"/>
    <w:rsid w:val="00B4075E"/>
    <w:rsid w:val="00B42B98"/>
    <w:rsid w:val="00B43C9D"/>
    <w:rsid w:val="00B4477F"/>
    <w:rsid w:val="00B44AA6"/>
    <w:rsid w:val="00B45856"/>
    <w:rsid w:val="00B46915"/>
    <w:rsid w:val="00B46948"/>
    <w:rsid w:val="00B46A71"/>
    <w:rsid w:val="00B46B04"/>
    <w:rsid w:val="00B47628"/>
    <w:rsid w:val="00B507DF"/>
    <w:rsid w:val="00B50E2D"/>
    <w:rsid w:val="00B50EF3"/>
    <w:rsid w:val="00B51F3F"/>
    <w:rsid w:val="00B52464"/>
    <w:rsid w:val="00B524C5"/>
    <w:rsid w:val="00B525AD"/>
    <w:rsid w:val="00B52679"/>
    <w:rsid w:val="00B5305F"/>
    <w:rsid w:val="00B53219"/>
    <w:rsid w:val="00B5340D"/>
    <w:rsid w:val="00B53A03"/>
    <w:rsid w:val="00B53F2B"/>
    <w:rsid w:val="00B54115"/>
    <w:rsid w:val="00B542C4"/>
    <w:rsid w:val="00B5458B"/>
    <w:rsid w:val="00B55837"/>
    <w:rsid w:val="00B558A8"/>
    <w:rsid w:val="00B55AFD"/>
    <w:rsid w:val="00B55B15"/>
    <w:rsid w:val="00B55E15"/>
    <w:rsid w:val="00B56136"/>
    <w:rsid w:val="00B5622F"/>
    <w:rsid w:val="00B5675C"/>
    <w:rsid w:val="00B56BDA"/>
    <w:rsid w:val="00B56DB0"/>
    <w:rsid w:val="00B57899"/>
    <w:rsid w:val="00B57F29"/>
    <w:rsid w:val="00B61560"/>
    <w:rsid w:val="00B61B4C"/>
    <w:rsid w:val="00B61D38"/>
    <w:rsid w:val="00B621D6"/>
    <w:rsid w:val="00B62B1E"/>
    <w:rsid w:val="00B6360F"/>
    <w:rsid w:val="00B63A7B"/>
    <w:rsid w:val="00B6417E"/>
    <w:rsid w:val="00B6435F"/>
    <w:rsid w:val="00B644C8"/>
    <w:rsid w:val="00B64845"/>
    <w:rsid w:val="00B64FF4"/>
    <w:rsid w:val="00B65844"/>
    <w:rsid w:val="00B65A5C"/>
    <w:rsid w:val="00B66174"/>
    <w:rsid w:val="00B662D7"/>
    <w:rsid w:val="00B6685B"/>
    <w:rsid w:val="00B6703D"/>
    <w:rsid w:val="00B6776C"/>
    <w:rsid w:val="00B67807"/>
    <w:rsid w:val="00B67CDE"/>
    <w:rsid w:val="00B7001B"/>
    <w:rsid w:val="00B705CA"/>
    <w:rsid w:val="00B71247"/>
    <w:rsid w:val="00B71DDA"/>
    <w:rsid w:val="00B7310A"/>
    <w:rsid w:val="00B735C9"/>
    <w:rsid w:val="00B73C06"/>
    <w:rsid w:val="00B7429A"/>
    <w:rsid w:val="00B743B6"/>
    <w:rsid w:val="00B74EC2"/>
    <w:rsid w:val="00B75218"/>
    <w:rsid w:val="00B7572C"/>
    <w:rsid w:val="00B75D3E"/>
    <w:rsid w:val="00B75E96"/>
    <w:rsid w:val="00B7609D"/>
    <w:rsid w:val="00B76AF7"/>
    <w:rsid w:val="00B7711F"/>
    <w:rsid w:val="00B77527"/>
    <w:rsid w:val="00B777D7"/>
    <w:rsid w:val="00B77FAB"/>
    <w:rsid w:val="00B8006A"/>
    <w:rsid w:val="00B80B02"/>
    <w:rsid w:val="00B822A3"/>
    <w:rsid w:val="00B8236A"/>
    <w:rsid w:val="00B82419"/>
    <w:rsid w:val="00B82956"/>
    <w:rsid w:val="00B829A4"/>
    <w:rsid w:val="00B82F0D"/>
    <w:rsid w:val="00B83976"/>
    <w:rsid w:val="00B83B39"/>
    <w:rsid w:val="00B8633F"/>
    <w:rsid w:val="00B8675D"/>
    <w:rsid w:val="00B8732F"/>
    <w:rsid w:val="00B90B8B"/>
    <w:rsid w:val="00B912E7"/>
    <w:rsid w:val="00B915B3"/>
    <w:rsid w:val="00B91E88"/>
    <w:rsid w:val="00B927D0"/>
    <w:rsid w:val="00B92D61"/>
    <w:rsid w:val="00B94CE3"/>
    <w:rsid w:val="00B94CF2"/>
    <w:rsid w:val="00B94DD9"/>
    <w:rsid w:val="00B9510E"/>
    <w:rsid w:val="00B95265"/>
    <w:rsid w:val="00B952C7"/>
    <w:rsid w:val="00B9573C"/>
    <w:rsid w:val="00B966F8"/>
    <w:rsid w:val="00B967BE"/>
    <w:rsid w:val="00B96B61"/>
    <w:rsid w:val="00B96ED8"/>
    <w:rsid w:val="00B96F12"/>
    <w:rsid w:val="00B970CC"/>
    <w:rsid w:val="00B978EE"/>
    <w:rsid w:val="00B97B37"/>
    <w:rsid w:val="00BA0A5A"/>
    <w:rsid w:val="00BA0A94"/>
    <w:rsid w:val="00BA0E40"/>
    <w:rsid w:val="00BA13B0"/>
    <w:rsid w:val="00BA1690"/>
    <w:rsid w:val="00BA1D9F"/>
    <w:rsid w:val="00BA1DC4"/>
    <w:rsid w:val="00BA2560"/>
    <w:rsid w:val="00BA2770"/>
    <w:rsid w:val="00BA3BC2"/>
    <w:rsid w:val="00BA401C"/>
    <w:rsid w:val="00BA4111"/>
    <w:rsid w:val="00BA4490"/>
    <w:rsid w:val="00BA46F3"/>
    <w:rsid w:val="00BA59ED"/>
    <w:rsid w:val="00BA617A"/>
    <w:rsid w:val="00BB0A2B"/>
    <w:rsid w:val="00BB0D2A"/>
    <w:rsid w:val="00BB1639"/>
    <w:rsid w:val="00BB1669"/>
    <w:rsid w:val="00BB1962"/>
    <w:rsid w:val="00BB2CAA"/>
    <w:rsid w:val="00BB3E5D"/>
    <w:rsid w:val="00BB3EA1"/>
    <w:rsid w:val="00BB46EE"/>
    <w:rsid w:val="00BB490A"/>
    <w:rsid w:val="00BB4A4C"/>
    <w:rsid w:val="00BB5080"/>
    <w:rsid w:val="00BB58A6"/>
    <w:rsid w:val="00BB5D3E"/>
    <w:rsid w:val="00BB6338"/>
    <w:rsid w:val="00BB731F"/>
    <w:rsid w:val="00BB7689"/>
    <w:rsid w:val="00BB7C02"/>
    <w:rsid w:val="00BB7E6C"/>
    <w:rsid w:val="00BC182C"/>
    <w:rsid w:val="00BC1BF3"/>
    <w:rsid w:val="00BC2FC6"/>
    <w:rsid w:val="00BC31CE"/>
    <w:rsid w:val="00BC3547"/>
    <w:rsid w:val="00BC47D9"/>
    <w:rsid w:val="00BC5603"/>
    <w:rsid w:val="00BC5A56"/>
    <w:rsid w:val="00BC675A"/>
    <w:rsid w:val="00BC6C52"/>
    <w:rsid w:val="00BC6DB3"/>
    <w:rsid w:val="00BC786A"/>
    <w:rsid w:val="00BC7A52"/>
    <w:rsid w:val="00BD069D"/>
    <w:rsid w:val="00BD0B2C"/>
    <w:rsid w:val="00BD11B1"/>
    <w:rsid w:val="00BD195A"/>
    <w:rsid w:val="00BD310A"/>
    <w:rsid w:val="00BD369B"/>
    <w:rsid w:val="00BD50F2"/>
    <w:rsid w:val="00BD6095"/>
    <w:rsid w:val="00BD625C"/>
    <w:rsid w:val="00BD71EA"/>
    <w:rsid w:val="00BD75A3"/>
    <w:rsid w:val="00BD769B"/>
    <w:rsid w:val="00BD77B0"/>
    <w:rsid w:val="00BE016F"/>
    <w:rsid w:val="00BE1948"/>
    <w:rsid w:val="00BE1D83"/>
    <w:rsid w:val="00BE2504"/>
    <w:rsid w:val="00BE288A"/>
    <w:rsid w:val="00BE29FB"/>
    <w:rsid w:val="00BE2B50"/>
    <w:rsid w:val="00BE2D73"/>
    <w:rsid w:val="00BE3461"/>
    <w:rsid w:val="00BE35AB"/>
    <w:rsid w:val="00BE4604"/>
    <w:rsid w:val="00BE46E2"/>
    <w:rsid w:val="00BE51F2"/>
    <w:rsid w:val="00BE5C58"/>
    <w:rsid w:val="00BE6597"/>
    <w:rsid w:val="00BE691C"/>
    <w:rsid w:val="00BE6CF3"/>
    <w:rsid w:val="00BE6E97"/>
    <w:rsid w:val="00BE7833"/>
    <w:rsid w:val="00BF02C3"/>
    <w:rsid w:val="00BF11A1"/>
    <w:rsid w:val="00BF1834"/>
    <w:rsid w:val="00BF1AA2"/>
    <w:rsid w:val="00BF48EA"/>
    <w:rsid w:val="00BF4E48"/>
    <w:rsid w:val="00BF54B8"/>
    <w:rsid w:val="00BF56E7"/>
    <w:rsid w:val="00BF5BA7"/>
    <w:rsid w:val="00BF6104"/>
    <w:rsid w:val="00BF648F"/>
    <w:rsid w:val="00BF6EF2"/>
    <w:rsid w:val="00BF7696"/>
    <w:rsid w:val="00BF7C53"/>
    <w:rsid w:val="00C00A54"/>
    <w:rsid w:val="00C013C8"/>
    <w:rsid w:val="00C015A4"/>
    <w:rsid w:val="00C016DA"/>
    <w:rsid w:val="00C01BBA"/>
    <w:rsid w:val="00C038E8"/>
    <w:rsid w:val="00C04179"/>
    <w:rsid w:val="00C04294"/>
    <w:rsid w:val="00C042F1"/>
    <w:rsid w:val="00C048FA"/>
    <w:rsid w:val="00C04967"/>
    <w:rsid w:val="00C04D18"/>
    <w:rsid w:val="00C0504E"/>
    <w:rsid w:val="00C05463"/>
    <w:rsid w:val="00C0660D"/>
    <w:rsid w:val="00C07210"/>
    <w:rsid w:val="00C072AE"/>
    <w:rsid w:val="00C07845"/>
    <w:rsid w:val="00C07947"/>
    <w:rsid w:val="00C100E3"/>
    <w:rsid w:val="00C10D0B"/>
    <w:rsid w:val="00C10E10"/>
    <w:rsid w:val="00C11622"/>
    <w:rsid w:val="00C12FD9"/>
    <w:rsid w:val="00C1438C"/>
    <w:rsid w:val="00C14DCA"/>
    <w:rsid w:val="00C16A29"/>
    <w:rsid w:val="00C171D2"/>
    <w:rsid w:val="00C178B5"/>
    <w:rsid w:val="00C20EC5"/>
    <w:rsid w:val="00C20FF6"/>
    <w:rsid w:val="00C217EA"/>
    <w:rsid w:val="00C21AE8"/>
    <w:rsid w:val="00C21C4F"/>
    <w:rsid w:val="00C22A07"/>
    <w:rsid w:val="00C23511"/>
    <w:rsid w:val="00C236D1"/>
    <w:rsid w:val="00C251F3"/>
    <w:rsid w:val="00C25D15"/>
    <w:rsid w:val="00C263DE"/>
    <w:rsid w:val="00C26F8E"/>
    <w:rsid w:val="00C27015"/>
    <w:rsid w:val="00C27152"/>
    <w:rsid w:val="00C2783E"/>
    <w:rsid w:val="00C30455"/>
    <w:rsid w:val="00C30910"/>
    <w:rsid w:val="00C30ABE"/>
    <w:rsid w:val="00C31478"/>
    <w:rsid w:val="00C31B90"/>
    <w:rsid w:val="00C31C22"/>
    <w:rsid w:val="00C31CD2"/>
    <w:rsid w:val="00C32102"/>
    <w:rsid w:val="00C326C7"/>
    <w:rsid w:val="00C327F9"/>
    <w:rsid w:val="00C32EEA"/>
    <w:rsid w:val="00C33642"/>
    <w:rsid w:val="00C33AEA"/>
    <w:rsid w:val="00C33DE3"/>
    <w:rsid w:val="00C34778"/>
    <w:rsid w:val="00C34F0E"/>
    <w:rsid w:val="00C35400"/>
    <w:rsid w:val="00C35A10"/>
    <w:rsid w:val="00C35DDE"/>
    <w:rsid w:val="00C3602B"/>
    <w:rsid w:val="00C36730"/>
    <w:rsid w:val="00C37F87"/>
    <w:rsid w:val="00C40130"/>
    <w:rsid w:val="00C408B7"/>
    <w:rsid w:val="00C40B18"/>
    <w:rsid w:val="00C40B52"/>
    <w:rsid w:val="00C40F00"/>
    <w:rsid w:val="00C4131B"/>
    <w:rsid w:val="00C413F9"/>
    <w:rsid w:val="00C426E9"/>
    <w:rsid w:val="00C4282D"/>
    <w:rsid w:val="00C42C6F"/>
    <w:rsid w:val="00C430CE"/>
    <w:rsid w:val="00C44126"/>
    <w:rsid w:val="00C441BD"/>
    <w:rsid w:val="00C449DC"/>
    <w:rsid w:val="00C45DC7"/>
    <w:rsid w:val="00C4645F"/>
    <w:rsid w:val="00C46ED5"/>
    <w:rsid w:val="00C47B04"/>
    <w:rsid w:val="00C47C03"/>
    <w:rsid w:val="00C508D4"/>
    <w:rsid w:val="00C52358"/>
    <w:rsid w:val="00C523B5"/>
    <w:rsid w:val="00C53899"/>
    <w:rsid w:val="00C54ED9"/>
    <w:rsid w:val="00C553F0"/>
    <w:rsid w:val="00C55743"/>
    <w:rsid w:val="00C55A19"/>
    <w:rsid w:val="00C560E1"/>
    <w:rsid w:val="00C57056"/>
    <w:rsid w:val="00C57830"/>
    <w:rsid w:val="00C5791B"/>
    <w:rsid w:val="00C57A78"/>
    <w:rsid w:val="00C603D3"/>
    <w:rsid w:val="00C619EB"/>
    <w:rsid w:val="00C62289"/>
    <w:rsid w:val="00C63DE5"/>
    <w:rsid w:val="00C6400E"/>
    <w:rsid w:val="00C64DBC"/>
    <w:rsid w:val="00C654A6"/>
    <w:rsid w:val="00C65D6B"/>
    <w:rsid w:val="00C66642"/>
    <w:rsid w:val="00C67087"/>
    <w:rsid w:val="00C670AF"/>
    <w:rsid w:val="00C67213"/>
    <w:rsid w:val="00C67327"/>
    <w:rsid w:val="00C6766F"/>
    <w:rsid w:val="00C70B75"/>
    <w:rsid w:val="00C712E9"/>
    <w:rsid w:val="00C7163F"/>
    <w:rsid w:val="00C717FB"/>
    <w:rsid w:val="00C71AE2"/>
    <w:rsid w:val="00C72268"/>
    <w:rsid w:val="00C73860"/>
    <w:rsid w:val="00C73876"/>
    <w:rsid w:val="00C749FB"/>
    <w:rsid w:val="00C7562C"/>
    <w:rsid w:val="00C77C53"/>
    <w:rsid w:val="00C800BD"/>
    <w:rsid w:val="00C80B8C"/>
    <w:rsid w:val="00C8100C"/>
    <w:rsid w:val="00C81220"/>
    <w:rsid w:val="00C813B2"/>
    <w:rsid w:val="00C8252D"/>
    <w:rsid w:val="00C82622"/>
    <w:rsid w:val="00C82AAD"/>
    <w:rsid w:val="00C82B32"/>
    <w:rsid w:val="00C8301C"/>
    <w:rsid w:val="00C85CF4"/>
    <w:rsid w:val="00C865AB"/>
    <w:rsid w:val="00C86EA1"/>
    <w:rsid w:val="00C8725E"/>
    <w:rsid w:val="00C879E0"/>
    <w:rsid w:val="00C91274"/>
    <w:rsid w:val="00C919B9"/>
    <w:rsid w:val="00C91AAB"/>
    <w:rsid w:val="00C92416"/>
    <w:rsid w:val="00C92C03"/>
    <w:rsid w:val="00C940C7"/>
    <w:rsid w:val="00C951BA"/>
    <w:rsid w:val="00C95280"/>
    <w:rsid w:val="00C95DCC"/>
    <w:rsid w:val="00C96BBB"/>
    <w:rsid w:val="00C96DAC"/>
    <w:rsid w:val="00C974FF"/>
    <w:rsid w:val="00C97785"/>
    <w:rsid w:val="00CA0077"/>
    <w:rsid w:val="00CA0E9E"/>
    <w:rsid w:val="00CA2E2E"/>
    <w:rsid w:val="00CA506A"/>
    <w:rsid w:val="00CA5707"/>
    <w:rsid w:val="00CA5D45"/>
    <w:rsid w:val="00CA60CD"/>
    <w:rsid w:val="00CA62D8"/>
    <w:rsid w:val="00CA74C4"/>
    <w:rsid w:val="00CA78B6"/>
    <w:rsid w:val="00CB03DF"/>
    <w:rsid w:val="00CB0A5A"/>
    <w:rsid w:val="00CB1C14"/>
    <w:rsid w:val="00CB1DED"/>
    <w:rsid w:val="00CB1E96"/>
    <w:rsid w:val="00CB2CF5"/>
    <w:rsid w:val="00CB3164"/>
    <w:rsid w:val="00CB46AB"/>
    <w:rsid w:val="00CB474A"/>
    <w:rsid w:val="00CB546D"/>
    <w:rsid w:val="00CB58DA"/>
    <w:rsid w:val="00CB5B5F"/>
    <w:rsid w:val="00CB67BD"/>
    <w:rsid w:val="00CB7049"/>
    <w:rsid w:val="00CB79C0"/>
    <w:rsid w:val="00CB7AE5"/>
    <w:rsid w:val="00CB7DAD"/>
    <w:rsid w:val="00CC04E0"/>
    <w:rsid w:val="00CC05DA"/>
    <w:rsid w:val="00CC0643"/>
    <w:rsid w:val="00CC0BDC"/>
    <w:rsid w:val="00CC0C12"/>
    <w:rsid w:val="00CC0C68"/>
    <w:rsid w:val="00CC1898"/>
    <w:rsid w:val="00CC1DDF"/>
    <w:rsid w:val="00CC2A25"/>
    <w:rsid w:val="00CC2D4A"/>
    <w:rsid w:val="00CC3DF3"/>
    <w:rsid w:val="00CC3E32"/>
    <w:rsid w:val="00CC4A41"/>
    <w:rsid w:val="00CC4D33"/>
    <w:rsid w:val="00CC4E70"/>
    <w:rsid w:val="00CC4FFD"/>
    <w:rsid w:val="00CC6366"/>
    <w:rsid w:val="00CC6844"/>
    <w:rsid w:val="00CC6D93"/>
    <w:rsid w:val="00CD02F1"/>
    <w:rsid w:val="00CD0D8A"/>
    <w:rsid w:val="00CD18E2"/>
    <w:rsid w:val="00CD1905"/>
    <w:rsid w:val="00CD2479"/>
    <w:rsid w:val="00CD24D4"/>
    <w:rsid w:val="00CD2530"/>
    <w:rsid w:val="00CD274B"/>
    <w:rsid w:val="00CD28D3"/>
    <w:rsid w:val="00CD3553"/>
    <w:rsid w:val="00CD3949"/>
    <w:rsid w:val="00CD462E"/>
    <w:rsid w:val="00CD46C0"/>
    <w:rsid w:val="00CD4ABC"/>
    <w:rsid w:val="00CD4ACF"/>
    <w:rsid w:val="00CD56D9"/>
    <w:rsid w:val="00CD5BAB"/>
    <w:rsid w:val="00CD5C0A"/>
    <w:rsid w:val="00CD6797"/>
    <w:rsid w:val="00CD6FDD"/>
    <w:rsid w:val="00CD76A9"/>
    <w:rsid w:val="00CD7C3B"/>
    <w:rsid w:val="00CE01B9"/>
    <w:rsid w:val="00CE02EA"/>
    <w:rsid w:val="00CE0732"/>
    <w:rsid w:val="00CE0800"/>
    <w:rsid w:val="00CE0F8E"/>
    <w:rsid w:val="00CE2BC3"/>
    <w:rsid w:val="00CE365F"/>
    <w:rsid w:val="00CE4263"/>
    <w:rsid w:val="00CE4B8A"/>
    <w:rsid w:val="00CE5075"/>
    <w:rsid w:val="00CE5756"/>
    <w:rsid w:val="00CE5A55"/>
    <w:rsid w:val="00CE6352"/>
    <w:rsid w:val="00CE6610"/>
    <w:rsid w:val="00CE69F7"/>
    <w:rsid w:val="00CF00ED"/>
    <w:rsid w:val="00CF223F"/>
    <w:rsid w:val="00CF2946"/>
    <w:rsid w:val="00CF2C96"/>
    <w:rsid w:val="00CF36CD"/>
    <w:rsid w:val="00CF3BA2"/>
    <w:rsid w:val="00CF3C15"/>
    <w:rsid w:val="00CF4F1F"/>
    <w:rsid w:val="00CF54DD"/>
    <w:rsid w:val="00CF6AB7"/>
    <w:rsid w:val="00CF6BB8"/>
    <w:rsid w:val="00CF6D22"/>
    <w:rsid w:val="00CF6E55"/>
    <w:rsid w:val="00CF704C"/>
    <w:rsid w:val="00CF76E0"/>
    <w:rsid w:val="00CF7FA9"/>
    <w:rsid w:val="00D00E87"/>
    <w:rsid w:val="00D02066"/>
    <w:rsid w:val="00D02EFD"/>
    <w:rsid w:val="00D036C0"/>
    <w:rsid w:val="00D04841"/>
    <w:rsid w:val="00D0585A"/>
    <w:rsid w:val="00D05944"/>
    <w:rsid w:val="00D06AE2"/>
    <w:rsid w:val="00D07468"/>
    <w:rsid w:val="00D07F55"/>
    <w:rsid w:val="00D11023"/>
    <w:rsid w:val="00D12C76"/>
    <w:rsid w:val="00D15776"/>
    <w:rsid w:val="00D15937"/>
    <w:rsid w:val="00D15DC3"/>
    <w:rsid w:val="00D1605C"/>
    <w:rsid w:val="00D166CF"/>
    <w:rsid w:val="00D2002A"/>
    <w:rsid w:val="00D20E65"/>
    <w:rsid w:val="00D218FD"/>
    <w:rsid w:val="00D21F00"/>
    <w:rsid w:val="00D22058"/>
    <w:rsid w:val="00D224F8"/>
    <w:rsid w:val="00D224FC"/>
    <w:rsid w:val="00D243F7"/>
    <w:rsid w:val="00D24EA5"/>
    <w:rsid w:val="00D2503B"/>
    <w:rsid w:val="00D25143"/>
    <w:rsid w:val="00D2559A"/>
    <w:rsid w:val="00D2728D"/>
    <w:rsid w:val="00D27899"/>
    <w:rsid w:val="00D27A38"/>
    <w:rsid w:val="00D30097"/>
    <w:rsid w:val="00D30E77"/>
    <w:rsid w:val="00D31397"/>
    <w:rsid w:val="00D31439"/>
    <w:rsid w:val="00D317E9"/>
    <w:rsid w:val="00D3240C"/>
    <w:rsid w:val="00D32BC4"/>
    <w:rsid w:val="00D32FE6"/>
    <w:rsid w:val="00D33043"/>
    <w:rsid w:val="00D33AB7"/>
    <w:rsid w:val="00D347D1"/>
    <w:rsid w:val="00D36707"/>
    <w:rsid w:val="00D37A14"/>
    <w:rsid w:val="00D401A0"/>
    <w:rsid w:val="00D4097D"/>
    <w:rsid w:val="00D42925"/>
    <w:rsid w:val="00D43544"/>
    <w:rsid w:val="00D44181"/>
    <w:rsid w:val="00D45AEC"/>
    <w:rsid w:val="00D46020"/>
    <w:rsid w:val="00D460C2"/>
    <w:rsid w:val="00D46750"/>
    <w:rsid w:val="00D47727"/>
    <w:rsid w:val="00D47D3A"/>
    <w:rsid w:val="00D47DED"/>
    <w:rsid w:val="00D50C3C"/>
    <w:rsid w:val="00D51155"/>
    <w:rsid w:val="00D51997"/>
    <w:rsid w:val="00D51C3D"/>
    <w:rsid w:val="00D525FA"/>
    <w:rsid w:val="00D5332E"/>
    <w:rsid w:val="00D535A8"/>
    <w:rsid w:val="00D5365E"/>
    <w:rsid w:val="00D542BC"/>
    <w:rsid w:val="00D55E1F"/>
    <w:rsid w:val="00D55F56"/>
    <w:rsid w:val="00D563CA"/>
    <w:rsid w:val="00D56A38"/>
    <w:rsid w:val="00D570D3"/>
    <w:rsid w:val="00D57F27"/>
    <w:rsid w:val="00D605FF"/>
    <w:rsid w:val="00D6064B"/>
    <w:rsid w:val="00D60BB1"/>
    <w:rsid w:val="00D61627"/>
    <w:rsid w:val="00D61AEE"/>
    <w:rsid w:val="00D630EB"/>
    <w:rsid w:val="00D630F2"/>
    <w:rsid w:val="00D641E7"/>
    <w:rsid w:val="00D64330"/>
    <w:rsid w:val="00D643A9"/>
    <w:rsid w:val="00D64522"/>
    <w:rsid w:val="00D64F73"/>
    <w:rsid w:val="00D655F5"/>
    <w:rsid w:val="00D65972"/>
    <w:rsid w:val="00D65E85"/>
    <w:rsid w:val="00D6736D"/>
    <w:rsid w:val="00D677ED"/>
    <w:rsid w:val="00D67A50"/>
    <w:rsid w:val="00D67AB4"/>
    <w:rsid w:val="00D703EB"/>
    <w:rsid w:val="00D70801"/>
    <w:rsid w:val="00D70FEC"/>
    <w:rsid w:val="00D71755"/>
    <w:rsid w:val="00D71769"/>
    <w:rsid w:val="00D71A0A"/>
    <w:rsid w:val="00D71A50"/>
    <w:rsid w:val="00D72732"/>
    <w:rsid w:val="00D734DC"/>
    <w:rsid w:val="00D73703"/>
    <w:rsid w:val="00D73786"/>
    <w:rsid w:val="00D74592"/>
    <w:rsid w:val="00D7579D"/>
    <w:rsid w:val="00D75852"/>
    <w:rsid w:val="00D75C3B"/>
    <w:rsid w:val="00D761AF"/>
    <w:rsid w:val="00D76303"/>
    <w:rsid w:val="00D7743E"/>
    <w:rsid w:val="00D77697"/>
    <w:rsid w:val="00D778BB"/>
    <w:rsid w:val="00D77C5C"/>
    <w:rsid w:val="00D77EBA"/>
    <w:rsid w:val="00D80550"/>
    <w:rsid w:val="00D8073C"/>
    <w:rsid w:val="00D81886"/>
    <w:rsid w:val="00D81ED1"/>
    <w:rsid w:val="00D8271E"/>
    <w:rsid w:val="00D82947"/>
    <w:rsid w:val="00D829AB"/>
    <w:rsid w:val="00D83173"/>
    <w:rsid w:val="00D833E5"/>
    <w:rsid w:val="00D83835"/>
    <w:rsid w:val="00D8535E"/>
    <w:rsid w:val="00D8575A"/>
    <w:rsid w:val="00D8588E"/>
    <w:rsid w:val="00D86284"/>
    <w:rsid w:val="00D8709B"/>
    <w:rsid w:val="00D87717"/>
    <w:rsid w:val="00D90995"/>
    <w:rsid w:val="00D91B3C"/>
    <w:rsid w:val="00D91D07"/>
    <w:rsid w:val="00D928B8"/>
    <w:rsid w:val="00D929E6"/>
    <w:rsid w:val="00D92C35"/>
    <w:rsid w:val="00D93858"/>
    <w:rsid w:val="00D93938"/>
    <w:rsid w:val="00D9451F"/>
    <w:rsid w:val="00D96262"/>
    <w:rsid w:val="00D97780"/>
    <w:rsid w:val="00DA0AF6"/>
    <w:rsid w:val="00DA2AA3"/>
    <w:rsid w:val="00DA37BA"/>
    <w:rsid w:val="00DA37FF"/>
    <w:rsid w:val="00DA3E9D"/>
    <w:rsid w:val="00DA4B81"/>
    <w:rsid w:val="00DA57B1"/>
    <w:rsid w:val="00DA5845"/>
    <w:rsid w:val="00DA6063"/>
    <w:rsid w:val="00DA6475"/>
    <w:rsid w:val="00DA6A0C"/>
    <w:rsid w:val="00DA6F4B"/>
    <w:rsid w:val="00DA71B5"/>
    <w:rsid w:val="00DB2150"/>
    <w:rsid w:val="00DB23C7"/>
    <w:rsid w:val="00DB2EC4"/>
    <w:rsid w:val="00DB3052"/>
    <w:rsid w:val="00DB460D"/>
    <w:rsid w:val="00DB4B13"/>
    <w:rsid w:val="00DB4EA6"/>
    <w:rsid w:val="00DB5F42"/>
    <w:rsid w:val="00DB5FA9"/>
    <w:rsid w:val="00DB7767"/>
    <w:rsid w:val="00DB7D75"/>
    <w:rsid w:val="00DC016D"/>
    <w:rsid w:val="00DC04A4"/>
    <w:rsid w:val="00DC0675"/>
    <w:rsid w:val="00DC2E06"/>
    <w:rsid w:val="00DC3E36"/>
    <w:rsid w:val="00DC4DF5"/>
    <w:rsid w:val="00DC511E"/>
    <w:rsid w:val="00DC53FB"/>
    <w:rsid w:val="00DC5710"/>
    <w:rsid w:val="00DC6C19"/>
    <w:rsid w:val="00DD25C3"/>
    <w:rsid w:val="00DD29FF"/>
    <w:rsid w:val="00DD324A"/>
    <w:rsid w:val="00DD33AF"/>
    <w:rsid w:val="00DD3D9A"/>
    <w:rsid w:val="00DD3FAF"/>
    <w:rsid w:val="00DD47C0"/>
    <w:rsid w:val="00DD4E59"/>
    <w:rsid w:val="00DD4F05"/>
    <w:rsid w:val="00DD63E9"/>
    <w:rsid w:val="00DD6FAB"/>
    <w:rsid w:val="00DD719A"/>
    <w:rsid w:val="00DD799E"/>
    <w:rsid w:val="00DE13FC"/>
    <w:rsid w:val="00DE1AA2"/>
    <w:rsid w:val="00DE2285"/>
    <w:rsid w:val="00DE2DD3"/>
    <w:rsid w:val="00DE2DE6"/>
    <w:rsid w:val="00DE4C9C"/>
    <w:rsid w:val="00DE4E78"/>
    <w:rsid w:val="00DE51BF"/>
    <w:rsid w:val="00DE66FF"/>
    <w:rsid w:val="00DF01CA"/>
    <w:rsid w:val="00DF10D0"/>
    <w:rsid w:val="00DF1377"/>
    <w:rsid w:val="00DF1BB1"/>
    <w:rsid w:val="00DF33F8"/>
    <w:rsid w:val="00DF37C5"/>
    <w:rsid w:val="00DF39EF"/>
    <w:rsid w:val="00DF3CC0"/>
    <w:rsid w:val="00DF4066"/>
    <w:rsid w:val="00DF4723"/>
    <w:rsid w:val="00DF4E0D"/>
    <w:rsid w:val="00DF50F9"/>
    <w:rsid w:val="00DF57A0"/>
    <w:rsid w:val="00DF5D97"/>
    <w:rsid w:val="00DF6349"/>
    <w:rsid w:val="00E00857"/>
    <w:rsid w:val="00E00B62"/>
    <w:rsid w:val="00E00F46"/>
    <w:rsid w:val="00E00FD6"/>
    <w:rsid w:val="00E03EF2"/>
    <w:rsid w:val="00E04505"/>
    <w:rsid w:val="00E04D54"/>
    <w:rsid w:val="00E0513B"/>
    <w:rsid w:val="00E05665"/>
    <w:rsid w:val="00E0585C"/>
    <w:rsid w:val="00E05C4E"/>
    <w:rsid w:val="00E06281"/>
    <w:rsid w:val="00E06525"/>
    <w:rsid w:val="00E07D7B"/>
    <w:rsid w:val="00E11233"/>
    <w:rsid w:val="00E12034"/>
    <w:rsid w:val="00E129CD"/>
    <w:rsid w:val="00E1311D"/>
    <w:rsid w:val="00E139A5"/>
    <w:rsid w:val="00E13AB1"/>
    <w:rsid w:val="00E13F49"/>
    <w:rsid w:val="00E13F5B"/>
    <w:rsid w:val="00E144EF"/>
    <w:rsid w:val="00E14AD9"/>
    <w:rsid w:val="00E14B0F"/>
    <w:rsid w:val="00E14D10"/>
    <w:rsid w:val="00E14ED3"/>
    <w:rsid w:val="00E150E2"/>
    <w:rsid w:val="00E15540"/>
    <w:rsid w:val="00E15C44"/>
    <w:rsid w:val="00E1608E"/>
    <w:rsid w:val="00E1628D"/>
    <w:rsid w:val="00E171A9"/>
    <w:rsid w:val="00E1750F"/>
    <w:rsid w:val="00E208DF"/>
    <w:rsid w:val="00E209B8"/>
    <w:rsid w:val="00E211D8"/>
    <w:rsid w:val="00E2209A"/>
    <w:rsid w:val="00E225EB"/>
    <w:rsid w:val="00E22F29"/>
    <w:rsid w:val="00E22F98"/>
    <w:rsid w:val="00E2310D"/>
    <w:rsid w:val="00E23CCC"/>
    <w:rsid w:val="00E23D4B"/>
    <w:rsid w:val="00E23FA7"/>
    <w:rsid w:val="00E23FD0"/>
    <w:rsid w:val="00E24DF0"/>
    <w:rsid w:val="00E2519A"/>
    <w:rsid w:val="00E2553B"/>
    <w:rsid w:val="00E2557E"/>
    <w:rsid w:val="00E256EE"/>
    <w:rsid w:val="00E2636E"/>
    <w:rsid w:val="00E27E82"/>
    <w:rsid w:val="00E308B3"/>
    <w:rsid w:val="00E308E3"/>
    <w:rsid w:val="00E30B6A"/>
    <w:rsid w:val="00E316AE"/>
    <w:rsid w:val="00E31D7D"/>
    <w:rsid w:val="00E32018"/>
    <w:rsid w:val="00E3340D"/>
    <w:rsid w:val="00E33449"/>
    <w:rsid w:val="00E33697"/>
    <w:rsid w:val="00E34253"/>
    <w:rsid w:val="00E34F93"/>
    <w:rsid w:val="00E355B6"/>
    <w:rsid w:val="00E35CEE"/>
    <w:rsid w:val="00E36624"/>
    <w:rsid w:val="00E36886"/>
    <w:rsid w:val="00E36B44"/>
    <w:rsid w:val="00E375DD"/>
    <w:rsid w:val="00E37A8F"/>
    <w:rsid w:val="00E37C81"/>
    <w:rsid w:val="00E37DD2"/>
    <w:rsid w:val="00E37FC8"/>
    <w:rsid w:val="00E401BA"/>
    <w:rsid w:val="00E406CD"/>
    <w:rsid w:val="00E41397"/>
    <w:rsid w:val="00E41DA4"/>
    <w:rsid w:val="00E43C38"/>
    <w:rsid w:val="00E442F9"/>
    <w:rsid w:val="00E443BD"/>
    <w:rsid w:val="00E45E87"/>
    <w:rsid w:val="00E468ED"/>
    <w:rsid w:val="00E46C39"/>
    <w:rsid w:val="00E50165"/>
    <w:rsid w:val="00E50B4A"/>
    <w:rsid w:val="00E516C7"/>
    <w:rsid w:val="00E516FA"/>
    <w:rsid w:val="00E519CF"/>
    <w:rsid w:val="00E528AD"/>
    <w:rsid w:val="00E5372B"/>
    <w:rsid w:val="00E546E4"/>
    <w:rsid w:val="00E547A8"/>
    <w:rsid w:val="00E55744"/>
    <w:rsid w:val="00E5598A"/>
    <w:rsid w:val="00E55D60"/>
    <w:rsid w:val="00E55F85"/>
    <w:rsid w:val="00E57ECB"/>
    <w:rsid w:val="00E609CD"/>
    <w:rsid w:val="00E61540"/>
    <w:rsid w:val="00E620F0"/>
    <w:rsid w:val="00E63339"/>
    <w:rsid w:val="00E639E1"/>
    <w:rsid w:val="00E63BBD"/>
    <w:rsid w:val="00E644C5"/>
    <w:rsid w:val="00E64DBB"/>
    <w:rsid w:val="00E6522D"/>
    <w:rsid w:val="00E653BC"/>
    <w:rsid w:val="00E65F01"/>
    <w:rsid w:val="00E65F12"/>
    <w:rsid w:val="00E665D6"/>
    <w:rsid w:val="00E677DC"/>
    <w:rsid w:val="00E6794D"/>
    <w:rsid w:val="00E7059F"/>
    <w:rsid w:val="00E718ED"/>
    <w:rsid w:val="00E71C44"/>
    <w:rsid w:val="00E72314"/>
    <w:rsid w:val="00E72ED1"/>
    <w:rsid w:val="00E73DB2"/>
    <w:rsid w:val="00E73FAD"/>
    <w:rsid w:val="00E75BCA"/>
    <w:rsid w:val="00E75FC9"/>
    <w:rsid w:val="00E76921"/>
    <w:rsid w:val="00E76AB0"/>
    <w:rsid w:val="00E7768E"/>
    <w:rsid w:val="00E8164C"/>
    <w:rsid w:val="00E8217B"/>
    <w:rsid w:val="00E822C9"/>
    <w:rsid w:val="00E828CF"/>
    <w:rsid w:val="00E82A52"/>
    <w:rsid w:val="00E83296"/>
    <w:rsid w:val="00E84E41"/>
    <w:rsid w:val="00E85283"/>
    <w:rsid w:val="00E85BB0"/>
    <w:rsid w:val="00E862FF"/>
    <w:rsid w:val="00E863F9"/>
    <w:rsid w:val="00E86DCB"/>
    <w:rsid w:val="00E871AC"/>
    <w:rsid w:val="00E8724E"/>
    <w:rsid w:val="00E915E5"/>
    <w:rsid w:val="00E9168B"/>
    <w:rsid w:val="00E91959"/>
    <w:rsid w:val="00E91FBB"/>
    <w:rsid w:val="00E92049"/>
    <w:rsid w:val="00E9237D"/>
    <w:rsid w:val="00E93731"/>
    <w:rsid w:val="00E940FE"/>
    <w:rsid w:val="00E94968"/>
    <w:rsid w:val="00E94BEC"/>
    <w:rsid w:val="00E94F6E"/>
    <w:rsid w:val="00E952B4"/>
    <w:rsid w:val="00E95C7A"/>
    <w:rsid w:val="00E96802"/>
    <w:rsid w:val="00E9702A"/>
    <w:rsid w:val="00E97593"/>
    <w:rsid w:val="00E97F0E"/>
    <w:rsid w:val="00E97FAF"/>
    <w:rsid w:val="00E97FDD"/>
    <w:rsid w:val="00EA04D0"/>
    <w:rsid w:val="00EA0824"/>
    <w:rsid w:val="00EA0B6C"/>
    <w:rsid w:val="00EA17C8"/>
    <w:rsid w:val="00EA1ADF"/>
    <w:rsid w:val="00EA214E"/>
    <w:rsid w:val="00EA241F"/>
    <w:rsid w:val="00EA33C1"/>
    <w:rsid w:val="00EA3AD7"/>
    <w:rsid w:val="00EA4C4A"/>
    <w:rsid w:val="00EA50DB"/>
    <w:rsid w:val="00EA6BF1"/>
    <w:rsid w:val="00EA6C12"/>
    <w:rsid w:val="00EB0C3C"/>
    <w:rsid w:val="00EB15B1"/>
    <w:rsid w:val="00EB2A96"/>
    <w:rsid w:val="00EB305E"/>
    <w:rsid w:val="00EB307B"/>
    <w:rsid w:val="00EB31C0"/>
    <w:rsid w:val="00EB3769"/>
    <w:rsid w:val="00EB3E79"/>
    <w:rsid w:val="00EB4075"/>
    <w:rsid w:val="00EB50A3"/>
    <w:rsid w:val="00EB511D"/>
    <w:rsid w:val="00EB5431"/>
    <w:rsid w:val="00EB5484"/>
    <w:rsid w:val="00EB5859"/>
    <w:rsid w:val="00EB5C26"/>
    <w:rsid w:val="00EB5EE4"/>
    <w:rsid w:val="00EB659E"/>
    <w:rsid w:val="00EB6CD1"/>
    <w:rsid w:val="00EC0D80"/>
    <w:rsid w:val="00EC0F8F"/>
    <w:rsid w:val="00EC114A"/>
    <w:rsid w:val="00EC11DA"/>
    <w:rsid w:val="00EC1537"/>
    <w:rsid w:val="00EC1C41"/>
    <w:rsid w:val="00EC1E8C"/>
    <w:rsid w:val="00EC38AE"/>
    <w:rsid w:val="00EC3E47"/>
    <w:rsid w:val="00EC4985"/>
    <w:rsid w:val="00EC4C1A"/>
    <w:rsid w:val="00EC4CD3"/>
    <w:rsid w:val="00EC5DD5"/>
    <w:rsid w:val="00EC748E"/>
    <w:rsid w:val="00EC7AE8"/>
    <w:rsid w:val="00EC7C85"/>
    <w:rsid w:val="00ED0568"/>
    <w:rsid w:val="00ED05AB"/>
    <w:rsid w:val="00ED0BC5"/>
    <w:rsid w:val="00ED11AD"/>
    <w:rsid w:val="00ED1769"/>
    <w:rsid w:val="00ED17D2"/>
    <w:rsid w:val="00ED2647"/>
    <w:rsid w:val="00ED3286"/>
    <w:rsid w:val="00ED3663"/>
    <w:rsid w:val="00ED3AE9"/>
    <w:rsid w:val="00ED45E1"/>
    <w:rsid w:val="00ED4998"/>
    <w:rsid w:val="00ED5784"/>
    <w:rsid w:val="00ED59A9"/>
    <w:rsid w:val="00ED5ABF"/>
    <w:rsid w:val="00ED64F7"/>
    <w:rsid w:val="00ED6ADC"/>
    <w:rsid w:val="00ED6B25"/>
    <w:rsid w:val="00ED75B6"/>
    <w:rsid w:val="00ED78D3"/>
    <w:rsid w:val="00EE037D"/>
    <w:rsid w:val="00EE22BC"/>
    <w:rsid w:val="00EE284C"/>
    <w:rsid w:val="00EE3607"/>
    <w:rsid w:val="00EE3F9A"/>
    <w:rsid w:val="00EE4112"/>
    <w:rsid w:val="00EE42CF"/>
    <w:rsid w:val="00EE46F8"/>
    <w:rsid w:val="00EE5423"/>
    <w:rsid w:val="00EE57BD"/>
    <w:rsid w:val="00EE5C2D"/>
    <w:rsid w:val="00EE6223"/>
    <w:rsid w:val="00EE6306"/>
    <w:rsid w:val="00EE70C6"/>
    <w:rsid w:val="00EE721F"/>
    <w:rsid w:val="00EF016C"/>
    <w:rsid w:val="00EF0A36"/>
    <w:rsid w:val="00EF1548"/>
    <w:rsid w:val="00EF1DB7"/>
    <w:rsid w:val="00EF296C"/>
    <w:rsid w:val="00EF34A7"/>
    <w:rsid w:val="00EF3AF6"/>
    <w:rsid w:val="00EF5916"/>
    <w:rsid w:val="00EF5A52"/>
    <w:rsid w:val="00EF6595"/>
    <w:rsid w:val="00EF7AB7"/>
    <w:rsid w:val="00F00C17"/>
    <w:rsid w:val="00F00FFB"/>
    <w:rsid w:val="00F01344"/>
    <w:rsid w:val="00F0182B"/>
    <w:rsid w:val="00F01DFC"/>
    <w:rsid w:val="00F02AD3"/>
    <w:rsid w:val="00F03E0B"/>
    <w:rsid w:val="00F04068"/>
    <w:rsid w:val="00F042FE"/>
    <w:rsid w:val="00F049FD"/>
    <w:rsid w:val="00F0517C"/>
    <w:rsid w:val="00F056F0"/>
    <w:rsid w:val="00F05AE7"/>
    <w:rsid w:val="00F068EB"/>
    <w:rsid w:val="00F06CCF"/>
    <w:rsid w:val="00F07C41"/>
    <w:rsid w:val="00F07D86"/>
    <w:rsid w:val="00F07D8F"/>
    <w:rsid w:val="00F07F07"/>
    <w:rsid w:val="00F10BAC"/>
    <w:rsid w:val="00F110BE"/>
    <w:rsid w:val="00F11F39"/>
    <w:rsid w:val="00F12764"/>
    <w:rsid w:val="00F133C6"/>
    <w:rsid w:val="00F1342E"/>
    <w:rsid w:val="00F13974"/>
    <w:rsid w:val="00F143CA"/>
    <w:rsid w:val="00F15201"/>
    <w:rsid w:val="00F15896"/>
    <w:rsid w:val="00F160F8"/>
    <w:rsid w:val="00F16CF1"/>
    <w:rsid w:val="00F17CE1"/>
    <w:rsid w:val="00F204A4"/>
    <w:rsid w:val="00F20804"/>
    <w:rsid w:val="00F20EED"/>
    <w:rsid w:val="00F212EC"/>
    <w:rsid w:val="00F214DE"/>
    <w:rsid w:val="00F217F2"/>
    <w:rsid w:val="00F218A1"/>
    <w:rsid w:val="00F219C1"/>
    <w:rsid w:val="00F21C67"/>
    <w:rsid w:val="00F21E82"/>
    <w:rsid w:val="00F2210C"/>
    <w:rsid w:val="00F22957"/>
    <w:rsid w:val="00F229EE"/>
    <w:rsid w:val="00F22B65"/>
    <w:rsid w:val="00F230BA"/>
    <w:rsid w:val="00F23DF8"/>
    <w:rsid w:val="00F2418F"/>
    <w:rsid w:val="00F24D55"/>
    <w:rsid w:val="00F25A64"/>
    <w:rsid w:val="00F25B34"/>
    <w:rsid w:val="00F25DAB"/>
    <w:rsid w:val="00F25EB7"/>
    <w:rsid w:val="00F2601B"/>
    <w:rsid w:val="00F262BE"/>
    <w:rsid w:val="00F264A6"/>
    <w:rsid w:val="00F26D13"/>
    <w:rsid w:val="00F27215"/>
    <w:rsid w:val="00F27404"/>
    <w:rsid w:val="00F27EF6"/>
    <w:rsid w:val="00F304A0"/>
    <w:rsid w:val="00F30857"/>
    <w:rsid w:val="00F30A48"/>
    <w:rsid w:val="00F31E09"/>
    <w:rsid w:val="00F31FD4"/>
    <w:rsid w:val="00F324E3"/>
    <w:rsid w:val="00F32CD0"/>
    <w:rsid w:val="00F339BF"/>
    <w:rsid w:val="00F33CBF"/>
    <w:rsid w:val="00F33E39"/>
    <w:rsid w:val="00F3455E"/>
    <w:rsid w:val="00F35306"/>
    <w:rsid w:val="00F36192"/>
    <w:rsid w:val="00F369A3"/>
    <w:rsid w:val="00F3781A"/>
    <w:rsid w:val="00F37E78"/>
    <w:rsid w:val="00F418AA"/>
    <w:rsid w:val="00F4193E"/>
    <w:rsid w:val="00F41CCE"/>
    <w:rsid w:val="00F41DE5"/>
    <w:rsid w:val="00F41FB4"/>
    <w:rsid w:val="00F4236B"/>
    <w:rsid w:val="00F427DC"/>
    <w:rsid w:val="00F4296F"/>
    <w:rsid w:val="00F42F76"/>
    <w:rsid w:val="00F43D55"/>
    <w:rsid w:val="00F44222"/>
    <w:rsid w:val="00F44498"/>
    <w:rsid w:val="00F45915"/>
    <w:rsid w:val="00F466C4"/>
    <w:rsid w:val="00F46BB8"/>
    <w:rsid w:val="00F46CA1"/>
    <w:rsid w:val="00F4750B"/>
    <w:rsid w:val="00F47639"/>
    <w:rsid w:val="00F47A46"/>
    <w:rsid w:val="00F47AEA"/>
    <w:rsid w:val="00F47B96"/>
    <w:rsid w:val="00F47F2B"/>
    <w:rsid w:val="00F50138"/>
    <w:rsid w:val="00F5050D"/>
    <w:rsid w:val="00F50545"/>
    <w:rsid w:val="00F50B63"/>
    <w:rsid w:val="00F51B02"/>
    <w:rsid w:val="00F5257D"/>
    <w:rsid w:val="00F52DD0"/>
    <w:rsid w:val="00F5316D"/>
    <w:rsid w:val="00F53AF8"/>
    <w:rsid w:val="00F53E1E"/>
    <w:rsid w:val="00F554AD"/>
    <w:rsid w:val="00F554F3"/>
    <w:rsid w:val="00F57AB7"/>
    <w:rsid w:val="00F6072E"/>
    <w:rsid w:val="00F60D13"/>
    <w:rsid w:val="00F61434"/>
    <w:rsid w:val="00F616B5"/>
    <w:rsid w:val="00F61D21"/>
    <w:rsid w:val="00F61F43"/>
    <w:rsid w:val="00F6225F"/>
    <w:rsid w:val="00F62E9A"/>
    <w:rsid w:val="00F635CC"/>
    <w:rsid w:val="00F63F36"/>
    <w:rsid w:val="00F64127"/>
    <w:rsid w:val="00F6426D"/>
    <w:rsid w:val="00F644B4"/>
    <w:rsid w:val="00F64736"/>
    <w:rsid w:val="00F653FC"/>
    <w:rsid w:val="00F66FFC"/>
    <w:rsid w:val="00F67209"/>
    <w:rsid w:val="00F67293"/>
    <w:rsid w:val="00F67758"/>
    <w:rsid w:val="00F704B0"/>
    <w:rsid w:val="00F7063A"/>
    <w:rsid w:val="00F7075B"/>
    <w:rsid w:val="00F70E3A"/>
    <w:rsid w:val="00F71429"/>
    <w:rsid w:val="00F71699"/>
    <w:rsid w:val="00F717D8"/>
    <w:rsid w:val="00F71E7D"/>
    <w:rsid w:val="00F729F2"/>
    <w:rsid w:val="00F72C55"/>
    <w:rsid w:val="00F7359A"/>
    <w:rsid w:val="00F7373A"/>
    <w:rsid w:val="00F73A99"/>
    <w:rsid w:val="00F74233"/>
    <w:rsid w:val="00F74E42"/>
    <w:rsid w:val="00F75071"/>
    <w:rsid w:val="00F762E3"/>
    <w:rsid w:val="00F76E1C"/>
    <w:rsid w:val="00F774EE"/>
    <w:rsid w:val="00F77C1C"/>
    <w:rsid w:val="00F80162"/>
    <w:rsid w:val="00F80317"/>
    <w:rsid w:val="00F80C41"/>
    <w:rsid w:val="00F81C56"/>
    <w:rsid w:val="00F821DB"/>
    <w:rsid w:val="00F82CA2"/>
    <w:rsid w:val="00F82E36"/>
    <w:rsid w:val="00F8309D"/>
    <w:rsid w:val="00F83202"/>
    <w:rsid w:val="00F83E59"/>
    <w:rsid w:val="00F83E5A"/>
    <w:rsid w:val="00F844B7"/>
    <w:rsid w:val="00F848D9"/>
    <w:rsid w:val="00F84A00"/>
    <w:rsid w:val="00F855BF"/>
    <w:rsid w:val="00F856D2"/>
    <w:rsid w:val="00F859A5"/>
    <w:rsid w:val="00F86C94"/>
    <w:rsid w:val="00F9034B"/>
    <w:rsid w:val="00F908DF"/>
    <w:rsid w:val="00F90C76"/>
    <w:rsid w:val="00F90E49"/>
    <w:rsid w:val="00F917F2"/>
    <w:rsid w:val="00F91E01"/>
    <w:rsid w:val="00F926F5"/>
    <w:rsid w:val="00F92710"/>
    <w:rsid w:val="00F92B56"/>
    <w:rsid w:val="00F92F0F"/>
    <w:rsid w:val="00F942E3"/>
    <w:rsid w:val="00F945C2"/>
    <w:rsid w:val="00F9485F"/>
    <w:rsid w:val="00F94ED7"/>
    <w:rsid w:val="00F95124"/>
    <w:rsid w:val="00F954ED"/>
    <w:rsid w:val="00F97217"/>
    <w:rsid w:val="00F9729A"/>
    <w:rsid w:val="00F97E34"/>
    <w:rsid w:val="00F97FFC"/>
    <w:rsid w:val="00FA04F5"/>
    <w:rsid w:val="00FA06F5"/>
    <w:rsid w:val="00FA0E81"/>
    <w:rsid w:val="00FA1B8A"/>
    <w:rsid w:val="00FA1BAE"/>
    <w:rsid w:val="00FA25C2"/>
    <w:rsid w:val="00FA29D4"/>
    <w:rsid w:val="00FA2BA3"/>
    <w:rsid w:val="00FA2F0F"/>
    <w:rsid w:val="00FA3501"/>
    <w:rsid w:val="00FA38A8"/>
    <w:rsid w:val="00FA3A5B"/>
    <w:rsid w:val="00FA4782"/>
    <w:rsid w:val="00FA63BB"/>
    <w:rsid w:val="00FA6663"/>
    <w:rsid w:val="00FA6666"/>
    <w:rsid w:val="00FA6683"/>
    <w:rsid w:val="00FA7A87"/>
    <w:rsid w:val="00FB1083"/>
    <w:rsid w:val="00FB1488"/>
    <w:rsid w:val="00FB33DC"/>
    <w:rsid w:val="00FB4EA6"/>
    <w:rsid w:val="00FB5072"/>
    <w:rsid w:val="00FB5537"/>
    <w:rsid w:val="00FB5583"/>
    <w:rsid w:val="00FB5618"/>
    <w:rsid w:val="00FB586F"/>
    <w:rsid w:val="00FB5AFE"/>
    <w:rsid w:val="00FB5B35"/>
    <w:rsid w:val="00FB5D7E"/>
    <w:rsid w:val="00FB626F"/>
    <w:rsid w:val="00FB6531"/>
    <w:rsid w:val="00FB6C5F"/>
    <w:rsid w:val="00FB6D95"/>
    <w:rsid w:val="00FB78C7"/>
    <w:rsid w:val="00FC04AE"/>
    <w:rsid w:val="00FC1365"/>
    <w:rsid w:val="00FC15B6"/>
    <w:rsid w:val="00FC17A4"/>
    <w:rsid w:val="00FC2387"/>
    <w:rsid w:val="00FC2B2C"/>
    <w:rsid w:val="00FC373A"/>
    <w:rsid w:val="00FC3BCE"/>
    <w:rsid w:val="00FC4033"/>
    <w:rsid w:val="00FC46D8"/>
    <w:rsid w:val="00FC5CDF"/>
    <w:rsid w:val="00FC6191"/>
    <w:rsid w:val="00FC66C1"/>
    <w:rsid w:val="00FC7804"/>
    <w:rsid w:val="00FC7CA4"/>
    <w:rsid w:val="00FD0B35"/>
    <w:rsid w:val="00FD1821"/>
    <w:rsid w:val="00FD263D"/>
    <w:rsid w:val="00FD30DE"/>
    <w:rsid w:val="00FD37CA"/>
    <w:rsid w:val="00FD3AFC"/>
    <w:rsid w:val="00FD3C05"/>
    <w:rsid w:val="00FD40F5"/>
    <w:rsid w:val="00FD4C32"/>
    <w:rsid w:val="00FD536E"/>
    <w:rsid w:val="00FD6715"/>
    <w:rsid w:val="00FD7B0A"/>
    <w:rsid w:val="00FE0535"/>
    <w:rsid w:val="00FE0A8A"/>
    <w:rsid w:val="00FE0DDA"/>
    <w:rsid w:val="00FE1128"/>
    <w:rsid w:val="00FE176B"/>
    <w:rsid w:val="00FE1CDD"/>
    <w:rsid w:val="00FE2A02"/>
    <w:rsid w:val="00FE46F4"/>
    <w:rsid w:val="00FE59A9"/>
    <w:rsid w:val="00FE601F"/>
    <w:rsid w:val="00FE663D"/>
    <w:rsid w:val="00FF0540"/>
    <w:rsid w:val="00FF0642"/>
    <w:rsid w:val="00FF0D84"/>
    <w:rsid w:val="00FF2B6A"/>
    <w:rsid w:val="00FF2D54"/>
    <w:rsid w:val="00FF2D75"/>
    <w:rsid w:val="00FF4731"/>
    <w:rsid w:val="00FF55FE"/>
    <w:rsid w:val="00FF66EF"/>
    <w:rsid w:val="00FF6885"/>
    <w:rsid w:val="751EE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4514EF"/>
  <w15:chartTrackingRefBased/>
  <w15:docId w15:val="{B8216990-AFED-4C02-B3CA-26C1A40F72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7AE5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300E3"/>
    <w:pPr>
      <w:keepNext/>
      <w:keepLines/>
      <w:numPr>
        <w:numId w:val="1"/>
      </w:numPr>
      <w:spacing w:before="240" w:after="0"/>
      <w:outlineLvl w:val="0"/>
    </w:pPr>
    <w:rPr>
      <w:rFonts w:eastAsiaTheme="majorEastAsia" w:cstheme="majorBidi"/>
      <w:b/>
      <w:color w:val="2E74B5" w:themeColor="accent1" w:themeShade="BF"/>
      <w:sz w:val="32"/>
      <w:szCs w:val="32"/>
      <w:lang w:val="en-GB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E0C2A"/>
    <w:pPr>
      <w:keepNext/>
      <w:keepLines/>
      <w:numPr>
        <w:ilvl w:val="1"/>
        <w:numId w:val="1"/>
      </w:numPr>
      <w:spacing w:before="40" w:after="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152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865FE7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865FE7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9522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22BB"/>
  </w:style>
  <w:style w:type="paragraph" w:styleId="Footer">
    <w:name w:val="footer"/>
    <w:basedOn w:val="Normal"/>
    <w:link w:val="FooterChar"/>
    <w:uiPriority w:val="99"/>
    <w:unhideWhenUsed/>
    <w:rsid w:val="009522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22BB"/>
  </w:style>
  <w:style w:type="character" w:customStyle="1" w:styleId="Heading1Char">
    <w:name w:val="Heading 1 Char"/>
    <w:basedOn w:val="DefaultParagraphFont"/>
    <w:link w:val="Heading1"/>
    <w:uiPriority w:val="9"/>
    <w:rsid w:val="000300E3"/>
    <w:rPr>
      <w:rFonts w:ascii="Times New Roman" w:eastAsiaTheme="majorEastAsia" w:hAnsi="Times New Roman" w:cstheme="majorBidi"/>
      <w:b/>
      <w:color w:val="2E74B5" w:themeColor="accent1" w:themeShade="BF"/>
      <w:sz w:val="32"/>
      <w:szCs w:val="32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C46ED5"/>
    <w:pPr>
      <w:spacing w:line="259" w:lineRule="auto"/>
      <w:jc w:val="left"/>
      <w:outlineLvl w:val="9"/>
    </w:pPr>
    <w:rPr>
      <w:rFonts w:asciiTheme="majorHAnsi" w:hAnsiTheme="majorHAnsi"/>
      <w:b w:val="0"/>
    </w:rPr>
  </w:style>
  <w:style w:type="paragraph" w:styleId="TOC1">
    <w:name w:val="toc 1"/>
    <w:basedOn w:val="Normal"/>
    <w:next w:val="Normal"/>
    <w:autoRedefine/>
    <w:uiPriority w:val="39"/>
    <w:unhideWhenUsed/>
    <w:rsid w:val="00C46ED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C46ED5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E0C2A"/>
    <w:rPr>
      <w:rFonts w:ascii="Times New Roman" w:eastAsiaTheme="majorEastAsia" w:hAnsi="Times New Roman" w:cstheme="majorBidi"/>
      <w:color w:val="2E74B5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3F513A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</w:rPr>
  </w:style>
  <w:style w:type="character" w:customStyle="1" w:styleId="mi">
    <w:name w:val="mi"/>
    <w:basedOn w:val="DefaultParagraphFont"/>
    <w:rsid w:val="006F3E86"/>
  </w:style>
  <w:style w:type="character" w:customStyle="1" w:styleId="mo">
    <w:name w:val="mo"/>
    <w:basedOn w:val="DefaultParagraphFont"/>
    <w:rsid w:val="006F3E86"/>
  </w:style>
  <w:style w:type="character" w:customStyle="1" w:styleId="mjxassistivemathml">
    <w:name w:val="mjx_assistive_mathml"/>
    <w:basedOn w:val="DefaultParagraphFont"/>
    <w:rsid w:val="006F3E86"/>
  </w:style>
  <w:style w:type="character" w:customStyle="1" w:styleId="mn">
    <w:name w:val="mn"/>
    <w:basedOn w:val="DefaultParagraphFont"/>
    <w:rsid w:val="006F3E86"/>
  </w:style>
  <w:style w:type="paragraph" w:styleId="TOC2">
    <w:name w:val="toc 2"/>
    <w:basedOn w:val="Normal"/>
    <w:next w:val="Normal"/>
    <w:autoRedefine/>
    <w:uiPriority w:val="39"/>
    <w:unhideWhenUsed/>
    <w:rsid w:val="003E39AD"/>
    <w:pPr>
      <w:spacing w:after="100"/>
      <w:ind w:left="240"/>
    </w:pPr>
  </w:style>
  <w:style w:type="character" w:styleId="CommentReference">
    <w:name w:val="annotation reference"/>
    <w:basedOn w:val="DefaultParagraphFont"/>
    <w:uiPriority w:val="99"/>
    <w:semiHidden/>
    <w:unhideWhenUsed/>
    <w:rsid w:val="000D45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45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45B7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45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45B7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45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45B7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F6FF8"/>
    <w:rPr>
      <w:i/>
      <w:iCs/>
    </w:rPr>
  </w:style>
  <w:style w:type="paragraph" w:styleId="ListParagraph">
    <w:name w:val="List Paragraph"/>
    <w:basedOn w:val="Normal"/>
    <w:uiPriority w:val="34"/>
    <w:qFormat/>
    <w:rsid w:val="000114F5"/>
    <w:pPr>
      <w:spacing w:line="259" w:lineRule="auto"/>
      <w:ind w:left="720"/>
      <w:contextualSpacing/>
      <w:jc w:val="left"/>
    </w:pPr>
    <w:rPr>
      <w:rFonts w:asciiTheme="minorHAnsi" w:hAnsiTheme="minorHAnsi"/>
      <w:sz w:val="22"/>
      <w:lang w:val="en-IN"/>
    </w:rPr>
  </w:style>
  <w:style w:type="paragraph" w:customStyle="1" w:styleId="uiqtextpara">
    <w:name w:val="ui_qtext_para"/>
    <w:basedOn w:val="Normal"/>
    <w:rsid w:val="008A62E0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en-IN" w:eastAsia="en-IN"/>
    </w:rPr>
  </w:style>
  <w:style w:type="character" w:customStyle="1" w:styleId="qlinkcontainer">
    <w:name w:val="qlink_container"/>
    <w:basedOn w:val="DefaultParagraphFont"/>
    <w:rsid w:val="008A62E0"/>
  </w:style>
  <w:style w:type="paragraph" w:customStyle="1" w:styleId="Default">
    <w:name w:val="Default"/>
    <w:rsid w:val="00D4292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  <w:style w:type="character" w:styleId="Strong">
    <w:name w:val="Strong"/>
    <w:basedOn w:val="DefaultParagraphFont"/>
    <w:uiPriority w:val="22"/>
    <w:qFormat/>
    <w:rsid w:val="001E7A21"/>
    <w:rPr>
      <w:b/>
      <w:bCs/>
    </w:rPr>
  </w:style>
  <w:style w:type="paragraph" w:customStyle="1" w:styleId="kn">
    <w:name w:val="kn"/>
    <w:basedOn w:val="Normal"/>
    <w:rsid w:val="00022111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en-IN" w:eastAsia="en-IN"/>
    </w:rPr>
  </w:style>
  <w:style w:type="paragraph" w:styleId="Bibliography">
    <w:name w:val="Bibliography"/>
    <w:basedOn w:val="Normal"/>
    <w:next w:val="Normal"/>
    <w:uiPriority w:val="37"/>
    <w:unhideWhenUsed/>
    <w:rsid w:val="00B7310A"/>
    <w:pPr>
      <w:spacing w:after="0" w:line="240" w:lineRule="auto"/>
      <w:ind w:left="720" w:hanging="720"/>
    </w:pPr>
  </w:style>
  <w:style w:type="paragraph" w:styleId="Caption">
    <w:name w:val="caption"/>
    <w:basedOn w:val="Normal"/>
    <w:next w:val="Normal"/>
    <w:uiPriority w:val="35"/>
    <w:unhideWhenUsed/>
    <w:qFormat/>
    <w:rsid w:val="00CC4D3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69152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4303B"/>
    <w:rPr>
      <w:color w:val="808080"/>
    </w:rPr>
  </w:style>
  <w:style w:type="paragraph" w:styleId="TOC3">
    <w:name w:val="toc 3"/>
    <w:basedOn w:val="Normal"/>
    <w:next w:val="Normal"/>
    <w:autoRedefine/>
    <w:uiPriority w:val="39"/>
    <w:unhideWhenUsed/>
    <w:rsid w:val="00DC5710"/>
    <w:pPr>
      <w:spacing w:after="100"/>
      <w:ind w:left="480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8948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948BB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customStyle="1" w:styleId="kd">
    <w:name w:val="kd"/>
    <w:basedOn w:val="Normal"/>
    <w:rsid w:val="00CD462E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en-IN" w:eastAsia="en-IN"/>
    </w:rPr>
  </w:style>
  <w:style w:type="character" w:customStyle="1" w:styleId="cm-builtin">
    <w:name w:val="cm-builtin"/>
    <w:basedOn w:val="DefaultParagraphFont"/>
    <w:rsid w:val="0019227F"/>
  </w:style>
  <w:style w:type="character" w:customStyle="1" w:styleId="cm-variable">
    <w:name w:val="cm-variable"/>
    <w:basedOn w:val="DefaultParagraphFont"/>
    <w:rsid w:val="0019227F"/>
  </w:style>
  <w:style w:type="character" w:customStyle="1" w:styleId="cm-operator">
    <w:name w:val="cm-operator"/>
    <w:basedOn w:val="DefaultParagraphFont"/>
    <w:rsid w:val="0019227F"/>
  </w:style>
  <w:style w:type="character" w:customStyle="1" w:styleId="cm-property">
    <w:name w:val="cm-property"/>
    <w:basedOn w:val="DefaultParagraphFont"/>
    <w:rsid w:val="0019227F"/>
  </w:style>
  <w:style w:type="character" w:customStyle="1" w:styleId="cm-keyword">
    <w:name w:val="cm-keyword"/>
    <w:basedOn w:val="DefaultParagraphFont"/>
    <w:rsid w:val="0019227F"/>
  </w:style>
  <w:style w:type="character" w:customStyle="1" w:styleId="cm-number">
    <w:name w:val="cm-number"/>
    <w:basedOn w:val="DefaultParagraphFont"/>
    <w:rsid w:val="0019227F"/>
  </w:style>
  <w:style w:type="character" w:customStyle="1" w:styleId="cm-string">
    <w:name w:val="cm-string"/>
    <w:basedOn w:val="DefaultParagraphFont"/>
    <w:rsid w:val="0019227F"/>
  </w:style>
  <w:style w:type="table" w:styleId="TableGrid">
    <w:name w:val="Table Grid"/>
    <w:basedOn w:val="TableNormal"/>
    <w:uiPriority w:val="39"/>
    <w:rsid w:val="005F59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6E72D1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9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8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1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63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2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9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2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0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7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5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93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99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8928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700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60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7194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5007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47650627">
                              <w:marLeft w:val="0"/>
                              <w:marRight w:val="-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0161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56970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22409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8216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74362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5178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5754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26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48229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596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950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167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4663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7034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401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385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28011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6034905">
                              <w:marLeft w:val="0"/>
                              <w:marRight w:val="-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68125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46521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9106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66081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05660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1398334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610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19252">
          <w:marLeft w:val="-30"/>
          <w:marRight w:val="-3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701299">
              <w:marLeft w:val="30"/>
              <w:marRight w:val="3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01276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5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9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54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8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4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6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2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8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9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82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5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image" Target="media/image3.png"/><Relationship Id="rId18" Type="http://schemas.openxmlformats.org/officeDocument/2006/relationships/customXml" Target="ink/ink6.xm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7" Type="http://schemas.openxmlformats.org/officeDocument/2006/relationships/endnotes" Target="endnotes.xml"/><Relationship Id="rId12" Type="http://schemas.openxmlformats.org/officeDocument/2006/relationships/customXml" Target="ink/ink3.xml"/><Relationship Id="rId17" Type="http://schemas.openxmlformats.org/officeDocument/2006/relationships/image" Target="media/image5.png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customXml" Target="ink/ink5.xml"/><Relationship Id="rId20" Type="http://schemas.openxmlformats.org/officeDocument/2006/relationships/customXml" Target="ink/ink7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header" Target="header1.xml"/><Relationship Id="rId10" Type="http://schemas.openxmlformats.org/officeDocument/2006/relationships/customXml" Target="ink/ink2.xm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customXml" Target="ink/ink4.xml"/><Relationship Id="rId22" Type="http://schemas.openxmlformats.org/officeDocument/2006/relationships/image" Target="media/image8.png"/><Relationship Id="rId27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26T11:39:32.372"/>
    </inkml:context>
    <inkml:brush xml:id="br0">
      <inkml:brushProperty name="width" value="0.04297" units="cm"/>
      <inkml:brushProperty name="height" value="0.04297" units="cm"/>
    </inkml:brush>
  </inkml:definitions>
  <inkml:trace contextRef="#ctx0" brushRef="#br0">40 363 7713,'-5'0'-8,"-1"0"1,4 0 159,-4 0 0,4 0 741,-3 0-392,3 0-62,-5 0-18,6 0-212,-3-3 1,4-2 21,0-3 0,1 1 5,2-1 1,-1 0-63,3 0 1,3 0 66,2 0 1,4 0 72,-4 0 0,4 0-135,-1 1 1,2 1 12,1 1 0,-3 3-36,0 0 0,-1 1-129,2 1 1,0 1 86,-4 1 0,1 4-170,-3 4 1,-4 0 20,-1 3 0,-3 3-94,0 2 1,-3 4-274,-2-1 0,-6-2 133,-2 0 0,1 0 33,-1-1 0,0-2-110,0-3 0,-1 0-77,4 0 1,-1-5 109,3-2 0,3-4-426,0 4 679,3-5 151,-2 3 0,5-4 127,2 0 0,-1 0-150,3 0 1,1-3-5,5 1 1,-2-1 16,4 3 1,-2 0 72,2 0 1,-1-3-266,1 1 1,3-1-153,0 3 1,-3 0-414,3 0 0,-2 0 74,2 0 0,-3-1 602,0-1 0,-3-6 0,1-5 0</inkml:trace>
  <inkml:trace contextRef="#ctx0" brushRef="#br0" timeOffset="415">371 275 8936,'-3'-4'2105,"2"4"-1786,-2 5 0,0 2-85,0 1 0,-2 1-78,2 2 1,0 0-87,0 2 1,2 2 20,-1-2 0,-2 1-191,1-1 0,0 1 186,0-3 1,2-1-309,-1-2 1,1 0-421,1 0 1,0-3 38,0 1-86,0-5 584,0 3 0,1-4 117,1 0 1,2-1-63,1-2 0,2 2 159,-2-5 0,2 4 55,1 0 1,3-2-39,-1 2 1,1-2-108,-3 2 1,2 1-46,1-2 0,0 1-99,0 0 1,-3 1-214,3-2-83,-2 2 1,-1 0 107,0-1 313,-1 1 0,-9 1 0,-3 4 0</inkml:trace>
  <inkml:trace contextRef="#ctx0" brushRef="#br0" timeOffset="666">522 277 7720,'0'-5'257,"-1"1"187,-1 0 603,1 2-720,-3 2 1,4 1-134,0 1 1,0 3-1,0 2 0,0 2 24,0 2 0,0 1-25,0 4 0,0 0-1,0-1 0,-2 4 23,-1-1 0,-1 3 30,2-2 0,1-1-616,-2-2 1,2-1-203,-2-2 1,2 1 572,-2-4 0,3 1 0,0-3 0,7-14 0,1-4 0</inkml:trace>
  <inkml:trace contextRef="#ctx0" brushRef="#br0" timeOffset="1341">743 49 7720,'3'-5'29,"-2"1"658,2 1-189,-2 2 264,2-2-577,-2 3 1,3 1-125,-4 1 0,0 3 177,0 3 0,0 3-24,0 2 1,-3 2 91,0 1 1,-2 1-46,3 1 0,-4 2-85,4 4 1,-4-1-19,0 1 1,2 0-58,-1-1 0,2 1-64,-2 0 1,0-1-223,0-2 1,-1 1-18,3-4 1,-2 0-273,2-2 0,1-4 85,2-1 0,-1-3-989,-2-3 696,2 2 137,-2-6 545,-1 2 0,0-13 0,-4-3 0</inkml:trace>
  <inkml:trace contextRef="#ctx0" brushRef="#br0" timeOffset="1933">923 316 7711,'-7'-1'1,"2"-2"-1,-2 3 1,3-5 0,-4 2 1,3 3-1,-2-4 0,3 4 0,-1 0 0,0 0 0,2 1-1,-2 2 1,3-2 0,-1 5 274,-1-1 1,2 5 384,-3-3 1,3 6-527,-1-5 1,3 1-118,0-1 1,0 1-125,0 1 1,0-1-15,3 2 1,-1 0-253,3 0 1,1-1 44,5-2 0,-2 3 107,1-1 0,1-2 113,0-3 1,2-2 25,-2 2 0,0-3 9,0 0 0,-3-1 46,3-1 1,-2-2 173,-2-1 1,3-4-13,-2-1 0,2 0 192,-5-2 0,-1-3-4,2 0 1,-5 1 208,2-1 0,-2 3-133,-1 0 1,0 0-40,0 0 0,-4 2 2,-1 0 0,-3 0-189,-2 3 0,0 1-8,-3 2 0,1-2-130,-2 1 1,0 1-216,4 2 1,-3 0-786,2 0 0,-1 1 219,4 1 1,-2 0 745,5 3 0,12-3 0,3 2 0</inkml:trace>
  <inkml:trace contextRef="#ctx0" brushRef="#br0" timeOffset="3034">1192 238 9489,'-5'0'2008,"2"0"-1512,3 0 348,0 0-678,-4 0-52,3 4 1,-2 0-121,3 4 0,-1 1 36,-2 1 1,2-1-169,-1 1 0,-2 2 54,2-2 0,-4 3-80,4-2 1,-2-1 11,2-2 1,1 0 110,-2 0 0,0 0-64,0 0-61,0-4-25,3 3 182,0-6 4,0 3 1,1-4 3,2 0 14,1 0 0,5 0-1,2 0 1,-3 0-47,3 0 1,1 0 6,1 0 1,-1-1-26,2-2 1,-4 2-87,3-1 1,0 0-46,0-1 0,1 2-229,-4-1 1,1 1-668,-3 1-392,0 0 1471,-4 0 0,-15 7 0,-6 2 0</inkml:trace>
  <inkml:trace contextRef="#ctx0" brushRef="#br0" timeOffset="3308">1327 229 8842,'-6'-3'-644,"1"1"798,3-1 848,-5 3 0,7 4-560,-3 1 1,2 2-55,1 1 0,0 3-104,0 2 0,0 2 74,0 1 0,0 1-156,0 1 1,0 0-13,0 3 0,0-3-130,0 3 0,-1-2-156,-2 2 0,3-5-317,-3 0 1,2-1-133,1-5 1,0 2-1794,0-2 1646,0-4 692,0 1 0,4-28 0,0-6 0</inkml:trace>
  <inkml:trace contextRef="#ctx0" brushRef="#br0" timeOffset="3642">1587 32 7711,'0'-5'4,"0"-1"727,0 0 1,0 2 180,0-1-443,0 3-92,0-2 1,-1 8 159,-2 1 1,2 6-88,-5 2 0,4 3 82,-3 2 0,2 2-118,-2 4 1,0 0 65,0 3 0,-2-2-89,2 4 0,-2 2-221,-1 0 1,0 3 0,0-6 0,0 0-84,0 1 1,0-3-197,1 0 1,0-5-199,1-2 1,0-4-1224,4-2 416,-1 2-762,3-9 1876,0 1 0,17-39 0,5-7 0</inkml:trace>
  <inkml:trace contextRef="#ctx0" brushRef="#br0" timeOffset="4602">1696 355 7514,'-2'-5'1161,"-1"0"-456,1 3-239,2-5 0,0 5-153,0-3 0,0 2 38,3-2 1,-1 3-118,3-4 0,1 5 34,5-2 1,-2-1-124,4 2 1,-3-1-16,1 3 1,0 0-123,0 0 1,-1 1 2,-2 2 0,0 1-168,0 4 1,-4 2-27,-1 1 0,-2 3-175,-1-1 0,-1 2 116,-2 1 0,-2 0-26,-6 3 1,2-5-182,-4 2 1,3-5 120,-1 2 1,0-6 49,0 1 1,1-3 24,2 1 0,3-3-126,0-3 181,3 0 387,-2 0-86,4 0 0,1-3 3,2 1 1,1-2 280,4 2 1,0 1-126,0-2 1,0 2 50,0 1 0,0 0-251,-1 0 1,4 0-271,-1 0 1,2 0-124,-2 0 1,-1 0-1131,2 0 1461,-3 0 0,25-3 0,5-2 0</inkml:trace>
  <inkml:trace contextRef="#ctx0" brushRef="#br0" timeOffset="5051">2084 348 7698,'0'-7'7,"0"-1"0,0 0 834,0 0-477,-4 4 1,3-3-177,-5 5 1,4-4 122,-3 4 0,-1-1-110,-2 3 1,0 0-181,1 0 0,-4 4 71,1 1 0,-4 0-187,4 3 1,-3-2 152,2 5 0,1 0-68,2 0 0,0 3 13,0-1 1,3 2-68,0 1 1,3-3-87,-1 0 0,3-3-27,3 4 1,1-5-147,4 2 1,3-3 124,3 0 0,1-1 82,4-1 1,-3-3 56,3-3 1,-3 0-24,0 0 0,-3 0 217,1 0 0,-5-3-4,2-3 1,-3-1 1,-3-1 1,-2 1-72,-3-1 1,0-3-23,0 1 1,-1-4-72,-1 4 1,-3-3-152,-2 2 1,-4-2 93,1 3 1,0-1-100,5 3 0,-2 0-989,1 0 1176,-1 1 0,-4 2 0,-1 2 0</inkml:trace>
  <inkml:trace contextRef="#ctx0" brushRef="#br0" timeOffset="5760">2179 356 7703,'0'-4'2,"0"-3"1,-1 3 741,-2-1 56,2-2-49,-2 3-551,3-4 0,0 3 225,0-1-254,3 5 1,2-4-13,2 3 1,2 1 68,2-2 0,-2 2-1,5 1 1,-5 0-146,2 0 0,-3 1-10,0 2 0,0 1-201,0 4 1,-1 3-23,-2-1 0,-1 4-127,-4-1 1,0 2 92,0 1 0,-4-3-62,-1 0 1,-2 0 81,-1 3 1,-1-3-54,-1 0 0,1-3-76,-1 1 1,4-3 55,0 0 0,2-3 210,-1 1-31,-2-5 363,6 3-199,-3-4 54,4 0 0,4 0-113,1 0 0,2 0-11,1 0 0,2 0-180,1 0 1,0 0-58,0 0 0,-1 0-224,3 0 0,-4 0-36,2 0 0,0-1 462,0-2 0,10-8 0,0-6 0</inkml:trace>
  <inkml:trace contextRef="#ctx0" brushRef="#br0" timeOffset="6285">2407 292 8331,'-3'-4'797,"2"-3"-402,-3 6-186,8-6 1,0 6 29,4-2 1,1 3-13,2 0 1,-2 0-173,4 0 0,0 0-5,3 0 1,-3 0-21,1 3 1,-2-1-46,1 3 0,1-2-108,-4 2 116,1 0 1,-4 3-123,-2 0 88,-1 0 0,-5 0-117,-2 0 1,-4-1-56,-3-2 1,-3 2 118,2-2 1,0 0 105,0 0 0,2-3-50,-1 4 1,4-5 15,0 2 1,2-1-76,-1 0 53,1-1 0,5 3 25,2-4 0,2 3 27,6-1 1,0 1 32,2-3 0,3 3-31,0 3 0,-1 1-81,0 0 0,1 1-109,-3 0 0,-1 1-60,-2 1 0,-2-1 95,-3 2 1,2-2 563,-5-2 1,0 4 241,-5-1 0,-2 0 739,-6-5 0,2 1-719,-4-3 0,-3 2-424,-2-2 0,-1 0-278,3-3 1,3 0-445,0 0 0,0 0-814,-3 0 0,4-4 1279,1-1 0,3-16 0,0-5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26T11:39:22.356"/>
    </inkml:context>
    <inkml:brush xml:id="br0">
      <inkml:brushProperty name="width" value="0.04297" units="cm"/>
      <inkml:brushProperty name="height" value="0.04297" units="cm"/>
    </inkml:brush>
  </inkml:definitions>
  <inkml:trace contextRef="#ctx0" brushRef="#br0">87 124 7611,'0'-8'-24,"0"3"334,0-1 0,0 4 289,0-4-139,0 5-208,3-6 0,-2 5 159,2-3-217,-2 3 0,0-4 104,1 3-14,-1 1-54,3 2 1,-4 0 4,0 3 0,0 0 61,0 5 1,-1-1-110,-2 6 1,1 1 12,-3 4 1,0 2-11,-3 4 0,1-1-7,2-2 1,-2 2-65,1-2 1,-1 1-204,-1 2 0,1-4-241,-1-1 1,1-6 211,1-3 0,2-2-1250,1-3 797,3 2 1,-4-7-113,4 0 0,0-4 255,0-6 1,3-3-17,-1-2 0,4-1 155,-4 0 0,4-3 46,0-2 0,-2 0-136,1 0 0,-2 1 374,2-1 0,-2 1 256,2 2 0,-1 1 80,2-1 1,-2 4 344,-1 4 1,-2-1-350,5 0 1,-5 3 557,2 3-166,1 3-341,1-1 1,0 3-228,0 0 0,-2 1 28,2 1 0,0 3-83,0 2 0,2 2 39,-2 2 0,-1-2-91,2 4 0,-2 0 56,1 0 1,2 2-5,-1-2 1,0-1-15,-1 1 1,4 1-140,-4 1 0,6-2-3,-3 1 1,2-5-17,-2 2 1,0 0-132,0 0 0,2-1 68,1-2 0,-2 0-121,-3 0 1,1 0 154,-2 0 0,-1-3-74,1 0-182,-3-3 44,2 1 194,-4-3 1,-1 0-13,-2 0 0,-1 0 18,-4-3 1,0-1 63,0-1 1,-1-2-8,-1 2 1,0-2 89,-3-1 1,0-3 200,-3 1 1,3-1-220,0 4 0,0-1-31,-3 0 0,1 2 49,2 1 1,-1 3 66,3-4 1,-2 4 439,3-4 84,-1 5 265,7-3 104,0 4 0,8 0-2142,1 0 1,5 0 1648,0 0 1,4 0-803,-1 0 1,5 0-990,0 0 0,1 0 479,-3 0 1,-1 3 809,1-1 0,17 8 0,5-1 0</inkml:trace>
  <inkml:trace contextRef="#ctx0" brushRef="#br0" timeOffset="1668">465 273 7882,'0'-6'598,"0"1"-333,0 0 1,0 0 98,0-1 0,0 4 120,0-4-54,0 1 125,0-3-127,0 0 1,0 1-279,0-1 0,0 2 1,0 1 1,0 2-163,-3-2 0,1 3-86,-3 0-6,0 1 1,-6 1 118,1 0 0,-1 1-2,3 1 1,-2 3-30,-1 3 0,0 3 17,0 2 1,2 2-38,-1 1 0,2 0 12,3 0 1,-1-3-169,3 0 1,0 0-33,3 3 1,0-4-46,0-1 1,4-3 89,1 0 1,2-3-85,1-3 0,3-1 51,-1-1 0,3-1-272,-2-1 0,2-3 198,-3-3 1,1-3 88,-3-2 1,0-2 276,0-1 0,0-1 136,-1-1 0,-1-2 118,-1-4 1,-3 1-157,0-1 1,-1-2 149,-1-1 0,0 2 37,0 4 0,-2-1 310,-1 3 0,-2 5-263,2 3 0,-3 3-43,1 3 1,0 1-265,0 1 2,3 2 1,-1 1-31,3 5 0,-3 5 107,0 0 1,1 4-25,2 0 0,0 1-54,0 4 0,1-2-22,1 4 1,-1 0 6,2 0 1,1 0-94,2-2 1,-2 3-428,1-1 0,0 1 41,3-1 1,0-1-155,0-2 1,1-3 217,1 4 1,-1-8-47,2 2 0,-2-3-98,2-2 0,-2-3-128,1 0 0,0-3 136,0 1 1,-1-3-72,2-3 1,-2 1 252,2-3 0,-2 0 200,4-3 1,-3-1 165,1-1 0,-2 1-112,2-2 0,-2 0 60,1 0 1,-2 0 107,-3 0 0,2 2 486,-2-4 0,-1 3-437,-1 0 1,-3 1 82,0 1 0,0 0 117,0 0 0,-2 0-52,-1 0 1,-3 0 217,1 1 1,-5 0-142,0 1 1,-1 0-150,3 3 1,0 1-24,0 2 1,-2 0-1701,-1 0 1,-2 1 2635,3 1 0,-2 3-650,2 3 1,1 0-549,-1 3 0,1 0-85,1 2 0,1 2-30,2-1 0,-1 0 70,3 2 1,0-3-61,3 0 1,1-3-41,2 1 0,1 0-199,4 0 1,0-4 61,0-5 0,2 2-248,1-2 1,2 1-43,-2-3 0,0-4 200,-1-1 0,-1-2 25,2-1 1,-3 0 216,0 1 0,-2-2 112,-1-2 1,-3 2 3,0-1 1,-1 1 235,-1 1 1,0 0 340,0 1 678,0-1 431,0 0-1157,-3 3 1,1 2-18,-3 3 1,3 3-260,-1 3 1,0 1-52,0 1 0,0 2-10,3 1 1,0 2-154,0-3 1,1 2-4,2-2 1,-1-1-259,3 1 1,-2-2-207,2-2 0,-2 0 155,2-4 0,-3 1-316,4-3 173,-1 0 1,2-4-290,-2-1 0,1-2 271,-3-1 1,2-3-34,-2-2 1,0-2 309,0-1 1,-2 2 210,2-2 0,-3 5 430,0-5 1,0 5-182,0-2 0,0 3 111,0-1 0,0 5 334,0 1 681,0 3-1010,0-1 1,0 6-27,0 3 1,0 3-154,0 2 0,0 3-105,0-1 0,0-1-80,0 1 0,0 0-1,0 0 0,3 2-59,0-2 1,2-2 14,-2 0-178,3-3 0,-2-1 55,4-1 1,-3-3-181,0-3 1,0-1 19,0-1 1,2-3-110,-2-3 0,0 0 33,0-3 1,-2-1 129,2-4 1,-3 0 106,0 1 0,2-1 70,-2 0 1,1 1 199,-3 2 1,0-1 19,0 3 1,0 1 779,0 2-360,0 4-260,0 0 1,-3 8 60,1 1 1,-1 5-81,3 4 1,0 0-132,0 2 1,0-1-32,0-2 0,1 2-99,2-2 0,-2-1 10,5-2 0,-2-1-202,1-1 1,2-1 5,-1-2 1,-2-1-246,1-4 1,0-1-154,3-2 1,-1-1 202,-1-4 0,1-1 31,-2-1 0,-1-2 150,2-1 0,-5-2-8,2 2 0,0-1 83,0 1 1,0-2 199,-3 2 1,0 0-76,0 0 0,0 1 205,0-1 0,0 2 384,0 3-385,0 0 1,1 3-146,1 3 1,-1 2 50,2 2 0,-2 3 141,-1 3 0,0 3-76,0 2 0,0 5 110,0 0 0,0 1-188,0 0 1,0 0-5,3 2 1,-1-2-727,3-3 0,0 0 118,3 0 0,0 1-595,0-1 1081,3 2 0,51-24 0,15 0 0</inkml:trace>
  <inkml:trace contextRef="#ctx0" brushRef="#br0" timeOffset="2536">1467 202 7883,'-4'-8'216,"-1"1"1,4 1 131,-2 0-45,0 5 0,3-3-47,-3 4 0,2 1 165,-2 2 1,2 2-119,-2 5 0,2 0-154,-1 3 1,1-1-6,1 2 0,0 0-14,0 0 0,-3 0-169,0-1 0,1 1 21,2-4 1,0 2-327,0-2-428,0-1 364,0 2-26,0-6 151,0-2-9,0-10 1,2 1 172,1-7 1,0-1 47,-3-4 1,0 1 79,0-1 0,0-2 182,0 2 1,0-1 320,0 4 1,0 0-20,0 2-161,0-2 0,1 4 310,1 1 62,-1-1-555,3 10 0,-4 0-12,0 6 1,2 0 8,1 6 0,0 1-30,0 1 1,-1 2-120,3 1 1,-1-1-137,2-2 0,1 1 50,-2-4 1,-1 3-183,1-2-71,1-1 1,2-3-20,0-1 1,-3-3-220,0-3 1,0-3 203,3-3 1,-3-1 30,1-4 1,-4-1 352,4-4 0,-5 0-102,2 0 0,0 0 103,0-3 1,1 5 243,-2-1 0,-1 4 294,2 1 1,-2 1 143,-1 1 428,0 0-451,0 4-404,0 0 1,0 5-215,0 2 1,0 1 112,0 4 1,2 1-111,1 1 1,2 2-19,-2 4 0,0 0-110,0 0 0,0 0-37,3 3 0,1-3-198,-2 3 0,2 0-160,1 0 1,2-1-378,1-2 0,3-4-421,-1-1 1,2-3 1267,1 0 0,35-28 0,8-7 0</inkml:trace>
  <inkml:trace contextRef="#ctx0" brushRef="#br0" timeOffset="2969">1964 68 7927,'0'-5'-14,"0"-2"6,0 2 477,0-2 288,0-1-362,0 0 0,-2 3 138,-1 0-325,0 3 1,1-3-15,-1 3 1,0 1-78,0-2 0,-2 2 56,-2 1 0,-2 3-84,-2 0 1,2 3 59,-4-1 1,-1 5-165,-1 0 1,-1 3-14,0-2 0,0 3 54,1-1 0,1 2 29,1 1 1,4 0-24,-2-1 1,5 2-157,1 1 1,3-4 20,-1 2 1,6-3-232,2 0 1,6-1 183,2-4 0,3 0 81,2 0 0,2-3-2668,4 0 2737,3-3 0,8-2 0,5-5 0</inkml:trace>
  <inkml:trace contextRef="#ctx0" brushRef="#br0" timeOffset="4469">2217 186 7872,'0'-8'-111,"0"0"1,0 0 332,0 0 1,2 3 368,1 0 1,-1 0 216,-2-3-502,0 0 1,-2 0 54,-1 0 0,-3 3-133,1-1 0,-2 5-27,-1-2 0,-1 0-9,-1 0 0,0 0 0,-3 3 0,0 1-14,-3 2 1,1-1-90,2 3 0,-2 3-63,2 2 1,-2 3 64,-1-2 0,4 3-276,1-1 1,3 2-125,0 1 0,3 0-143,3-1 0,1 1 75,1 0 1,3 0-125,3-1 0,4-1 56,3-1 0,2-4-107,1 2 0,1-5 90,1-1 1,-1 0 130,1 0 1,-4-2 45,-1-3 0,-3 0 246,0 0 1,-2 0 38,-2-3 0,0 1 60,-4-3 1,1 0-3,-3-3 1,-1 0 268,-2 0 0,0 0 489,-2 0 1,-2 3-99,1 0 1,0 2-105,1-2 1,-2 3 106,2-1 1,0 2-364,0-2 1,2 2-146,-2-1-43,3 4 1,-4 3-129,4 6 0,-1-1 70,3 3 1,0 0-139,0 3 1,0 3 34,0 2 0,0 2-41,0 0 1,0 2-4,0 1 1,0 0 54,0 3 0,0-3-4,0 3 0,-1-5 7,-1 0 0,0-1-9,-3-5 0,-3 0-21,-3-5 1,-2-2-6,2-3 0,-3-3 19,1-3 0,1-1-16,-1-1 0,2-3-50,-2-3 1,1-3-99,-1-2 0,-1-3-222,3 1 1,1-2 48,2-1 0,0 0-119,0 1 1,4-1 92,1 0 0,2 0-92,1 1 0,1 0 140,2 2 0,2-1-16,5 3 0,0-2 97,3 2 0,0 1 67,3 2 1,3 1 122,-1 2 0,0-2-73,-2 1 0,3 0 225,-1 1 0,-1-1-39,-3 3 1,0 0 79,-4 0 1,3 1-28,-2-3 0,-1 1 62,-2-2 1,0-1 97,0 2 1,-3-2-72,1-1 1,-2 3 153,1 0 0,0 0 27,-3-3-245,-1 0 1,3 0 24,-1 0 0,-2 3 237,2-1-170,-3 5 1,0-4 87,0 3 26,-3 1 18,2-3-172,-6 8 0,6 0-67,-1 4 0,1 0-82,1 0 0,0 0 127,0 0 0,0 2-81,0 1 1,0-1-289,0-2 1,1 0-76,1 0 1,3-1-167,2-2 0,0 1 49,0-3 1,0 2-169,3-2 1,2-1 161,-2-2 0,3-3 4,-2-2 1,0-5 103,0-1 1,-3-2 45,3 3 1,-2-4 287,-1 1 0,-1 0 151,-2 0 1,1 1 231,-3-1 0,-1-1-108,-2 3 1,0 3 916,0 3-481,0 0 220,-3 0-569,2 2 1,-5 6-130,3 3 0,0 3-179,3 2 1,0 2 14,0-2 0,0 3-171,0-1 0,0-1-7,0 1 0,0-2-222,0 2 0,1-4-6,2 2 1,-2-2-201,1-1 1,2-3 128,-1 0 1,3-3-46,-1 1 1,-1-3-471,2 0 1,-1 0 295,3 0 0,0-3-154,0-2 1,-1-2 290,1-1 1,0-3 140,0 1 0,0-1 253,0 3 0,0 0 229,0 1 0,-3-1 173,0 0 122,0-4 1,2 4-212,-1-3 1,0 2 312,-4 1 1,4 1-37,-4-1 0,2 3 85,-1 3-546,-3-3 56,4 4-317,-4-2 1,0 4 117,0 1 0,1 3-61,1 3 0,-1 0-128,2-1 1,-2-1 73,-1-1 0,0 0-15,0 3 1,1 0-69,1 0-8,-1 0 0,4 0 1,-3 0 1,0-4-191,3-1 0,-2 0 36,2 0 0,-2 0-45,2 0 0,0-2 455,3 1 0,11-15 0,2-4 0</inkml:trace>
  <inkml:trace contextRef="#ctx0" brushRef="#br0" timeOffset="4946">2681 328 7938,'4'-4'385,"0"3"-133,-4-5 1,3 4-26,-1-4 0,2 4-341,-2-3 1,-1 2-61,2-2-296,1-1 434,1-1 1,0 0 93,0 1 0,-1 2 103,2 1 1,0 1 94,-4-3 0,2 3 49,-1 0 300,-3 1 152,4-3-86,-4 4-430,0-4 0,-3 3-51,1-1 0,-4 1-98,0-2 0,-1 2 48,-1 1 1,1 0-143,-1 0 1,0 0 130,0 0 0,0 0-103,0 0 0,-2 1-38,-1 2 0,0-2 56,0 5 0,2-4-253,-1 4 201,1-1 0,1 3-122,0 0 0,4 0 5,1-1 0,2-1-156,1-1 0,1 0 116,2 3 1,1 1 88,4 1 0,3-1 75,-1 2 1,3-2-7,-2 2 0,2 0 129,-2 2 0,0 0-85,-1-3 0,-1 0 103,2 3 1,-6-3-118,-2 0 0,0 1 33,0 0 1,-1 0 53,-2 0 1,-3-2 107,-2 1 1,-1-1 70,-1-1 0,0 0-83,-3 0 1,0-1 46,0-2 1,0 1-45,-3-3 0,0 2-57,-3-2 0,0-1-57,0-2 0,3-1-125,0-1 0,0 0 8,-3-3 1,4-1-160,1-5 0,3 1-1069,0-3 1,1 1 94,2-1 1,1-2 1154,4 2 0,32-34 0,7-8 0</inkml:trace>
  <inkml:trace contextRef="#ctx0" brushRef="#br0" timeOffset="5813">2903 296 7871,'-5'-8'-143,"-1"1"-42,4-1 1,-2 0 270,2 0 0,1 3 389,-2-1 1,2 1 377,1-3 0,0 3 250,0 0-661,-3-1 1,2-1 203,-2-1-274,-1 3 0,-1 2-222,-2 3 1,-1 0-116,0 0 0,-1 1-20,-2 1 0,3 4 160,-3 4 0,0 0-244,0 3 1,1-1-91,2 1 0,0 2-160,0-2 0,3 2-12,0 1 0,3 0-187,-1 0 1,2-4 107,1-2 0,4 0-156,1 0 1,2-4 188,1-1 0,2-3-89,1-2 0,2 0 74,-2 0 1,2-3 251,-3 0 0,1-5 99,-3 0 0,0-2 19,0 2 0,-1-2 187,1-1 1,-3-2 176,-3 3 1,2-1 370,-2 3 1,1 0 371,-3 0-739,0 1 0,0 1 398,0 1-404,0 3 1,-3 2-81,1 6 0,-1 1-134,3 0 1,0 4-166,0-1 0,0 2 31,0-2 0,0-1-288,0 2 1,0-3 58,0 0 0,1-1 2,2-1-926,-2 1 594,6-7 1,-6 4-217,5-4 0,-4-4 363,3-4 1,-2-1 78,2-4 0,-2 2 278,2-2 0,-2 1 249,2-1 1,-3-1-118,1 3 1,-2 1 396,2 2 0,-2 0 1094,1 0-577,-1 4 443,-1 0-987,0 11 0,0 1-174,0 5 0,0 1-69,0-3 0,0 2-28,0-3 1,0 1-79,0-3 94,0 3 1,0-2-604,0 1 0,-1-2 36,-1-2 0,1-2-659,-2-1 306,2-3 203,1 0 1,0-5 160,0-5 0,0 0-30,0-3 1,0 2 257,0-2 0,0 0 94,0-3 1,3 1 192,0 2 1,3 1-17,-1 1 1,2 3 122,1-3 1,0 0 60,0 0 1,2 4 365,1 5 1,-1-2-313,-2 1 0,0 1 75,0 2 1,0 3 143,0 3 0,0 1-266,0 1 1,-3-1-149,0 1 0,-1 1-39,2 2 1,1-2-145,-2 4 1,-2 0-128,0 0 0,1-1-389,-2-1 0,1 0 174,-3 2 0,0-1-939,0-5 1294,0 5 0,-4-21 0,0-1 0</inkml:trace>
  <inkml:trace contextRef="#ctx0" brushRef="#br0" timeOffset="6069">2602 132 7907,'-4'0'0,"-1"0"0,3 0 0,1 0 0,-3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26T11:39:08.374"/>
    </inkml:context>
    <inkml:brush xml:id="br0">
      <inkml:brushProperty name="width" value="0.04297" units="cm"/>
      <inkml:brushProperty name="height" value="0.04297" units="cm"/>
    </inkml:brush>
  </inkml:definitions>
  <inkml:trace contextRef="#ctx0" brushRef="#br0">206 48 7795,'-5'-3'39,"1"2"174,1-2 328,3-1-271,-4 3 1,3-5 198,-1 3-221,1 0 0,-4 1-12,3-1 1,1 0 212,-2 0-57,2 2 9,-2-2-25,-2-1-186,-2 3 1,-1-2-75,0 3 1,1 1 27,2 1 1,-3 2-102,0 1 0,0 5 101,-3-2 0,2 1-95,-2-1 1,2 3 69,-1-1 0,1 4-42,1-1 1,0 0-22,0 0 0,3-1 15,0 1 0,2 2-125,-2-2 1,3 1 88,0-1 1,1 1-129,1-3 1,0 2 66,0-2 0,2 2-148,1-3 1,3 2-26,-1-2 1,2-1-119,1 1 1,0-1-183,0-1 1,3-3-79,-1 1 0,4-2-266,-1 1 1,0 0 227,0-3 0,0-1 615,3 2 0,17-20 0,5-5 0</inkml:trace>
  <inkml:trace contextRef="#ctx0" brushRef="#br0" timeOffset="783">443 183 7822,'0'-4'-1101,"0"-3"964,0 2 226,0-3 0,0 1 52,0-1 1,0 2 166,0 1 16,0 0 1,0-3-85,0 0 0,-3 3 404,0 0-387,1-1 0,1-1 442,-2 2-256,2-2-169,-6 6 1,3-2 23,-4 3 0,0 0-136,0 0 0,0 0-72,0 0 1,1 0 54,-1 0 0,0 2-145,0 1 0,3 3 137,-1-1 1,1 1-149,-3 0 1,1 1 83,2-2 1,-1 5-125,3 0 0,-2 2 57,2-2 0,0 0 17,0 3 1,2 0-97,-1 3 1,1 0 0,1-1 1,0 1-184,0 0 1,3 0 22,3-1 1,-2 3-104,1-2 1,1 0 106,5-5 1,-2-1-53,1-2 1,0-2-54,0-1 0,0-3 24,3 0 1,0-2-148,3-2 1,0-3 125,0-3 0,-3-2 128,0-1 0,-1-2 85,1 3 0,-1-4 206,-4 0 1,-1 2-144,1-1 1,-3 3 99,-3-4 1,2 2 447,-2-1 0,1-1-91,-3 3 0,-3 0 139,-3 1 1,-1 0-133,-1-3 0,1 3 167,-1 0 0,-3 3-284,1-1 0,-4 4-279,4-4 1,-3 5 72,2-2 0,-2 3-116,3-1 1,-2 2-859,2 1 1,1 0 185,-2 0 701,3 0 0,0 7 0,0 2 0</inkml:trace>
  <inkml:trace contextRef="#ctx0" brushRef="#br0" timeOffset="1491">679 167 11340,'-4'-3'224,"-1"2"-105,3-2 1,0 2-102,-3 1 0,0 1 39,0 2 1,-2-1-138,2 3 0,-2 0 91,-1 3 1,0 3-100,0-1 0,1 4 81,2-1 1,-1 2 4,3 1 1,1 0-176,2 0 0,0-1-73,0 1 0,3 0-74,2 0 1,5-3 10,0 0 0,4-3-192,0 0 1,1-2 146,0-3 0,4-1 68,-1-4 1,0 0 226,-2 0 1,0-4 116,0-1 1,-4-3 259,-1-2 1,-3-2-40,0-1 0,-1-2 247,-1 2 0,-3-2-145,-3-1 1,0 0 157,0-3 1,-1 3-203,-1-3 0,-4 3 31,-4 0 1,-3-3-42,-2 1 0,2 0-65,-1 5 0,1 2-24,-3 3 1,0 0-114,-3 0 1,4 1-166,-1 2 0,0 1-234,3 4 1,-1 1-555,1 2 0,1 0 4,5 3 0,-1 1 828,3-2 0,5 6 0,5 1 0</inkml:trace>
  <inkml:trace contextRef="#ctx0" brushRef="#br0" timeOffset="2884">954 207 6300,'-4'1'1507,"1"1"-869,2-1-326,1 3-145,0-4 1,-1 0 54,-1 0 1,1-1 196,-2-2-123,2 2 0,1-3 223,0 1 165,0 2-486,0-6 0,0 6 0,0-5 1,0 4 79,0-3-246,0 3 0,1-5 156,2 1 0,1 2-17,4-1 1,1 2 16,2-2 0,0 1-23,2-2 0,2 2 79,-2 1 1,2 2-145,1-1 1,0 1 10,-1 1 1,-2 3-77,-3 3 1,-2 3-187,-3 2 1,-1 3 100,-4-1 0,-1 5-84,-2 0 0,-2 1-408,-5 0 0,-3-2 62,-3 4 0,1-3-127,-1 0 0,1-5 140,2-2 1,1 0-73,1 0 0,5-4-92,-2-5 169,2 3 362,2-4 0,0 1 149,4-4 1,0 0 0,0-3 1,1 2 103,2-2 1,-2 2 204,5-2 1,-4 3-181,3-1 0,1 0 114,2 0 1,-1 1-113,1 2 1,0 0 56,0 0 1,0-1-180,0-2 0,1 2-158,1-1 0,0 1-514,3 1 1,-2 0-30,2 0 0,-1 0-972,1 0 1614,2 0 0,15 10 0,7 3 0</inkml:trace>
  <inkml:trace contextRef="#ctx0" brushRef="#br0" timeOffset="3401">1286 135 7730,'0'-5'0,"0"-2"0,0 7 0,-1 0 0,-2 5 0,2 0 0,-1 3 0,0-1 772,-1 6 0,1-2 1068,-3 2 1,3 0-1516,-4 3 0,4-3-319,-4 0 1,5-2-301,-2 2 1,-1-4 71,2 2 1,-1-2-637,3-2 390,0 1-127,0 0 68,0-3 320,0-2 1,1-3-15,2 0 1,-2-2 98,5-1 1,-1-2 205,3 2 0,-1-1 156,-2 2 2,6 1 1,-3-3-181,5 4 0,-2-2-87,-3-1 1,3 1-115,-1 2 1,1 0-224,-4 0 1,4 0-116,-1 0 1,1 0-19,-3 0 0,-3 2-551,0 1 1046,1-1 0,-5 2 0,-2 0 0</inkml:trace>
  <inkml:trace contextRef="#ctx0" brushRef="#br0" timeOffset="3660">1381 159 11654,'0'8'970,"0"0"0,0 0-622,0 0 1,-2 3-240,-1-1 1,0 5-159,3 1 0,0 0-41,0 2 0,-2-1-234,-1-2 1,0 1 135,3 0 0,0-1-315,0-2 0,0-2 69,0-3 434,0 0 0,4-7 0,0-2 0</inkml:trace>
  <inkml:trace contextRef="#ctx0" brushRef="#br0" timeOffset="4443">1688 198 7735,'0'-4'-77,"2"-3"56,1 1 0,0 2 150,-3-1 1,0 2 68,0-2 1,0 2-43,0-2 1,0 2-34,0-2 77,-4 0 0,0-2-25,-4 1 1,0 0 140,0 4 0,0-1 4,0 3 1,-2-3 41,-1 1 1,-3-1-79,1 3 0,-2 3-16,0-1 1,-4 5-124,1-2 0,2 1 12,3-1 1,1 2-159,-2-2 0,3 2-52,3 1 0,1 0-80,2 0 0,1 0 5,4 0 1,0 0-183,0 0 1,5 0 169,3-1 1,0 1-65,6 0 0,-1 0 43,2 0 0,0 0 49,-2 0 0,2 0 84,-1 0 0,0-1 203,-1 1 0,-2 0 5,-3 0 0,0 3-91,0-1 0,-4 1 30,-1-3 1,-3-1-69,-3 1 1,-1 0 5,-4 0 0,0-3-37,0 1 0,0-5-116,0 2 0,-2-2-151,-1-1 1,1 0 66,2 0 0,-3 0 136,1 0 1,-2-4 0,2-1 0,1-2 10,-1-1 0,1 3-4,1 0 0,0-1 12,0-1 0,4-1 6,1 0 1,2 0 101,1 0 0,1 0-297,2 0 1,2 0 103,6 0 1,-2 1-393,4-1 0,1-3-129,1 1 0,1-1 631,0 3 0,17-14 0,5-3 0</inkml:trace>
  <inkml:trace contextRef="#ctx0" brushRef="#br0" timeOffset="5302">1776 159 7740,'0'5'208,"0"-2"467,0-3 1942,0 0-2359,3-3 1,2 2 11,2-2 1,2 0-12,2 0 0,-3-2-91,3 2 0,0 0-95,0 0 1,2 2-117,-2-1 1,2-2-60,-3 2 1,3-2-53,-2 1 0,-1 3 38,-2-3 0,-2 2-221,-1 1-71,-3 0 88,1 0 1,-4 0 70,-1 0 0,-3 0-41,-3 0 0,-3 3-85,-2-1 1,-2 2 169,-1-2 1,0 0 290,1 3 1,0-3-117,1 1 0,0 0 81,0 0 1,0 3 66,1-1 0,-1 0 227,4 0 1,-3-2 115,2 2-102,1 0 0,5 0-177,3 1 1,1-4-55,1 4 0,1-5-156,1 2 0,3 0 26,2 0 0,5 2-76,1-2 0,2 0 43,1 0 1,-3-1-115,0 3 1,0 0 136,3 3 0,-3 0 57,0 0 1,-3 0 134,0 0 0,-1 2-46,-1 1 1,-4 2 78,-1-2 1,-2 2-92,-1-3 1,0 1 196,0-3-230,0-1 1,-4 0-18,-1-1 1,-3-3 8,-2-3 1,0 0-20,-3 0 1,2 0-109,-2 0 1,0-1-109,-3-1 1,1 0-229,-1-3 0,3-1 130,-1-1 1,5 1-44,-2 1 1,1 0-217,2-3 1,-1 0-440,6 0 1,1 3 949,2 0 0,24-11 0,7-5 0</inkml:trace>
  <inkml:trace contextRef="#ctx0" brushRef="#br0" timeOffset="5719">2099 136 8692,'0'-5'1428,"0"2"1,-3 6-993,1 3 1,-1 1-75,3 1 1,0 0-78,0 3 0,0 1-58,0 4 0,0 0-108,0-1 0,0 1-97,0 0 0,0 2-20,0 1 1,-2-1-167,-1-2 1,0-4-673,3-1 1,0 0-906,0 0-818,0-1 1679,0-5 880,0-2 0,7-27 0,2-7 0</inkml:trace>
  <inkml:trace contextRef="#ctx0" brushRef="#br0" timeOffset="6295">2241 127 7731,'5'-4'162,"1"-1"0,-1-1 282,3 1 1,-3-1-147,0 3 0,0-1 23,3 2 1,1 1-76,2-2 0,-3 2 12,3-2 1,-1 2-41,0-2 1,-1 3-12,1 0-236,3 0 1,-5 0 228,3 0-233,-2 0 28,-1 0 1,-4 0-230,-1 3 1,-6-2-22,-2 2 0,-2 0-160,-1 0 1,-4 2-74,-1-2 1,-2 3 276,0-1 1,-1 1 107,0-1 1,0 2 84,0-1 1,4-2 220,2 1 0,-2 0-91,2 0 1,-1 2 84,3-2 0,4 0-81,1 0 1,2-2-45,1 2 0,0-3-121,0 4 1,7-2 140,1 1 1,4 2-14,-2-1 1,4 1 50,-1 0 1,0 1 179,0 0 0,-1 3-100,1-1 0,1 2 117,-3-2 1,2 0-106,-2 3 0,-4-1 136,-1 1 1,-5 1-95,2-3 0,-2 0 136,-1 0 0,-4-2-32,-1 1 1,-4-1-152,-2-1 1,-2-1-1,2-2 0,-2 1 8,3-3 0,-4-1-26,0-2 1,2 0-1131,-1 0 0,0 0-577,-3-3 0,4 1 1508,1-3 0,-8-25 0,-2-8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26T11:38:55.266"/>
    </inkml:context>
    <inkml:brush xml:id="br0">
      <inkml:brushProperty name="width" value="0.04297" units="cm"/>
      <inkml:brushProperty name="height" value="0.04297" units="cm"/>
    </inkml:brush>
  </inkml:definitions>
  <inkml:trace contextRef="#ctx0" brushRef="#br0">16 79 7674,'-4'-8'-790,"0"1"998,1 2 1,2 0 338,-2 3-259,3 1 1,0-3 100,0 1-59,0 2 35,0-2 12,0 3-88,0 0-101,0 3 0,0 1-93,0 4 0,0 0 51,0 0 1,0 0 7,0 0 0,0 1-34,0 1 1,0 0-14,0 3 1,0-3 3,0 4 1,0-2-101,0 1 0,0 2-57,0-2 0,0-1 58,0 2 1,0-5-118,0 2 0,0-3-48,0 0 1,0-2-210,0-1 96,3-3 67,-2 1 0,3-4 47,-4-1 1,0-3-69,0-3 0,0-2 13,0-1 1,0-3 68,0 1 1,0-1 142,0 1 0,0-2-17,0 2 0,0-1 180,0 1 0,0-1-65,0 3 1,0 0 163,0 0 0,0 5-132,0-2 0,0 2-21,0-2 1,0 3 37,0 0 1,0 2 408,0-2-246,0 3-115,0-1 12,3 3-27,-2 0-95,2 0 0,0 3 90,0 2 1,-1 2-13,-2 1 0,3 1-167,0 2 1,0-2 76,0 4 1,-2-2-173,5 2 0,-4-3-21,4 4 1,-4-5-35,3 2 1,-2-2 77,2-2 1,-2-1-241,2-1 204,0-3 1,3 1-86,0-3 0,-2 0-118,-1 0 1,0-3 12,3-3 0,-3-1 130,0 0 1,0 1 85,0 1 0,1 0 164,-3-3-135,3 0 0,-4 0 49,3 0 0,-3 3 5,0 0 1,2 2 201,-1-2 0,-1 2 33,-2-2 0,0 2-36,0-2 0,1 1-49,2-2-91,-2-1 1,2 6 11,-3-5 1,1 4 91,2-4-29,-3 5-80,4-6-119,-4 6 1,1-5 17,1 3 0,-1 0 75,2 0 0,-1 2 88,0-2-73,-1-1 1,4 1 47,-3-3 7,-1-1 38,6 3 0,-6-1 47,2-1 17,1 5-316,-3-3 182,2 4-167,-3 0 91,0 0-12,0 4 0,0-3 8,0 5-22,0-1 69,0 3 0,0 0 114,0 0 0,0-3 217,0 0-139,0 0 1,0 3 37,0 0 0,0 0-128,0 0 0,0 0-56,0 0 0,0 0 30,0-1 0,1 1 14,2 0 0,-2 3-35,1-1 1,-1 1-28,-1-3 1,3 0 38,0-1 0,-1 1-91,-2 0 1,1-3-212,2 1 18,-2-1 0,5 3-745,-4 0 688,1-4 1,-2 2-104,1-3 1,-1 0-22,2 0 0,-1-2-782,0 2-730,-1-3 1875,3 0 0,6-28 0,3-7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26T11:38:49.501"/>
    </inkml:context>
    <inkml:brush xml:id="br0">
      <inkml:brushProperty name="width" value="0.04297" units="cm"/>
      <inkml:brushProperty name="height" value="0.04297" units="cm"/>
    </inkml:brush>
  </inkml:definitions>
  <inkml:trace contextRef="#ctx0" brushRef="#br0">71 24 6477,'5'0'972,"1"0"-449,-5 0-466,3 0 292,-1 0-250,-2 0 309,3 0-223,-1 0 1,-2 1 105,2 1 0,-2 0-41,-1 3 1,-1 1-23,-2 1 0,1 2-78,-3 2 1,2 1 27,-2 4 0,0 0-55,-3-1 1,3 4-196,-1-1 1,1 1 91,-3-4 1,0 4-117,1-1 0,0 1-88,1-4 1,0 0 52,4-2 0,-2 1 98,1-3 1,3-1-65,-3-2-207,2-3 142,1-2-20,0-3-169,0 0 245,0-3 1,0-2-244,0-3 1,1 1 36,2-1 1,-3-3 118,3 1 0,1-4 104,-2 0 1,2 0-12,-2 1 0,-1-2 1,2 2 1,0-2 146,0 0 0,0-1 178,0 0 1,-2 3-76,2 0 1,0 2-24,0-2 1,0 3-44,0 0 0,-2 1 106,1 1 0,2-2-105,-2-1 1,2 3 11,-1 3 0,-2 1 77,5-2-95,-5-1 1,6 6 100,-5-5 0,2 5-4,-2-2-6,-1 2-9,6 1 24,-6 0 26,3 0-103,-1 4 1,-2 0-48,2 4 1,-3 0-84,0 0 1,3 0-5,0-1 1,0 2 92,0 2 0,-1-2-12,3 1 1,-3 1 39,4 0 1,-4 2 79,4-2 0,-2 2-159,1-3 1,2 3 2,-1-2 1,1 2-20,0-2 1,1 2-136,0-3 0,1 1 45,1-3 0,-2 0 64,2-1 0,-6 0-60,4-1 0,-2 1 11,2-2 0,-1-1-107,-1 2 173,1-1 0,-6 2 4,5-2 1,-5 2 7,2-2 1,-2 0 10,-1 0 0,0-2 18,0 2 1,0-2-42,0 2 16,0-3 25,0 1 10,0-3-38,0 0 1,-3-1-15,1-1 1,-2 0-2,1-3 1,2 2 129,-5-2 0,2 2-75,-1-2 0,-2 0 83,2 0 0,0-2 29,0 2 0,0 1 188,-3-2 0,0 1-46,0-3 1,-1 1 102,-1 2 0,1-2-83,-2 2 0,0 0-61,1 0 0,-4 2-215,4-2 1,-4 1-15,1-2 0,1 0-22,2 4 0,1-2-4,1 1 1,0 3-593,0-3-201,4 2 75,-3 1 1,6 1-61,-2 2 1,3-2-1547,0 5 2321,3-5 0,19 3 0,8-4 0</inkml:trace>
  <inkml:trace contextRef="#ctx0" brushRef="#br0" timeOffset="1280">402 80 9416,'0'8'427,"0"0"1,0 1-254,0 1 1,0 1-15,0 3 1,0 1-68,0-2 1,1 4-115,2 2 0,-2 0 50,1-1 1,0-2-144,1 0 0,-2 0 105,1-3 0,-1-1-95,-1 1 0,1-6 18,2 1 1,-3-4 32,3 1-23,-2-3 63,-1 1 0,0-4 2,0-1 1,0-3-41,0-3 1,-3 3-6,1 0 1,-1-1-4,3-5 1,-1 2-11,-1-1 0,1-2-39,-2 2 1,2-1 84,1 0 0,0 1-6,0-3 1,-2 1 4,-1-1 0,0-1 1,3 3 0,0-3 20,0 1 0,0 2 90,0 0 1,0 2-48,0-2 0,0 2 144,0-1 0,0 1-134,0 1 1,0 0 23,0 0 0,1 1 7,2 2 0,-1-1-26,3 3 1,-3-2 20,4 2 1,-4-2-1,4 3 0,-1-1-18,3 3 0,-3 0-32,0 0 0,1 0-18,1 0 1,1 0 77,0 0 1,0 3 73,0 3 1,0-2-181,0 1 1,0 1-381,0 5 1,-1-2 565,1 1 1,0 2 184,0-2 1,0 3-324,0-2 0,0 2-57,0-3 0,-1 5-21,-2-2 0,2-1 33,-2 1 0,0-1 43,0 1 1,-3 2-3,0-1 0,-1-2 41,-1 1 0,0-3 122,0 4 0,-3-5-81,1 2 1,-4-2-14,0-2 0,-1 0 35,0-1 0,-2 1 111,-2-2 0,2-2-105,-1 0 1,-1-2-5,0-1 1,-2 0-3,2 0 1,-2 0-119,3 0 0,-3 0-182,2 0 1,-2-3-214,2 1 1,1-4-515,2 4 1,1-4 138,2 0 1,1 2 759,4-1 0,28-21 0,7-9 0</inkml:trace>
  <inkml:trace contextRef="#ctx0" brushRef="#br0" timeOffset="2288">741 111 7682,'0'-8'360,"0"3"-96,0-2 1,0 6 217,0-5-44,0 5-195,0-3 1,1 4 150,2 0-1,-2 0-88,2 0 0,-3 1-154,0 2 0,0 1 0,0 4 0,0 3 28,0 2 0,0 2-120,0 1 0,-2 0 52,-1 0 1,-2 2-112,2 0 0,-3 3 55,1-2 0,0-1-73,0-2 1,1 0-184,-1 0 0,-2-4-191,5-2-130,-1-1 72,0-1 151,2-4 1,-3-4 35,4-5 1,0-5-63,0 0 1,1-4 143,2 1 0,-2-3 35,1-2 0,0 0 130,1-3 0,-2 0 27,1-3 0,0 3 146,1 0 1,-3 4 71,3-2 0,-1 4 243,0 1 1,-1 3-228,2 3 0,-2 3 338,-1 0-228,0 3 19,3-2-369,-2 4 1,4 1 83,-3 2-98,-1-2 1,3 5 92,-1-4 0,-2 2-12,2-1 1,0-2 24,0 5 0,0-1 24,0 3 0,-1-3-50,3 0 1,-2 1 21,2 5 1,-3-2-92,4 1 0,-1 0 59,3 0 1,-3 0-6,0 3 0,1-2-40,1 2 0,1-1-131,0 1 1,0 1 92,0-3 1,0 2-128,0-3 0,2 1 122,1-3 0,-1 0 5,-2 0 0,0-1 9,0-2 1,0 1 5,0-3 0,0 0-6,0 0 0,-3-2-111,0 1-19,-3-1 0,2-1 61,-1 0 29,-2 0 1,1-2 13,-4-1 0,0-2-85,-3 2-72,-1-3 0,-1 2 79,-1-4 0,0 1 21,0 1 1,0-1 155,0 2 0,-1-2 188,-1-1 1,1 3-68,-1 0 1,-2 0 73,2 0 0,-2-2-16,2 2 1,0 0 4,-3 0 1,3 3-126,0-4 1,-2 4-61,2-4 0,2 5-371,3-2-716,-1-1-1201,2 3 2229,1-3 0,24 8 0,5 0 0</inkml:trace>
  <inkml:trace contextRef="#ctx0" brushRef="#br0" timeOffset="3621">1025 127 7686,'0'-4'106,"-2"-3"399,-1 2-99,1 1-49,-2-3-142,3 6 1,-2-3 265,3 1-134,0 2-174,0-2 1,0 4 123,0 1 1,0 3-140,0 3 1,0 0-94,0-1 1,0 5 83,0 1 0,0 1-155,0-1 1,0 2 78,0-2 1,0 2-47,0 1 1,0-1 32,0-2 1,0 1-16,0-4 0,0 1-112,0-3 0,0 0-47,0 0 0,1-4-360,1-1 42,-1-2 193,3-1 0,-4-4 57,0-1 0,0-2-68,0-1 0,0-3 68,0 1 1,0-4 11,0 1 0,0-2 149,0-1 1,-3-2 75,0-1 0,1 3 182,2 3 1,0 1-11,0-1 0,0-1 148,0 3 1,0 1-112,0 2 1,0 3 124,0-1 0,0 4 119,0-4 86,0 5-362,0-3-118,0 4 0,0 1-108,0 2 0,0-2 89,0 5 0,1-4-144,1 4 55,-1-1 1,5 4 24,-3 1 0,2-1-20,-2 1 0,3-1 3,-1-1 0,0 3-70,0-1 1,0 2-32,3-2 1,-1-1-110,-2 1 0,2-1 71,-2-1 0,2-3-87,1 1 0,0-4 51,0 3 1,0-3-75,0 1 0,0-2 72,0-1 1,-3-4-25,0-1 0,0-2-60,3-1 0,-1 0 136,-1 0 0,1-2 80,-2-1 1,-1-2 41,2 3 0,-5-1 234,2 3 1,-2 0-95,-1 0 0,2 0 339,1 1-194,0-1 144,-3 0-60,0 0 0,0 3 177,0-1-47,0 5-385,0-3-500,0 4 1042,0 0-340,0 4-135,0 0-70,0 4 0,2 0-52,1 0 0,0 0-12,-3-1 0,0-1-29,3-1 0,-2 0-166,2 3 0,-2 0 117,2 0 0,-2 0-96,1 0 49,-1 0 1,-1-1 61,0 1 0,3 0 6,0 0 0,-1 0-12,-2 0 1,0 0 9,0 0 0,0 0-46,0-1 0,0 1-42,0 0 84,4 0 0,-3 0-25,1 0 19,-1 0 1,-1 0 60,0 0 0,3-3 120,-1 0 1,1-2-64,-3 2 1,0-2 89,0 2 0,0-3 20,0 4-133,0-5 1,0 4 54,0-3-127,0-1-871,0 3 85,0-4 0,0-1-650,0-2 1,3 2 1423,-1-5 0,-3-27 0,-3-10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26T11:38:33.962"/>
    </inkml:context>
    <inkml:brush xml:id="br0">
      <inkml:brushProperty name="width" value="0.04297" units="cm"/>
      <inkml:brushProperty name="height" value="0.04297" units="cm"/>
    </inkml:brush>
  </inkml:definitions>
  <inkml:trace contextRef="#ctx0" brushRef="#br0">267 79 7947,'0'-4'792,"0"-3"1,0 5-225,0-3-68,0 3-250,-3-5 0,1 4-62,-3-3 1,2-1 11,-2 2 1,2 1-81,-2-2 0,0 4 68,-3-3 1,0 3-205,0-1 0,0 0-25,-3 0 0,1 0-33,-3 3 1,3 0 44,-3 0 1,2 0-85,-2 0 1,3 4 88,0 1 0,-2 2 8,2 1 1,-3 3 32,2-1 1,1 3 4,2-2 0,0 3 94,0-1 1,1 2-134,2 1 0,0 2-2,3 0 0,1 2-3,-2-2 1,3 1-121,3 2 1,-1-1 18,3-5 1,1 1-208,4 0 1,-1 0-8,2 0 1,0-4-77,0-2 1,3-2-149,-1-3 0,2 2 209,1-5 0,-1 1 150,1-3 1,0-1-115,0-2 0,-1-1 316,1-4 0,10-14 0,3-3 0</inkml:trace>
  <inkml:trace contextRef="#ctx0" brushRef="#br0" timeOffset="841">251 206 7531,'0'-4'115,"0"1"439,0 3 399,0 0-868,0 3 0,0-1 31,0 3 1,0 0 5,0 3 0,0 1 10,0 2 1,0-2-14,0 4 1,0 0-182,0 0 0,0 2 55,0 1 0,0-1-358,0 1 0,2 0 133,1-3 1,0-2 5,-3 0 1,0-2-1,0-2 1,0 0-470,3-1 87,-2-3 294,2-3 1,-3-1 313,0-1 0,-3-24 0,-1-8 0</inkml:trace>
  <inkml:trace contextRef="#ctx0" brushRef="#br0" timeOffset="1158">205 228 7694,'0'-4'1068,"0"0"-661,0 4-53,0 0-194,4-3-81,0 2 1,4-3-155,0 4 1,0 0 78,0 0 1,1 0-154,1 0 1,-1 0-572,1 0 0,-1 0 70,-1 0 650,0-3 0,10-9 0,3-4 0</inkml:trace>
  <inkml:trace contextRef="#ctx0" brushRef="#br0" timeOffset="2018">441 213 7613,'0'-4'-491,"0"-3"1,-3 5 844,1-3 1,-1 2 86,3-2-113,0 3 54,-3-1-73,2-1 1,-4 3 326,3-1-356,1 1 0,-4 1-22,3 0 0,1 1-111,-2 1 1,0 0-82,0 3 1,-2 1 107,2 2 1,0-1-99,0 1 1,2 1 13,-1 2 0,1-2-167,1 4 0,-3 1-142,1 1 0,-1 1 66,3 0 1,0-3-72,0 0 1,3 0 60,-1 3 1,4-1-76,0-2 1,1 1 80,0-3 0,1-1-60,0-2 1,0-4 32,0-1 1,1-2-98,1-1 1,-1-1 123,2-2 1,0-2 39,0-5 0,-1-3-9,-2-2 0,2-1 18,1 0 0,-1 0 80,-2 1 1,-2-1-37,2 0 0,-4-1 24,4-1 1,-6 1 50,1-1 0,-1 4 144,0 1 1,-1 0 218,2 0 1,-2 2-90,-1 3 0,-3 3 56,1-1 0,-2 5 93,1-2-165,3 2-137,-7 5 0,3 0-86,-1 4 0,0 0 43,3 0 1,1 0-156,-2 0 0,0 0-57,0 3 1,0-2-44,3 1 0,0 0-62,0 0 0,0-1-173,0 2 1,0-3-969,0 0 1369,0 0 0,22-14 0,4-4 0</inkml:trace>
  <inkml:trace contextRef="#ctx0" brushRef="#br0" timeOffset="3236">582 220 7561,'0'5'149,"0"1"0,0-4-57,0 4 0,0-4-17,0 4 1,0-1-34,0 3 0,0 0-2,0 3 1,1-2-18,2 1 1,-3 2-7,3 2 1,-2-2-103,-1 1 0,0-2 49,0 2 1,1-4-123,1 2 0,-1-2 79,2-1 0,-2-1-211,-1 1 115,0-3 0,1-2-517,1-3 692,-1 0 0,6-31 0,-2-9 0</inkml:trace>
  <inkml:trace contextRef="#ctx0" brushRef="#br0" timeOffset="4068">733 134 7574,'-4'0'249,"0"4"101,4-3-10,0 2-167,0-3 1,1 0-5,2 0 0,-2 0 13,5 0 1,-1 0-42,3 0 1,0 0 39,-1 0 0,4 0-173,-1 0 0,2 0-67,-2 0 1,0 0-114,3 0 1,-3 0 135,0 0 1,0 0-122,1 0 1,-3 0-82,3 0 0,-5-1-630,-1-1 504,0 1 1,1-3-505,-1 4 346,-3 0 522,1 0 0,-6 0 0,-2 0 0,-3 0 0,1 0 0,-1 0 0,2 0 53,1 0 0,3 1 281,0 2 580,1-2-291,-3 2-70,4-3-290,-4 0 1,3 1 193,-2 2-242,3-2 0,-4 6 47,4-2 0,0 2-35,0 1 0,-1 0 0,-1 0 0,1 3-138,-2 2 0,2 3-72,1 2 0,0-1-138,0 1 1,0-1 35,0-1 1,1 1-130,2-1 0,-2 1-22,1-7 0,-1 1-660,-1-3 26,4 0-506,-4 0 478,4-4 898,-4-1 0,0-3 0,0-3 0,-4-8 0,0-6 0</inkml:trace>
  <inkml:trace contextRef="#ctx0" brushRef="#br0" timeOffset="4310">788 363 7605,'-5'0'0,"0"0"0,-1 1 0,-2 2-92,4-2-1,-3 2 952,6-3-450,-2 0 0,4 0-264,1 0 0,3 3-20,2-1 1,1 1-12,0-3 0,1 0-43,2 0 1,-2 0-99,4 0 1,-2 0 37,2 0 0,-3-1-114,0-2 0,2 3-89,2-3 0,-3 2-57,-1 1 0,2 0-97,-2 0 1,4 0 51,-4 0 1,1 0-356,-4 0 649,1 0 0,0 0 0,0 0 0</inkml:trace>
  <inkml:trace contextRef="#ctx0" brushRef="#br0" timeOffset="5811">1206 173 5747,'0'-4'485,"0"0"-326,-3 4 203,2 0-30,-3 0-35,4 0-54,0 0-55,0-3-80,0 2 1,0-4 134,0 3 16,-3 1 62,2-6-67,-6 2 1,3 0 37,-1 0 0,-1 2-2,3-2 1,-3 2-81,1-2 1,-2 3-72,-1 0 0,0 1 13,0 1 0,0 0-32,1 0 1,-2 0-118,-2 0 0,2 1-47,-1 1 0,1 3 58,1 3 0,0 0-85,1 3 0,-1-2 44,0 5 0,1-2 22,1 1 1,0 2 60,4-2 1,-4 3-2,4 2 1,-1-1-28,3 1 1,0-1 3,0-1 1,0-2-62,0 2 1,0-5-107,0 5 1,4-5-171,1 2 1,-1-3 81,2 0 1,-1-1 58,3-1 1,0-1 46,0-2 1,-1 1-185,1-3 184,0 3 0,0-5-7,0 2 1,0-2-4,0-1 0,0 0 20,0 0 1,-3-4-56,0-1 0,0-2 38,3-1 0,-1 0 4,-2 0 0,2-1-38,-1-1 1,0 0-13,-1-3 1,1 3 107,-3-4 0,2 4 92,-2-3 0,2 3 62,-2 0 0,-1 1 524,-2 1 228,0 0-348,0 0-20,0 4-152,0 0-179,-3 4 1,2 1-39,-2 2 1,2-1 106,1 3-87,0-3 0,0 5-20,0-2 0,0-1 52,0 2 0,0-1-84,0 3 1,0 0 1,0-1 1,0 1-18,0 0 1,0 0-115,0 0 0,0 0-24,0 0 1,0 0-169,0 0 1,3-1-484,0 1 0,0-3 350,0-3 0,-1-1-529,3-1 1,0 0 377,3 0 0,-3 0 530,0 0 0,0-1 0,0-1 0,-1-24 0,-4-8 0</inkml:trace>
  <inkml:trace contextRef="#ctx0" brushRef="#br0" timeOffset="6069">1143 300 7599,'-8'-3'-298,"3"1"0,0-3 707,-1 2 0,1 0-90,0 3 1,2 0 91,-2 0 54,3 0 154,-5 0-420,6 0 1,-1 0-1,4 0 0,0 3-124,3 0 1,1 2-164,2-3 0,-1 2 104,1-1 1,3-3-79,-1 3 1,2-2-213,-2-1 0,0 0 59,3 0 0,-3 0-88,0 0 0,2 0-15,-2 0 0,2 0-131,-2 0 1,-1 0 2,1 0 446,-1 0 0,-1-4 0,0 0 0</inkml:trace>
  <inkml:trace contextRef="#ctx0" brushRef="#br0" timeOffset="7087">1365 198 7075,'0'-5'569,"0"2"-292,0 3 374,0 0-482,0 3 1,0-1-111,0 3 1,0 0 32,0 3 1,0 0-66,0 0 0,-3 3 64,1-1 0,-1 4-83,3-1 1,0 0 69,0 0 1,0 0-7,0 3 1,0-3-19,0 0 0,0-1-12,0 1 1,-3-1-113,1-4 1,-1 0 38,3-1 1,0-1-145,0-1 136,0-3 0,-1 1-151,-1-3 1,1-1 78,-2-1 1,2-3-101,1-3 0,0 1 101,0-1 1,0-1-86,0-2 1,0 2 2,0-4 1,0 0 119,0 0 0,0-1-1,0 4 1,3-4-5,0 0 0,-1 0 89,-2 1 0,3-1-47,-1 4 0,1-3 117,-3 2 1,3-2-68,-1 2 0,1 1 132,-3 2 0,3 0 353,-1 0-322,1 0 1,-2 4-30,1 1-43,-1 2 0,4 1 9,-3 0 1,-1 1 113,2 2-95,1 1 1,-2 4 17,3 0 0,-2-3 112,2 1 1,-3 0-25,0 4 0,2-1-62,-1 2 1,2 0-20,-3-1 0,4 4-64,-4-4 1,4 4-133,0-1 1,-2 0 70,1 0 1,0-3-79,0 3 1,2 0 63,-2 0 1,2-1-78,1-1 0,-3-3 11,1 3 0,-1-2 54,3-1 1,0-1-10,0-2-57,-1 2 0,1-4-318,0 3 156,-3-3-194,2-3 179,-6 0-113,2 0-153,-3-3-60,0 2-136,-3-6 308,2 2 0,-5 0-622,3 0 1011,0 3 0,3-22 0,0-3 0</inkml:trace>
  <inkml:trace contextRef="#ctx0" brushRef="#br0" timeOffset="7654">1365 363 7600,'-5'0'-667,"-1"0"1152,5 0-246,-6 0-38,6 0-23,-3-3 1,4 2 22,0-3-112,0 1 0,1 2 6,2-2 0,-1 2 114,3 1-384,0 0 1,3-2-173,0-1 0,0 1 723,0 2 0,0 0-607,-1 0 1,4 0-175,-1 0 0,1-3 405,-3 0 0,17-3 0,5 2 0</inkml:trace>
  <inkml:trace contextRef="#ctx0" brushRef="#br0" timeOffset="8946">1624 198 6932,'0'-5'947,"0"-2"-809,0 6 0,0-3 23,0 1 67,-3 2-10,2-2 58,-3 3-129,4 0 1,0 1-25,0 1 1,0 3-6,0 3 1,0 0-111,0 3 1,0 1 60,0 4 1,3-1-12,0-2 0,0 2-3,0-2 1,-2 2-107,1 1 0,2-1 114,-2-2 0,1-2-29,-3-3 0,0 0-28,0 0 0,0-3-214,0 0-143,0-3 175,0 2 0,0-5 98,0-2 0,0 1 8,0-3 1,0 0 5,0-3 1,0 0 16,0 0 0,0-2-2,0-1 1,0-2-26,0 3 1,0-4 30,0 4 0,-3-4-25,1 1 0,-1-1 78,3 1 1,0-2 98,0 5 1,0-1-45,0 0 0,0 2 92,0-1 1,0 4 149,0 0 258,0 1-175,0 1-82,0-3-239,0 6 0,0-2 82,0 6-185,0-2 72,0 6 0,1-4-224,2 3 175,-2 1 0,5-3 11,-4 4 1,4 0 57,-4 0 1,3-1-4,-2 1 1,2 0 16,-2 0 1,3 3-75,-1-1 1,0 3 0,0-2 0,0 0 13,3 0 0,0-2-84,0 5 1,0-5 48,0 2 0,0-3-125,-1 0 1,1 0 116,0 0 0,0-3-25,0 1 1,1-2 78,1 1 0,-1 1-17,2-3 67,-3 3 1,0-5-11,0 2 233,0 1-236,0-3 0,0 2 248,0-3-198,-4 0 1,2 0-78,-3-3 0,-1 1-84,-2-3 1,3 2 75,0-2 0,-1 2-78,-2-2 0,0 0 105,0-3 0,0 3-14,0-1 0,-2 1 14,-1-3 0,0 3 96,3 0 1,0 0-91,-3-3 1,2 0 28,-2 0 0,2 0 124,-2 0 1,1 0 7,-3 0 0,2 0 93,-2-3 1,0 1-90,-3-3 1,1 4-27,2-2 0,-2 0-97,1 0 1,-1 0-103,0 0 1,-1 3-114,0-3 0,0 3-128,0 3 1,3-2-218,0 2 1,3 0-511,-1 0-868,-1 3 174,3-1 1664,-3 3 0,15 3 0,2 2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26T11:38:32.544"/>
    </inkml:context>
    <inkml:brush xml:id="br0">
      <inkml:brushProperty name="width" value="0.04297" units="cm"/>
      <inkml:brushProperty name="height" value="0.04297" units="cm"/>
    </inkml:brush>
  </inkml:definitions>
  <inkml:trace contextRef="#ctx0" brushRef="#br0">639 50 7615,'0'-5'534,"0"-2"1,0 5-323,0-3 1,-3 2 213,1-3-67,-1 5-224,0-7 0,-1 6-1,-1-3 1,-2 3 18,2-1 1,-2 3-37,-1 0 0,0 0 25,0 0 0,-1 0-93,-1 3 0,-2 2 54,-1 3 1,-2 0-1,2 0 0,1 4-20,-1 2 1,3-2-19,-1 2 0,1 0-3,2 2 0,-2 0-11,5 1 0,2-1-18,0 0 1,2 3 9,1 0 0,2 0-113,3-2 1,1-1 27,7 0 1,-2-2-176,2-1 0,1-2-67,5 3 1,-3-5-151,3-1 0,-3-1-253,0-4 0,1 0 128,1-3 1,-1-1-776,1-2 1334,-1-1 0,16-37 0,5-8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4760961-7FCF-4BE7-90D1-B00F978732CD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7A771E-FA27-4FAE-97A6-112A87731844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</Words>
  <Characters>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assifying online toxic comments to study the impact of data pre-processing on machine learning models</vt:lpstr>
    </vt:vector>
  </TitlesOfParts>
  <Company/>
  <LinksUpToDate>false</LinksUpToDate>
  <CharactersWithSpaces>28</CharactersWithSpaces>
  <SharedDoc>false</SharedDoc>
  <HLinks>
    <vt:vector size="204" baseType="variant">
      <vt:variant>
        <vt:i4>7340155</vt:i4>
      </vt:variant>
      <vt:variant>
        <vt:i4>210</vt:i4>
      </vt:variant>
      <vt:variant>
        <vt:i4>0</vt:i4>
      </vt:variant>
      <vt:variant>
        <vt:i4>5</vt:i4>
      </vt:variant>
      <vt:variant>
        <vt:lpwstr>https://www.academic.oup.com/aje/article/185/3/203/2915143</vt:lpwstr>
      </vt:variant>
      <vt:variant>
        <vt:lpwstr/>
      </vt:variant>
      <vt:variant>
        <vt:i4>1638453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5246609</vt:lpwstr>
      </vt:variant>
      <vt:variant>
        <vt:i4>1572917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5246608</vt:lpwstr>
      </vt:variant>
      <vt:variant>
        <vt:i4>1507381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5246607</vt:lpwstr>
      </vt:variant>
      <vt:variant>
        <vt:i4>144184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5246606</vt:lpwstr>
      </vt:variant>
      <vt:variant>
        <vt:i4>1376309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5246605</vt:lpwstr>
      </vt:variant>
      <vt:variant>
        <vt:i4>131077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5246604</vt:lpwstr>
      </vt:variant>
      <vt:variant>
        <vt:i4>124523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5246603</vt:lpwstr>
      </vt:variant>
      <vt:variant>
        <vt:i4>117970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5246602</vt:lpwstr>
      </vt:variant>
      <vt:variant>
        <vt:i4>111416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5246601</vt:lpwstr>
      </vt:variant>
      <vt:variant>
        <vt:i4>104862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5246600</vt:lpwstr>
      </vt:variant>
      <vt:variant>
        <vt:i4>170399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5246599</vt:lpwstr>
      </vt:variant>
      <vt:variant>
        <vt:i4>1769532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5246598</vt:lpwstr>
      </vt:variant>
      <vt:variant>
        <vt:i4>131078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5246597</vt:lpwstr>
      </vt:variant>
      <vt:variant>
        <vt:i4>137631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5246596</vt:lpwstr>
      </vt:variant>
      <vt:variant>
        <vt:i4>144185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5246595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5246594</vt:lpwstr>
      </vt:variant>
      <vt:variant>
        <vt:i4>104863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5246593</vt:lpwstr>
      </vt:variant>
      <vt:variant>
        <vt:i4>111417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5246592</vt:lpwstr>
      </vt:variant>
      <vt:variant>
        <vt:i4>117970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5246591</vt:lpwstr>
      </vt:variant>
      <vt:variant>
        <vt:i4>124524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5246590</vt:lpwstr>
      </vt:variant>
      <vt:variant>
        <vt:i4>170399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5246589</vt:lpwstr>
      </vt:variant>
      <vt:variant>
        <vt:i4>17695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5246588</vt:lpwstr>
      </vt:variant>
      <vt:variant>
        <vt:i4>131078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5246587</vt:lpwstr>
      </vt:variant>
      <vt:variant>
        <vt:i4>137631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5246586</vt:lpwstr>
      </vt:variant>
      <vt:variant>
        <vt:i4>144185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246585</vt:lpwstr>
      </vt:variant>
      <vt:variant>
        <vt:i4>150738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246584</vt:lpwstr>
      </vt:variant>
      <vt:variant>
        <vt:i4>104863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246583</vt:lpwstr>
      </vt:variant>
      <vt:variant>
        <vt:i4>111417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246582</vt:lpwstr>
      </vt:variant>
      <vt:variant>
        <vt:i4>117970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246581</vt:lpwstr>
      </vt:variant>
      <vt:variant>
        <vt:i4>124524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246580</vt:lpwstr>
      </vt:variant>
      <vt:variant>
        <vt:i4>170398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246579</vt:lpwstr>
      </vt:variant>
      <vt:variant>
        <vt:i4>176952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246578</vt:lpwstr>
      </vt:variant>
      <vt:variant>
        <vt:i4>13107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24657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ying online toxic comments to study the impact of data pre-processing on machine learning models</dc:title>
  <dc:subject/>
  <dc:creator>Software PC</dc:creator>
  <cp:keywords/>
  <dc:description/>
  <cp:lastModifiedBy>(Student) - Adam Mc Guigan</cp:lastModifiedBy>
  <cp:revision>2</cp:revision>
  <dcterms:created xsi:type="dcterms:W3CDTF">2023-04-26T11:40:00Z</dcterms:created>
  <dcterms:modified xsi:type="dcterms:W3CDTF">2023-04-26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2"&gt;&lt;session id="Sjx4u3Fd"/&gt;&lt;style id="http://www.zotero.org/styles/elsevier-harvard" hasBibliography="1" bibliographyStyleHasBeenSet="1"/&gt;&lt;prefs&gt;&lt;pref name="fieldType" value="Field"/&gt;&lt;/prefs&gt;&lt;/data&gt;</vt:lpwstr>
  </property>
</Properties>
</file>